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99B44" w14:textId="2E6C9C9D" w:rsidR="004260F1" w:rsidRPr="00194CD9" w:rsidRDefault="00290560" w:rsidP="00762ABD">
      <w:pPr>
        <w:tabs>
          <w:tab w:val="left" w:pos="3819"/>
          <w:tab w:val="left" w:pos="3999"/>
          <w:tab w:val="right" w:pos="9781"/>
        </w:tabs>
        <w:suppressAutoHyphens/>
        <w:rPr>
          <w:rFonts w:cs="Arial"/>
          <w:bCs/>
          <w:color w:val="007DB1"/>
          <w:spacing w:val="-5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7C10157" wp14:editId="0CE14EB3">
            <wp:simplePos x="0" y="0"/>
            <wp:positionH relativeFrom="column">
              <wp:posOffset>-892423</wp:posOffset>
            </wp:positionH>
            <wp:positionV relativeFrom="page">
              <wp:posOffset>-55245</wp:posOffset>
            </wp:positionV>
            <wp:extent cx="2946400" cy="1193800"/>
            <wp:effectExtent l="0" t="0" r="6350" b="6350"/>
            <wp:wrapSquare wrapText="bothSides"/>
            <wp:docPr id="15" name="Picture 15" descr="RCVS_RGB_letterhea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RCVS_RGB_letterhead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D8EAFC" w14:textId="77777777" w:rsidR="00762ABD" w:rsidRPr="00194CD9" w:rsidRDefault="00762ABD" w:rsidP="00762ABD">
      <w:pPr>
        <w:pStyle w:val="Heading1"/>
        <w:spacing w:before="0" w:after="0"/>
        <w:jc w:val="left"/>
        <w:rPr>
          <w:rFonts w:cs="Arial"/>
          <w:sz w:val="20"/>
        </w:rPr>
      </w:pPr>
    </w:p>
    <w:p w14:paraId="36553286" w14:textId="77777777" w:rsidR="00332B42" w:rsidRDefault="00332B42" w:rsidP="00762ABD">
      <w:pPr>
        <w:pStyle w:val="Heading1"/>
        <w:spacing w:before="0" w:after="0"/>
        <w:jc w:val="left"/>
        <w:rPr>
          <w:rFonts w:cs="Arial"/>
          <w:szCs w:val="24"/>
          <w:highlight w:val="yellow"/>
        </w:rPr>
      </w:pPr>
    </w:p>
    <w:p w14:paraId="1E97D0F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4138256A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22002841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7B1509CB" w14:textId="77777777" w:rsidR="00332B42" w:rsidRDefault="00332B42" w:rsidP="00332B42">
      <w:pPr>
        <w:tabs>
          <w:tab w:val="left" w:pos="3930"/>
        </w:tabs>
        <w:ind w:firstLine="720"/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ab/>
      </w:r>
    </w:p>
    <w:p w14:paraId="7125BC2F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4FB158A0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61A1CE3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1770D086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211B1A62" w14:textId="77777777" w:rsidR="008444E2" w:rsidRPr="00597244" w:rsidRDefault="008444E2" w:rsidP="002432F1">
      <w:pPr>
        <w:pStyle w:val="Heading1"/>
        <w:spacing w:before="0" w:after="0"/>
        <w:jc w:val="right"/>
        <w:rPr>
          <w:rFonts w:cs="Arial"/>
          <w:b w:val="0"/>
          <w:bCs w:val="0"/>
          <w:sz w:val="36"/>
          <w:szCs w:val="36"/>
        </w:rPr>
      </w:pPr>
      <w:r w:rsidRPr="00597244">
        <w:rPr>
          <w:rFonts w:cs="Arial"/>
          <w:b w:val="0"/>
          <w:bCs w:val="0"/>
          <w:sz w:val="36"/>
          <w:szCs w:val="36"/>
        </w:rPr>
        <w:t xml:space="preserve">Evaluation of Qualifications for veterinary nurses educated outside the United Kingdom </w:t>
      </w:r>
    </w:p>
    <w:p w14:paraId="104E6DC9" w14:textId="77777777" w:rsidR="00183459" w:rsidRPr="00597244" w:rsidRDefault="00183459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5DFC7587" w14:textId="2D47BCA9" w:rsidR="00332B42" w:rsidRDefault="009B0EA8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  <w:r w:rsidRPr="00597244">
        <w:rPr>
          <w:rFonts w:cs="Arial"/>
          <w:color w:val="007DB1"/>
          <w:sz w:val="36"/>
          <w:szCs w:val="36"/>
        </w:rPr>
        <w:t xml:space="preserve">Application </w:t>
      </w:r>
      <w:r w:rsidR="00183459" w:rsidRPr="00597244">
        <w:rPr>
          <w:rFonts w:cs="Arial"/>
          <w:color w:val="007DB1"/>
          <w:sz w:val="36"/>
          <w:szCs w:val="36"/>
        </w:rPr>
        <w:t>Form A</w:t>
      </w:r>
      <w:r w:rsidR="00332B42" w:rsidRPr="00597244">
        <w:rPr>
          <w:rFonts w:cs="Arial"/>
          <w:color w:val="007DB1"/>
          <w:sz w:val="36"/>
          <w:szCs w:val="36"/>
        </w:rPr>
        <w:t xml:space="preserve"> </w:t>
      </w:r>
    </w:p>
    <w:p w14:paraId="6F2FCE8D" w14:textId="1813E479" w:rsidR="00CD2C43" w:rsidRDefault="00CD2C43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4E30A323" w14:textId="6BD6DE65" w:rsidR="00CD2C43" w:rsidRPr="00597244" w:rsidRDefault="00CD2C43" w:rsidP="00332B42">
      <w:pPr>
        <w:ind w:firstLine="720"/>
        <w:jc w:val="right"/>
        <w:rPr>
          <w:rFonts w:cs="Arial"/>
          <w:color w:val="007DB1"/>
          <w:sz w:val="36"/>
          <w:szCs w:val="36"/>
        </w:rPr>
      </w:pPr>
    </w:p>
    <w:p w14:paraId="66CD03DD" w14:textId="77777777" w:rsidR="00332B42" w:rsidRDefault="00332B42" w:rsidP="00332B42">
      <w:pPr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  <w:r>
        <w:rPr>
          <w:rFonts w:cs="Arial"/>
          <w:sz w:val="36"/>
          <w:szCs w:val="36"/>
        </w:rPr>
        <w:tab/>
      </w:r>
    </w:p>
    <w:p w14:paraId="621A2800" w14:textId="77777777" w:rsidR="00332B42" w:rsidRDefault="00332B42" w:rsidP="00332B42">
      <w:pPr>
        <w:ind w:firstLine="720"/>
        <w:jc w:val="right"/>
        <w:rPr>
          <w:rFonts w:cs="Arial"/>
          <w:sz w:val="36"/>
          <w:szCs w:val="36"/>
        </w:rPr>
      </w:pPr>
    </w:p>
    <w:p w14:paraId="05A660B4" w14:textId="77777777" w:rsidR="00332B42" w:rsidRDefault="00332B42" w:rsidP="00332B42">
      <w:pPr>
        <w:rPr>
          <w:rFonts w:cstheme="minorBidi"/>
          <w:szCs w:val="22"/>
        </w:rPr>
      </w:pPr>
    </w:p>
    <w:p w14:paraId="6731B5A6" w14:textId="77777777" w:rsidR="00332B42" w:rsidRDefault="00332B42" w:rsidP="00332B42">
      <w:pPr>
        <w:spacing w:line="240" w:lineRule="auto"/>
        <w:rPr>
          <w:rFonts w:eastAsia="Calibri"/>
          <w:b/>
          <w:bCs/>
          <w:color w:val="007DB1"/>
          <w:sz w:val="28"/>
          <w:lang w:eastAsia="en-GB"/>
        </w:rPr>
        <w:sectPr w:rsidR="00332B42" w:rsidSect="00C01D10">
          <w:footerReference w:type="first" r:id="rId9"/>
          <w:pgSz w:w="11906" w:h="16838"/>
          <w:pgMar w:top="1440" w:right="1418" w:bottom="1440" w:left="1418" w:header="709" w:footer="567" w:gutter="0"/>
          <w:pgNumType w:start="1"/>
          <w:cols w:space="720"/>
        </w:sectPr>
      </w:pPr>
    </w:p>
    <w:p w14:paraId="374FB62A" w14:textId="77777777" w:rsidR="00762ABD" w:rsidRPr="00194CD9" w:rsidRDefault="00762ABD" w:rsidP="00762ABD">
      <w:pPr>
        <w:rPr>
          <w:rFonts w:cs="Arial"/>
          <w:szCs w:val="20"/>
        </w:rPr>
      </w:pPr>
    </w:p>
    <w:p w14:paraId="0BCE461F" w14:textId="23870E15" w:rsidR="00DC6F18" w:rsidRDefault="00DC6F18" w:rsidP="00762ABD">
      <w:pPr>
        <w:rPr>
          <w:rFonts w:cs="Arial"/>
          <w:szCs w:val="20"/>
        </w:rPr>
      </w:pPr>
    </w:p>
    <w:p w14:paraId="0F33F986" w14:textId="57F83E81" w:rsidR="00165D4A" w:rsidRDefault="00165D4A" w:rsidP="00762ABD">
      <w:pPr>
        <w:rPr>
          <w:rFonts w:cs="Arial"/>
          <w:szCs w:val="20"/>
        </w:rPr>
      </w:pPr>
    </w:p>
    <w:p w14:paraId="6982B6DF" w14:textId="56AE8B50" w:rsidR="00165D4A" w:rsidRDefault="00165D4A" w:rsidP="00762ABD">
      <w:pPr>
        <w:rPr>
          <w:rFonts w:cs="Arial"/>
          <w:szCs w:val="20"/>
        </w:rPr>
      </w:pPr>
    </w:p>
    <w:p w14:paraId="01235109" w14:textId="42E878FF" w:rsidR="00165D4A" w:rsidRDefault="00165D4A" w:rsidP="00762ABD">
      <w:pPr>
        <w:rPr>
          <w:rFonts w:cs="Arial"/>
          <w:szCs w:val="20"/>
        </w:rPr>
      </w:pPr>
    </w:p>
    <w:p w14:paraId="6B76A75A" w14:textId="41FF0F65" w:rsidR="00165D4A" w:rsidRDefault="00165D4A" w:rsidP="00762ABD">
      <w:pPr>
        <w:rPr>
          <w:rFonts w:cs="Arial"/>
          <w:szCs w:val="20"/>
        </w:rPr>
      </w:pPr>
    </w:p>
    <w:p w14:paraId="70FE7E83" w14:textId="6E486C36" w:rsidR="00165D4A" w:rsidRDefault="00165D4A" w:rsidP="00762ABD">
      <w:pPr>
        <w:rPr>
          <w:rFonts w:cs="Arial"/>
          <w:szCs w:val="20"/>
        </w:rPr>
      </w:pPr>
    </w:p>
    <w:p w14:paraId="6B6C40EF" w14:textId="330411A1" w:rsidR="00165D4A" w:rsidRDefault="00165D4A" w:rsidP="00762ABD">
      <w:pPr>
        <w:rPr>
          <w:rFonts w:cs="Arial"/>
          <w:szCs w:val="20"/>
        </w:rPr>
      </w:pPr>
    </w:p>
    <w:p w14:paraId="3E250A41" w14:textId="2E07455E" w:rsidR="00165D4A" w:rsidRDefault="00165D4A" w:rsidP="00762ABD">
      <w:pPr>
        <w:rPr>
          <w:rFonts w:cs="Arial"/>
          <w:szCs w:val="20"/>
        </w:rPr>
      </w:pPr>
    </w:p>
    <w:p w14:paraId="67FCF43F" w14:textId="6E331191" w:rsidR="00165D4A" w:rsidRDefault="00165D4A" w:rsidP="00762ABD">
      <w:pPr>
        <w:rPr>
          <w:rFonts w:cs="Arial"/>
          <w:szCs w:val="20"/>
        </w:rPr>
      </w:pPr>
    </w:p>
    <w:p w14:paraId="3835CB1B" w14:textId="02BDA626" w:rsidR="00165D4A" w:rsidRDefault="00165D4A" w:rsidP="00762ABD">
      <w:pPr>
        <w:rPr>
          <w:rFonts w:cs="Arial"/>
          <w:szCs w:val="20"/>
        </w:rPr>
      </w:pPr>
    </w:p>
    <w:p w14:paraId="409BC364" w14:textId="32A3A707" w:rsidR="00165D4A" w:rsidRDefault="00165D4A" w:rsidP="00762ABD">
      <w:pPr>
        <w:rPr>
          <w:rFonts w:cs="Arial"/>
          <w:szCs w:val="20"/>
        </w:rPr>
      </w:pPr>
    </w:p>
    <w:p w14:paraId="4B4B7DE6" w14:textId="2A29CFE6" w:rsidR="00165D4A" w:rsidRDefault="00165D4A" w:rsidP="00762ABD">
      <w:pPr>
        <w:rPr>
          <w:rFonts w:cs="Arial"/>
          <w:szCs w:val="20"/>
        </w:rPr>
      </w:pPr>
    </w:p>
    <w:p w14:paraId="21198140" w14:textId="6A802DCB" w:rsidR="00165D4A" w:rsidRDefault="00165D4A" w:rsidP="00762ABD">
      <w:pPr>
        <w:rPr>
          <w:rFonts w:cs="Arial"/>
          <w:szCs w:val="20"/>
        </w:rPr>
      </w:pPr>
    </w:p>
    <w:p w14:paraId="5269B1C4" w14:textId="3BD5910F" w:rsidR="00165D4A" w:rsidRDefault="00165D4A" w:rsidP="00762ABD">
      <w:pPr>
        <w:rPr>
          <w:rFonts w:cs="Arial"/>
          <w:szCs w:val="20"/>
        </w:rPr>
      </w:pPr>
    </w:p>
    <w:p w14:paraId="0B2AB2A9" w14:textId="77777777" w:rsidR="00165D4A" w:rsidRPr="00194CD9" w:rsidRDefault="00165D4A" w:rsidP="00762ABD">
      <w:pPr>
        <w:rPr>
          <w:rFonts w:cs="Arial"/>
          <w:szCs w:val="20"/>
        </w:rPr>
      </w:pPr>
    </w:p>
    <w:p w14:paraId="3ED36A70" w14:textId="74BB8271" w:rsidR="00260D5F" w:rsidRPr="00194CD9" w:rsidRDefault="00260D5F" w:rsidP="00762ABD">
      <w:pPr>
        <w:tabs>
          <w:tab w:val="left" w:pos="-720"/>
        </w:tabs>
        <w:suppressAutoHyphens/>
        <w:rPr>
          <w:rFonts w:cs="Arial"/>
          <w:spacing w:val="-2"/>
          <w:szCs w:val="20"/>
        </w:rPr>
        <w:sectPr w:rsidR="00260D5F" w:rsidRPr="00194CD9" w:rsidSect="00BB0B88">
          <w:headerReference w:type="first" r:id="rId10"/>
          <w:footerReference w:type="first" r:id="rId11"/>
          <w:type w:val="continuous"/>
          <w:pgSz w:w="11906" w:h="16838"/>
          <w:pgMar w:top="284" w:right="1418" w:bottom="720" w:left="1418" w:header="454" w:footer="0" w:gutter="0"/>
          <w:cols w:space="720"/>
          <w:noEndnote/>
          <w:titlePg/>
          <w:docGrid w:linePitch="360"/>
        </w:sectPr>
      </w:pPr>
    </w:p>
    <w:p w14:paraId="4FA72ECB" w14:textId="352F6A3E" w:rsidR="00906B80" w:rsidRPr="006B7B1A" w:rsidRDefault="005D54EC" w:rsidP="00762ABD">
      <w:pPr>
        <w:pStyle w:val="Heading1"/>
        <w:spacing w:before="0" w:after="0"/>
        <w:rPr>
          <w:rFonts w:cs="Arial"/>
          <w:szCs w:val="24"/>
        </w:rPr>
      </w:pPr>
      <w:r w:rsidRPr="00903BCB">
        <w:rPr>
          <w:rFonts w:cs="Arial"/>
          <w:szCs w:val="24"/>
        </w:rPr>
        <w:lastRenderedPageBreak/>
        <w:t xml:space="preserve">Application </w:t>
      </w:r>
      <w:r w:rsidR="00A54E07" w:rsidRPr="006B7B1A">
        <w:rPr>
          <w:rFonts w:cs="Arial"/>
          <w:szCs w:val="24"/>
        </w:rPr>
        <w:t>F</w:t>
      </w:r>
      <w:r w:rsidR="00AF52D3" w:rsidRPr="006B7B1A">
        <w:rPr>
          <w:rFonts w:cs="Arial"/>
          <w:szCs w:val="24"/>
        </w:rPr>
        <w:t>orm A</w:t>
      </w:r>
    </w:p>
    <w:p w14:paraId="5BBAEEFF" w14:textId="77777777" w:rsidR="003907A7" w:rsidRPr="00194CD9" w:rsidRDefault="003907A7" w:rsidP="003907A7">
      <w:pPr>
        <w:rPr>
          <w:rFonts w:cs="Arial"/>
          <w:szCs w:val="20"/>
        </w:rPr>
      </w:pPr>
    </w:p>
    <w:p w14:paraId="2D6F90E4" w14:textId="77777777" w:rsidR="00A54E07" w:rsidRPr="006B7B1A" w:rsidRDefault="00A54E07" w:rsidP="00762ABD">
      <w:pPr>
        <w:pStyle w:val="Heading1"/>
        <w:spacing w:before="0" w:after="0"/>
        <w:jc w:val="left"/>
        <w:rPr>
          <w:rFonts w:cs="Arial"/>
          <w:szCs w:val="24"/>
        </w:rPr>
      </w:pPr>
      <w:r w:rsidRPr="006B7B1A">
        <w:rPr>
          <w:rFonts w:cs="Arial"/>
          <w:szCs w:val="24"/>
        </w:rPr>
        <w:t xml:space="preserve">Evaluation of Qualifications for veterinary nurses </w:t>
      </w:r>
      <w:r w:rsidR="004D59D6" w:rsidRPr="006B7B1A">
        <w:rPr>
          <w:rFonts w:cs="Arial"/>
          <w:szCs w:val="24"/>
        </w:rPr>
        <w:t>educated</w:t>
      </w:r>
      <w:r w:rsidRPr="006B7B1A">
        <w:rPr>
          <w:rFonts w:cs="Arial"/>
          <w:szCs w:val="24"/>
        </w:rPr>
        <w:t xml:space="preserve"> outside the </w:t>
      </w:r>
      <w:r w:rsidR="00044EEB" w:rsidRPr="006B7B1A">
        <w:rPr>
          <w:rFonts w:cs="Arial"/>
          <w:szCs w:val="24"/>
        </w:rPr>
        <w:t xml:space="preserve">United </w:t>
      </w:r>
      <w:r w:rsidR="00AD127F" w:rsidRPr="006B7B1A">
        <w:rPr>
          <w:rFonts w:cs="Arial"/>
          <w:szCs w:val="24"/>
        </w:rPr>
        <w:t>Kingdom</w:t>
      </w:r>
      <w:r w:rsidRPr="006B7B1A">
        <w:rPr>
          <w:rFonts w:cs="Arial"/>
          <w:szCs w:val="24"/>
        </w:rPr>
        <w:t xml:space="preserve"> </w:t>
      </w:r>
    </w:p>
    <w:p w14:paraId="2C165604" w14:textId="01EEE682" w:rsidR="004260F1" w:rsidRPr="00194CD9" w:rsidRDefault="00FF33B3" w:rsidP="00762ABD">
      <w:pPr>
        <w:tabs>
          <w:tab w:val="left" w:pos="-720"/>
        </w:tabs>
        <w:suppressAutoHyphens/>
        <w:rPr>
          <w:rFonts w:cs="Arial"/>
          <w:i/>
          <w:spacing w:val="-2"/>
          <w:szCs w:val="20"/>
        </w:rPr>
      </w:pPr>
      <w:r w:rsidRPr="00194CD9">
        <w:rPr>
          <w:rFonts w:cs="Arial"/>
          <w:i/>
          <w:spacing w:val="-2"/>
          <w:szCs w:val="20"/>
        </w:rPr>
        <w:t xml:space="preserve">Before completing this </w:t>
      </w:r>
      <w:r w:rsidR="00303E71" w:rsidRPr="00194CD9">
        <w:rPr>
          <w:rFonts w:cs="Arial"/>
          <w:i/>
          <w:spacing w:val="-2"/>
          <w:szCs w:val="20"/>
        </w:rPr>
        <w:t>form,</w:t>
      </w:r>
      <w:r w:rsidRPr="00194CD9">
        <w:rPr>
          <w:rFonts w:cs="Arial"/>
          <w:i/>
          <w:spacing w:val="-2"/>
          <w:szCs w:val="20"/>
        </w:rPr>
        <w:t xml:space="preserve"> p</w:t>
      </w:r>
      <w:r w:rsidR="004260F1" w:rsidRPr="00194CD9">
        <w:rPr>
          <w:rFonts w:cs="Arial"/>
          <w:i/>
          <w:spacing w:val="-2"/>
          <w:szCs w:val="20"/>
        </w:rPr>
        <w:t xml:space="preserve">lease read the </w:t>
      </w:r>
      <w:r w:rsidR="00C0050E" w:rsidRPr="00194CD9">
        <w:rPr>
          <w:rFonts w:cs="Arial"/>
          <w:i/>
          <w:spacing w:val="-2"/>
          <w:szCs w:val="20"/>
        </w:rPr>
        <w:t>guidance notes</w:t>
      </w:r>
      <w:r w:rsidR="004260F1" w:rsidRPr="00194CD9">
        <w:rPr>
          <w:rFonts w:cs="Arial"/>
          <w:i/>
          <w:spacing w:val="-2"/>
          <w:szCs w:val="20"/>
        </w:rPr>
        <w:t xml:space="preserve"> on</w:t>
      </w:r>
      <w:r w:rsidRPr="00194CD9">
        <w:rPr>
          <w:rFonts w:cs="Arial"/>
          <w:i/>
          <w:spacing w:val="-2"/>
          <w:szCs w:val="20"/>
        </w:rPr>
        <w:t xml:space="preserve"> how to complete the form and what supporting </w:t>
      </w:r>
      <w:r w:rsidR="004260F1" w:rsidRPr="00194CD9">
        <w:rPr>
          <w:rFonts w:cs="Arial"/>
          <w:i/>
          <w:spacing w:val="-2"/>
          <w:szCs w:val="20"/>
        </w:rPr>
        <w:t xml:space="preserve">documentation </w:t>
      </w:r>
      <w:r w:rsidRPr="00194CD9">
        <w:rPr>
          <w:rFonts w:cs="Arial"/>
          <w:i/>
          <w:spacing w:val="-2"/>
          <w:szCs w:val="20"/>
        </w:rPr>
        <w:t xml:space="preserve">to </w:t>
      </w:r>
      <w:r w:rsidR="004260F1" w:rsidRPr="00194CD9">
        <w:rPr>
          <w:rFonts w:cs="Arial"/>
          <w:i/>
          <w:spacing w:val="-2"/>
          <w:szCs w:val="20"/>
        </w:rPr>
        <w:t>submit</w:t>
      </w:r>
      <w:r w:rsidRPr="00194CD9">
        <w:rPr>
          <w:rFonts w:cs="Arial"/>
          <w:i/>
          <w:spacing w:val="-2"/>
          <w:szCs w:val="20"/>
        </w:rPr>
        <w:t xml:space="preserve"> with your application. T</w:t>
      </w:r>
      <w:r w:rsidR="004B43FB" w:rsidRPr="00194CD9">
        <w:rPr>
          <w:rFonts w:cs="Arial"/>
          <w:i/>
          <w:spacing w:val="-2"/>
          <w:szCs w:val="20"/>
        </w:rPr>
        <w:t xml:space="preserve">he form should be completed </w:t>
      </w:r>
      <w:r w:rsidR="00140F6A">
        <w:rPr>
          <w:rFonts w:cs="Arial"/>
          <w:i/>
          <w:spacing w:val="-2"/>
          <w:szCs w:val="20"/>
        </w:rPr>
        <w:t xml:space="preserve">in full before it is </w:t>
      </w:r>
      <w:r w:rsidR="00303E71">
        <w:rPr>
          <w:rFonts w:cs="Arial"/>
          <w:i/>
          <w:spacing w:val="-2"/>
          <w:szCs w:val="20"/>
        </w:rPr>
        <w:t>emailed</w:t>
      </w:r>
      <w:r w:rsidR="00140F6A">
        <w:rPr>
          <w:rFonts w:cs="Arial"/>
          <w:i/>
          <w:spacing w:val="-2"/>
          <w:szCs w:val="20"/>
        </w:rPr>
        <w:t xml:space="preserve"> to the</w:t>
      </w:r>
      <w:r w:rsidR="00303E71">
        <w:rPr>
          <w:rFonts w:cs="Arial"/>
          <w:i/>
          <w:spacing w:val="-2"/>
          <w:szCs w:val="20"/>
        </w:rPr>
        <w:t xml:space="preserve"> vnoverseas@rcvs.org.uk</w:t>
      </w:r>
      <w:r w:rsidR="00140F6A">
        <w:rPr>
          <w:rFonts w:cs="Arial"/>
          <w:i/>
          <w:spacing w:val="-2"/>
          <w:szCs w:val="20"/>
        </w:rPr>
        <w:t xml:space="preserve"> RCVS. </w:t>
      </w:r>
    </w:p>
    <w:p w14:paraId="6FEEB376" w14:textId="77777777" w:rsidR="004559F3" w:rsidRPr="00194CD9" w:rsidRDefault="004559F3" w:rsidP="00762ABD">
      <w:pPr>
        <w:tabs>
          <w:tab w:val="left" w:pos="-720"/>
        </w:tabs>
        <w:suppressAutoHyphens/>
        <w:rPr>
          <w:rFonts w:cs="Arial"/>
          <w:spacing w:val="-2"/>
          <w:szCs w:val="20"/>
        </w:rPr>
      </w:pPr>
    </w:p>
    <w:tbl>
      <w:tblPr>
        <w:tblW w:w="932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395"/>
        <w:gridCol w:w="4932"/>
      </w:tblGrid>
      <w:tr w:rsidR="004260F1" w:rsidRPr="00194CD9" w14:paraId="2D111EAB" w14:textId="77777777" w:rsidTr="001F70B0">
        <w:trPr>
          <w:trHeight w:val="567"/>
        </w:trPr>
        <w:tc>
          <w:tcPr>
            <w:tcW w:w="9327" w:type="dxa"/>
            <w:gridSpan w:val="2"/>
            <w:shd w:val="clear" w:color="auto" w:fill="007DB1"/>
          </w:tcPr>
          <w:p w14:paraId="3367B82B" w14:textId="77777777" w:rsidR="004260F1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1 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Personal details</w:t>
            </w:r>
          </w:p>
        </w:tc>
      </w:tr>
      <w:tr w:rsidR="00E22FBF" w:rsidRPr="00194CD9" w14:paraId="320150BF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7CAC6A68" w14:textId="199A2369" w:rsidR="00E22FBF" w:rsidRDefault="00E22FBF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RCVS Reference number </w:t>
            </w:r>
            <w:r w:rsidR="00205D5B">
              <w:rPr>
                <w:rFonts w:cs="Arial"/>
                <w:spacing w:val="-2"/>
                <w:szCs w:val="20"/>
              </w:rPr>
              <w:t>(see paragraph 10</w:t>
            </w:r>
            <w:r w:rsidR="0037775A">
              <w:rPr>
                <w:rFonts w:cs="Arial"/>
                <w:spacing w:val="-2"/>
                <w:szCs w:val="20"/>
              </w:rPr>
              <w:t>5</w:t>
            </w:r>
            <w:r w:rsidR="00303E71">
              <w:rPr>
                <w:rFonts w:cs="Arial"/>
                <w:spacing w:val="-2"/>
                <w:szCs w:val="20"/>
              </w:rPr>
              <w:t xml:space="preserve"> of the guidance notes</w:t>
            </w:r>
            <w:r w:rsidR="00205D5B">
              <w:rPr>
                <w:rFonts w:cs="Arial"/>
                <w:spacing w:val="-2"/>
                <w:szCs w:val="20"/>
              </w:rPr>
              <w:t>)</w:t>
            </w:r>
          </w:p>
          <w:p w14:paraId="14352DE6" w14:textId="00ABA8CC" w:rsidR="00205D5B" w:rsidRPr="0082581C" w:rsidRDefault="00205D5B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290395982"/>
            <w:placeholder>
              <w:docPart w:val="E29E400995534B38AB75AB5E82371344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572E9B1B" w14:textId="676A7776" w:rsidR="00E22FBF" w:rsidRDefault="00B15D28" w:rsidP="00912F9A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C82222" w:rsidRPr="00194CD9" w14:paraId="0A650FE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2596A7B8" w14:textId="77777777" w:rsidR="00AD2FB4" w:rsidRDefault="00C82222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itle:</w:t>
            </w:r>
            <w:r w:rsidR="006E55AD" w:rsidRPr="0082581C">
              <w:rPr>
                <w:rFonts w:cs="Arial"/>
                <w:spacing w:val="-2"/>
                <w:szCs w:val="20"/>
              </w:rPr>
              <w:t xml:space="preserve"> </w:t>
            </w:r>
            <w:r w:rsidR="001A31E4">
              <w:rPr>
                <w:rFonts w:cs="Arial"/>
                <w:spacing w:val="-2"/>
                <w:szCs w:val="20"/>
              </w:rPr>
              <w:t xml:space="preserve">(Mr, Miss, Mrs, Ms, Mx, Other </w:t>
            </w:r>
            <w:r w:rsidR="001A31E4" w:rsidRPr="00D62949">
              <w:rPr>
                <w:rFonts w:cs="Arial"/>
                <w:i/>
                <w:iCs/>
                <w:spacing w:val="-2"/>
                <w:szCs w:val="20"/>
              </w:rPr>
              <w:t>(please specify)</w:t>
            </w:r>
          </w:p>
          <w:p w14:paraId="04D23FD2" w14:textId="78ADB27D" w:rsidR="00E22FBF" w:rsidRPr="00E22FBF" w:rsidRDefault="00E22FBF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908138990"/>
            <w:placeholder>
              <w:docPart w:val="6E144DDA4986491994D46389136DB5F2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10E70986" w14:textId="71CE9E6A" w:rsidR="00C82222" w:rsidRPr="0082581C" w:rsidRDefault="000F1D6E" w:rsidP="00912F9A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2E6D54E3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220E46B" w14:textId="77777777" w:rsidR="004260F1" w:rsidRPr="0082581C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Family</w:t>
            </w:r>
            <w:r w:rsidR="00CE1582" w:rsidRPr="0082581C">
              <w:rPr>
                <w:rFonts w:cs="Arial"/>
                <w:spacing w:val="-2"/>
                <w:szCs w:val="20"/>
              </w:rPr>
              <w:t xml:space="preserve"> name /S</w:t>
            </w:r>
            <w:r w:rsidRPr="0082581C">
              <w:rPr>
                <w:rFonts w:cs="Arial"/>
                <w:spacing w:val="-2"/>
                <w:szCs w:val="20"/>
              </w:rPr>
              <w:t>urname</w:t>
            </w:r>
            <w:r w:rsidR="00CE1582" w:rsidRPr="0082581C">
              <w:rPr>
                <w:rFonts w:cs="Arial"/>
                <w:spacing w:val="-2"/>
                <w:szCs w:val="20"/>
              </w:rPr>
              <w:t>:</w:t>
            </w:r>
            <w:r w:rsidRPr="0082581C">
              <w:rPr>
                <w:rFonts w:cs="Arial"/>
                <w:spacing w:val="-2"/>
                <w:szCs w:val="20"/>
              </w:rPr>
              <w:t xml:space="preserve"> 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452285367"/>
            <w:placeholder>
              <w:docPart w:val="B9347AB633BC48E2B81E99182EF2692C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22E7B73D" w14:textId="2095C52D" w:rsidR="004260F1" w:rsidRPr="0082581C" w:rsidRDefault="000F1D6E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4A2996D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335E4502" w14:textId="496DCE38" w:rsidR="004260F1" w:rsidRPr="0082581C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Forename</w:t>
            </w:r>
            <w:r w:rsidR="00CE1582" w:rsidRPr="0082581C">
              <w:rPr>
                <w:rFonts w:cs="Arial"/>
                <w:spacing w:val="-2"/>
                <w:szCs w:val="20"/>
              </w:rPr>
              <w:t>: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923229841"/>
            <w:placeholder>
              <w:docPart w:val="5B57C14D6C1B460FB4BB1EC4E98E8D66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28A2E93" w14:textId="5D0CF4DC" w:rsidR="004260F1" w:rsidRPr="0082581C" w:rsidRDefault="000F1D6E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9F7471" w:rsidRPr="00194CD9" w14:paraId="033A1E28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B7659F5" w14:textId="6917056A" w:rsidR="009F7471" w:rsidRPr="0082581C" w:rsidRDefault="009F747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Other names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330025829"/>
            <w:placeholder>
              <w:docPart w:val="D9765148FE0E488E99074BA33EDB6BC0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666077D" w14:textId="228D235E" w:rsidR="009F7471" w:rsidRDefault="009F7471" w:rsidP="00762ABD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D3227E0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005E5873" w14:textId="77777777" w:rsidR="00476E11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iCs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Gender </w:t>
            </w:r>
            <w:r w:rsidRPr="005F59BD">
              <w:rPr>
                <w:rFonts w:cs="Arial"/>
                <w:i/>
                <w:iCs/>
                <w:spacing w:val="-2"/>
                <w:szCs w:val="20"/>
              </w:rPr>
              <w:t>(this must be the same as shown in your passport or ID documents)</w:t>
            </w:r>
          </w:p>
          <w:p w14:paraId="0415336A" w14:textId="13D31B4B" w:rsidR="00205D5B" w:rsidRDefault="00205D5B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94662105"/>
            <w:placeholder>
              <w:docPart w:val="C2EB5622007A412B87C2BDAA3D7CA0BD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C622BAC" w14:textId="24CABDED" w:rsidR="00476E11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6C20ECC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388D97D8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Date of Birth:</w:t>
            </w:r>
            <w:r w:rsidRPr="0082581C">
              <w:rPr>
                <w:rFonts w:cs="Arial"/>
                <w:spacing w:val="-2"/>
                <w:szCs w:val="20"/>
              </w:rPr>
              <w:tab/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915203654"/>
            <w:placeholder>
              <w:docPart w:val="E69D8AE9576E49E5A0CD62BCF762156F"/>
            </w:placeholder>
            <w:showingPlcHdr/>
            <w:text/>
          </w:sdtPr>
          <w:sdtEndPr/>
          <w:sdtContent>
            <w:tc>
              <w:tcPr>
                <w:tcW w:w="4932" w:type="dxa"/>
                <w:shd w:val="clear" w:color="auto" w:fill="FFFFFF" w:themeFill="background1"/>
              </w:tcPr>
              <w:p w14:paraId="2B07011A" w14:textId="27B1FEEB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8936C87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DBE8579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Nationality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2004853199"/>
            <w:placeholder>
              <w:docPart w:val="66287F9E7EE542C3967F1A5C376B6BEB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311332DF" w14:textId="460A8B1A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F18FF93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AB756E0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elephone Number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542448776"/>
            <w:placeholder>
              <w:docPart w:val="45B9C350F2C444D0969060FA6A8787E3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68CB56D" w14:textId="3C79B555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7408B6BE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D11703D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Email address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541979949"/>
            <w:placeholder>
              <w:docPart w:val="71015F2603284CCFA2B4BB46A2A85BC5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410B92BA" w14:textId="527ADE67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41300241" w14:textId="77777777" w:rsidTr="001F70B0">
        <w:trPr>
          <w:trHeight w:val="567"/>
        </w:trPr>
        <w:tc>
          <w:tcPr>
            <w:tcW w:w="9327" w:type="dxa"/>
            <w:gridSpan w:val="2"/>
            <w:shd w:val="clear" w:color="auto" w:fill="A4D7F4"/>
          </w:tcPr>
          <w:p w14:paraId="0D579AAD" w14:textId="672523EB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82581C">
              <w:rPr>
                <w:rFonts w:cs="Arial"/>
                <w:b/>
                <w:spacing w:val="-2"/>
                <w:szCs w:val="20"/>
              </w:rPr>
              <w:t>Current Address</w:t>
            </w:r>
            <w:r w:rsidR="00205D5B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205D5B" w:rsidRPr="00205D5B">
              <w:rPr>
                <w:rFonts w:cs="Arial"/>
                <w:bCs/>
                <w:spacing w:val="-2"/>
                <w:szCs w:val="20"/>
              </w:rPr>
              <w:t>(you can change this if you move after the application is submitted)</w:t>
            </w:r>
          </w:p>
          <w:p w14:paraId="74D597DD" w14:textId="77777777" w:rsidR="00476E11" w:rsidRPr="0082581C" w:rsidRDefault="00476E11" w:rsidP="00476E1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476E11" w:rsidRPr="00194CD9" w14:paraId="16EE6AC5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9D352F3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House name/number and road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2011019873"/>
            <w:placeholder>
              <w:docPart w:val="FF16181973F04EC1A2CB7535A9E41DA6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6B221E39" w14:textId="04681312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6CEB316A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382B6FF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Town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867983871"/>
            <w:placeholder>
              <w:docPart w:val="A0F5805C4CEA412097DF9FFB7829DD04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58B32DA6" w14:textId="662A1813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55ACD4FB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15D38FDE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County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382713497"/>
            <w:placeholder>
              <w:docPart w:val="681D1979445242C8B61FBFD3A12D77F0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704301E6" w14:textId="4C0F3A59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631CB7C7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627387E9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Postcode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312763650"/>
            <w:placeholder>
              <w:docPart w:val="CB96F6B923BB4763A3258E886D78F91E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0531D09D" w14:textId="64FEA0A9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76E11" w:rsidRPr="00194CD9" w14:paraId="19663578" w14:textId="77777777" w:rsidTr="00566A1B">
        <w:trPr>
          <w:trHeight w:val="567"/>
        </w:trPr>
        <w:tc>
          <w:tcPr>
            <w:tcW w:w="4395" w:type="dxa"/>
            <w:shd w:val="clear" w:color="auto" w:fill="A4D7F4"/>
          </w:tcPr>
          <w:p w14:paraId="5FC33597" w14:textId="77777777" w:rsidR="00476E11" w:rsidRPr="0082581C" w:rsidRDefault="00476E11" w:rsidP="00476E11">
            <w:pPr>
              <w:tabs>
                <w:tab w:val="left" w:pos="-720"/>
                <w:tab w:val="left" w:pos="0"/>
                <w:tab w:val="left" w:pos="210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82581C">
              <w:rPr>
                <w:rFonts w:cs="Arial"/>
                <w:spacing w:val="-2"/>
                <w:szCs w:val="20"/>
              </w:rPr>
              <w:t>Country</w:t>
            </w:r>
            <w:r>
              <w:rPr>
                <w:rFonts w:cs="Arial"/>
                <w:spacing w:val="-2"/>
                <w:szCs w:val="20"/>
              </w:rPr>
              <w:t>: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-1113674808"/>
            <w:placeholder>
              <w:docPart w:val="AF1411CD4C744A5D8F308F94E993295A"/>
            </w:placeholder>
            <w:showingPlcHdr/>
            <w:text/>
          </w:sdtPr>
          <w:sdtEndPr/>
          <w:sdtContent>
            <w:tc>
              <w:tcPr>
                <w:tcW w:w="4932" w:type="dxa"/>
              </w:tcPr>
              <w:p w14:paraId="5EEBDC10" w14:textId="634D6823" w:rsidR="00476E11" w:rsidRPr="0082581C" w:rsidRDefault="00476E11" w:rsidP="00476E11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82581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11E0667" w14:textId="77777777" w:rsidR="00754597" w:rsidRDefault="00754597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77E84DAB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25F8986D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4CFC63FD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0994CB50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2C486CD8" w14:textId="77777777" w:rsidR="00011233" w:rsidRDefault="00011233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pPr w:leftFromText="180" w:rightFromText="180" w:vertAnchor="page" w:horzAnchor="margin" w:tblpY="1366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439"/>
        <w:gridCol w:w="555"/>
        <w:gridCol w:w="4215"/>
      </w:tblGrid>
      <w:tr w:rsidR="00D03973" w:rsidRPr="00194CD9" w14:paraId="13094225" w14:textId="77777777" w:rsidTr="006B7B1A">
        <w:trPr>
          <w:trHeight w:val="567"/>
        </w:trPr>
        <w:tc>
          <w:tcPr>
            <w:tcW w:w="9209" w:type="dxa"/>
            <w:gridSpan w:val="3"/>
            <w:shd w:val="clear" w:color="auto" w:fill="007DB1"/>
          </w:tcPr>
          <w:p w14:paraId="40FBB2DB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>Secti</w:t>
            </w:r>
            <w:r>
              <w:rPr>
                <w:rFonts w:cs="Arial"/>
                <w:b/>
                <w:color w:val="FFFFFF"/>
                <w:spacing w:val="-2"/>
                <w:szCs w:val="20"/>
              </w:rPr>
              <w:t>on 2 – Employment in the UK</w:t>
            </w:r>
          </w:p>
        </w:tc>
      </w:tr>
      <w:tr w:rsidR="00D03973" w:rsidRPr="00194CD9" w14:paraId="33485783" w14:textId="77777777" w:rsidTr="00566A1B">
        <w:trPr>
          <w:trHeight w:val="678"/>
        </w:trPr>
        <w:tc>
          <w:tcPr>
            <w:tcW w:w="4531" w:type="dxa"/>
            <w:tcBorders>
              <w:right w:val="single" w:sz="4" w:space="0" w:color="auto"/>
            </w:tcBorders>
            <w:shd w:val="clear" w:color="auto" w:fill="A4D7F4"/>
          </w:tcPr>
          <w:p w14:paraId="653B3CF6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Have you been offered a job as a veterinary nurse in the UK?</w:t>
            </w:r>
            <w:r w:rsidRPr="00194CD9">
              <w:rPr>
                <w:rFonts w:cs="Arial"/>
                <w:spacing w:val="-2"/>
                <w:szCs w:val="20"/>
              </w:rPr>
              <w:t xml:space="preserve"> </w:t>
            </w:r>
          </w:p>
        </w:tc>
        <w:tc>
          <w:tcPr>
            <w:tcW w:w="3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C9E9A10" w14:textId="77777777" w:rsidR="00D03973" w:rsidRPr="00611315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5B89127B" w14:textId="77777777" w:rsidR="00D03973" w:rsidRPr="00611315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300" w:type="dxa"/>
            <w:tcBorders>
              <w:left w:val="nil"/>
            </w:tcBorders>
            <w:shd w:val="clear" w:color="auto" w:fill="FFFFFF" w:themeFill="background1"/>
          </w:tcPr>
          <w:p w14:paraId="3496DB24" w14:textId="717AF1BA" w:rsidR="00D03973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71773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973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D03973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1A61C17B" w14:textId="1CD72DE7" w:rsidR="00D03973" w:rsidRPr="00611315" w:rsidRDefault="00C632BC" w:rsidP="002432F1">
            <w:pPr>
              <w:tabs>
                <w:tab w:val="left" w:pos="69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5262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973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814E95">
              <w:rPr>
                <w:rFonts w:cs="Arial"/>
                <w:spacing w:val="-2"/>
                <w:szCs w:val="20"/>
              </w:rPr>
              <w:tab/>
            </w:r>
            <w:r w:rsidR="00814E95" w:rsidRPr="002432F1">
              <w:rPr>
                <w:rFonts w:cs="Arial"/>
                <w:spacing w:val="-2"/>
                <w:sz w:val="16"/>
                <w:szCs w:val="16"/>
              </w:rPr>
              <w:t>move to section 3</w:t>
            </w:r>
          </w:p>
        </w:tc>
      </w:tr>
      <w:tr w:rsidR="00D03973" w:rsidRPr="00194CD9" w14:paraId="4B9088D6" w14:textId="77777777" w:rsidTr="00566A1B">
        <w:trPr>
          <w:trHeight w:val="678"/>
        </w:trPr>
        <w:tc>
          <w:tcPr>
            <w:tcW w:w="4531" w:type="dxa"/>
            <w:shd w:val="clear" w:color="auto" w:fill="A4D7F4"/>
          </w:tcPr>
          <w:p w14:paraId="79520F88" w14:textId="77777777" w:rsidR="00D03973" w:rsidRPr="00194CD9" w:rsidRDefault="00D03973" w:rsidP="00D03973">
            <w:pPr>
              <w:rPr>
                <w:rFonts w:cs="Arial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Name and address of employer:</w:t>
            </w:r>
          </w:p>
          <w:p w14:paraId="5C2AD788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36755434"/>
            <w:placeholder>
              <w:docPart w:val="92538A08D4114086BF0228100AB8FB9D"/>
            </w:placeholder>
            <w:showingPlcHdr/>
            <w:text/>
          </w:sdtPr>
          <w:sdtEndPr/>
          <w:sdtContent>
            <w:tc>
              <w:tcPr>
                <w:tcW w:w="4678" w:type="dxa"/>
                <w:gridSpan w:val="2"/>
                <w:shd w:val="clear" w:color="auto" w:fill="FFFFFF" w:themeFill="background1"/>
              </w:tcPr>
              <w:p w14:paraId="729B5172" w14:textId="4C19EEC0" w:rsidR="00D03973" w:rsidRPr="002817EC" w:rsidRDefault="00D03973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D03973" w:rsidRPr="00194CD9" w14:paraId="155B0EBA" w14:textId="77777777" w:rsidTr="00566A1B">
        <w:trPr>
          <w:trHeight w:val="432"/>
        </w:trPr>
        <w:tc>
          <w:tcPr>
            <w:tcW w:w="4531" w:type="dxa"/>
            <w:shd w:val="clear" w:color="auto" w:fill="A4D7F4"/>
          </w:tcPr>
          <w:p w14:paraId="02DE4E7D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tart date:</w:t>
            </w:r>
          </w:p>
          <w:p w14:paraId="2575D599" w14:textId="77777777" w:rsidR="00D03973" w:rsidRPr="00194CD9" w:rsidRDefault="00D03973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89233819"/>
            <w:placeholder>
              <w:docPart w:val="D81EA6CA2EBB48818E7CE8E6C8E497A3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678" w:type="dxa"/>
                <w:gridSpan w:val="2"/>
                <w:shd w:val="clear" w:color="auto" w:fill="FFFFFF" w:themeFill="background1"/>
              </w:tcPr>
              <w:p w14:paraId="34900D4D" w14:textId="30E32D6B" w:rsidR="00D03973" w:rsidRPr="002817EC" w:rsidRDefault="00D03973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p>
            </w:tc>
          </w:sdtContent>
        </w:sdt>
      </w:tr>
    </w:tbl>
    <w:p w14:paraId="0B950B16" w14:textId="77777777" w:rsidR="00B36390" w:rsidRDefault="00B36390" w:rsidP="00762ABD">
      <w:pPr>
        <w:tabs>
          <w:tab w:val="left" w:pos="7020"/>
        </w:tabs>
        <w:rPr>
          <w:rFonts w:cs="Arial"/>
          <w:szCs w:val="20"/>
        </w:rPr>
      </w:pPr>
    </w:p>
    <w:tbl>
      <w:tblPr>
        <w:tblpPr w:leftFromText="180" w:rightFromText="180" w:vertAnchor="page" w:horzAnchor="margin" w:tblpY="4261"/>
        <w:tblW w:w="92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390"/>
        <w:gridCol w:w="567"/>
        <w:gridCol w:w="4257"/>
      </w:tblGrid>
      <w:tr w:rsidR="00282ECE" w:rsidRPr="00194CD9" w14:paraId="260F91B7" w14:textId="77777777" w:rsidTr="006B7B1A">
        <w:trPr>
          <w:trHeight w:val="567"/>
        </w:trPr>
        <w:tc>
          <w:tcPr>
            <w:tcW w:w="9214" w:type="dxa"/>
            <w:gridSpan w:val="3"/>
            <w:shd w:val="clear" w:color="auto" w:fill="007DB1"/>
          </w:tcPr>
          <w:p w14:paraId="6FD6FF5D" w14:textId="77777777" w:rsidR="00282ECE" w:rsidRPr="00194CD9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>
              <w:rPr>
                <w:rFonts w:cs="Arial"/>
                <w:b/>
                <w:color w:val="FFFFFF"/>
                <w:spacing w:val="-2"/>
                <w:szCs w:val="20"/>
              </w:rPr>
              <w:t>Section 3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- Professional registration</w:t>
            </w:r>
            <w:r w:rsidR="00FA4ADE">
              <w:rPr>
                <w:rFonts w:cs="Arial"/>
                <w:b/>
                <w:color w:val="FFFFFF"/>
                <w:spacing w:val="-2"/>
                <w:szCs w:val="20"/>
              </w:rPr>
              <w:t xml:space="preserve"> and evidence of your good standing</w:t>
            </w:r>
          </w:p>
        </w:tc>
      </w:tr>
      <w:tr w:rsidR="00611315" w:rsidRPr="00194CD9" w14:paraId="6A5A825A" w14:textId="77777777" w:rsidTr="00566A1B">
        <w:trPr>
          <w:trHeight w:val="845"/>
        </w:trPr>
        <w:tc>
          <w:tcPr>
            <w:tcW w:w="4390" w:type="dxa"/>
            <w:shd w:val="clear" w:color="auto" w:fill="A4D7F4"/>
          </w:tcPr>
          <w:p w14:paraId="3E55E7EE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Is there a Professional Register in the country you were educated in? </w:t>
            </w:r>
          </w:p>
        </w:tc>
        <w:tc>
          <w:tcPr>
            <w:tcW w:w="567" w:type="dxa"/>
            <w:tcBorders>
              <w:right w:val="nil"/>
            </w:tcBorders>
            <w:shd w:val="clear" w:color="auto" w:fill="FFFFFF" w:themeFill="background1"/>
          </w:tcPr>
          <w:p w14:paraId="00AF761F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665342E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3396D62" w14:textId="213970D7" w:rsidR="00611315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62946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D261E04" w14:textId="3F0A74B7" w:rsidR="00611315" w:rsidRPr="00611315" w:rsidRDefault="00C632BC" w:rsidP="002432F1">
            <w:pPr>
              <w:tabs>
                <w:tab w:val="left" w:pos="79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97474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3940EB">
              <w:rPr>
                <w:rFonts w:cs="Arial"/>
                <w:spacing w:val="-2"/>
                <w:szCs w:val="20"/>
              </w:rPr>
              <w:tab/>
            </w:r>
            <w:r w:rsidR="003940EB" w:rsidRPr="009A4C51">
              <w:rPr>
                <w:rFonts w:cs="Arial"/>
                <w:spacing w:val="-2"/>
                <w:sz w:val="16"/>
                <w:szCs w:val="16"/>
              </w:rPr>
              <w:t xml:space="preserve"> </w:t>
            </w:r>
          </w:p>
        </w:tc>
      </w:tr>
      <w:tr w:rsidR="00611315" w:rsidRPr="00194CD9" w14:paraId="766D3892" w14:textId="77777777" w:rsidTr="00566A1B">
        <w:trPr>
          <w:trHeight w:val="913"/>
        </w:trPr>
        <w:tc>
          <w:tcPr>
            <w:tcW w:w="4390" w:type="dxa"/>
            <w:shd w:val="clear" w:color="auto" w:fill="A4D7F4"/>
          </w:tcPr>
          <w:p w14:paraId="1E32CABA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Are you Registered as a veterinary nurse? </w:t>
            </w:r>
          </w:p>
          <w:p w14:paraId="1D98109F" w14:textId="77777777" w:rsidR="00611315" w:rsidRPr="00EF73FF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FFFFF" w:themeFill="background1"/>
          </w:tcPr>
          <w:p w14:paraId="6DC26F7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573A070F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</w:tcBorders>
            <w:shd w:val="clear" w:color="auto" w:fill="FFFFFF" w:themeFill="background1"/>
          </w:tcPr>
          <w:p w14:paraId="682DAF86" w14:textId="21C2E3FD" w:rsidR="00611315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60876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3BB3A928" w14:textId="0382ED47" w:rsidR="00611315" w:rsidRPr="00611315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48824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</w:tc>
      </w:tr>
      <w:tr w:rsidR="00282ECE" w:rsidRPr="00194CD9" w14:paraId="34805939" w14:textId="77777777" w:rsidTr="00566A1B">
        <w:trPr>
          <w:trHeight w:val="699"/>
        </w:trPr>
        <w:tc>
          <w:tcPr>
            <w:tcW w:w="4390" w:type="dxa"/>
            <w:shd w:val="clear" w:color="auto" w:fill="A4D7F4"/>
          </w:tcPr>
          <w:p w14:paraId="36219402" w14:textId="77777777" w:rsidR="00282ECE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>Which is your current registration authority?</w:t>
            </w:r>
          </w:p>
          <w:p w14:paraId="57203F76" w14:textId="44ACA6F8" w:rsidR="00476E11" w:rsidRPr="00476E11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 w:val="16"/>
                <w:szCs w:val="16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564687650"/>
            <w:placeholder>
              <w:docPart w:val="FB0B626FBD6148609B23202691E28392"/>
            </w:placeholder>
            <w:showingPlcHdr/>
            <w:text/>
          </w:sdtPr>
          <w:sdtEndPr/>
          <w:sdtContent>
            <w:tc>
              <w:tcPr>
                <w:tcW w:w="4824" w:type="dxa"/>
                <w:gridSpan w:val="2"/>
              </w:tcPr>
              <w:p w14:paraId="0B2F669D" w14:textId="1B381389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82ECE" w:rsidRPr="00194CD9" w14:paraId="7A37D201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3AEB9E6C" w14:textId="3DE19594" w:rsidR="00282ECE" w:rsidRPr="00EF73FF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 xml:space="preserve">Please provide the address of your </w:t>
            </w:r>
            <w:r w:rsidR="00597244" w:rsidRPr="00EF73FF">
              <w:rPr>
                <w:rFonts w:cs="Arial"/>
                <w:spacing w:val="-2"/>
                <w:szCs w:val="20"/>
              </w:rPr>
              <w:t>current registration</w:t>
            </w:r>
            <w:r w:rsidRPr="00EF73FF">
              <w:rPr>
                <w:rFonts w:cs="Arial"/>
                <w:spacing w:val="-2"/>
                <w:szCs w:val="20"/>
              </w:rPr>
              <w:t xml:space="preserve"> authority</w:t>
            </w:r>
          </w:p>
          <w:p w14:paraId="7C297058" w14:textId="220A309B" w:rsidR="00282ECE" w:rsidRPr="00EF73FF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763270018"/>
            <w:placeholder>
              <w:docPart w:val="20B8613C290C48379271D6F8D5B7F2C8"/>
            </w:placeholder>
            <w:showingPlcHdr/>
            <w:text/>
          </w:sdtPr>
          <w:sdtEndPr/>
          <w:sdtContent>
            <w:tc>
              <w:tcPr>
                <w:tcW w:w="4824" w:type="dxa"/>
                <w:gridSpan w:val="2"/>
              </w:tcPr>
              <w:p w14:paraId="5CC7DB60" w14:textId="6CEF58CE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82ECE" w:rsidRPr="00194CD9" w14:paraId="61503EF2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5EA4595C" w14:textId="77777777" w:rsidR="00282ECE" w:rsidRDefault="00282ECE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EF73FF">
              <w:rPr>
                <w:rFonts w:cs="Arial"/>
                <w:spacing w:val="-2"/>
                <w:szCs w:val="20"/>
              </w:rPr>
              <w:t>Please provide the date of registration</w:t>
            </w:r>
          </w:p>
          <w:p w14:paraId="4A80724A" w14:textId="6204FD5B" w:rsidR="00476E11" w:rsidRPr="00EF73FF" w:rsidRDefault="00476E1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 w:val="16"/>
                <w:szCs w:val="16"/>
              </w:rPr>
              <w:t>Leave blank if you are not registered</w:t>
            </w:r>
          </w:p>
        </w:tc>
        <w:sdt>
          <w:sdtPr>
            <w:rPr>
              <w:rFonts w:cs="Arial"/>
              <w:b/>
              <w:spacing w:val="-2"/>
              <w:szCs w:val="20"/>
            </w:rPr>
            <w:id w:val="1143316215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824" w:type="dxa"/>
                <w:gridSpan w:val="2"/>
              </w:tcPr>
              <w:p w14:paraId="3CAD5986" w14:textId="079F012E" w:rsidR="00282ECE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p>
            </w:tc>
          </w:sdtContent>
        </w:sdt>
      </w:tr>
      <w:tr w:rsidR="00A8459D" w:rsidRPr="00194CD9" w14:paraId="0AEE58D5" w14:textId="77777777" w:rsidTr="006B7B1A">
        <w:trPr>
          <w:trHeight w:val="567"/>
        </w:trPr>
        <w:tc>
          <w:tcPr>
            <w:tcW w:w="9214" w:type="dxa"/>
            <w:gridSpan w:val="3"/>
            <w:shd w:val="clear" w:color="auto" w:fill="A4D7F4"/>
          </w:tcPr>
          <w:p w14:paraId="5E8BBEE0" w14:textId="03A8BD15" w:rsidR="00A8459D" w:rsidRDefault="00A8459D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I have arranged for </w:t>
            </w:r>
            <w:r w:rsidRPr="006B7B1A">
              <w:rPr>
                <w:rFonts w:cs="Arial"/>
                <w:b/>
                <w:spacing w:val="-2"/>
                <w:szCs w:val="20"/>
              </w:rPr>
              <w:t>one</w:t>
            </w:r>
            <w:r>
              <w:rPr>
                <w:rFonts w:cs="Arial"/>
                <w:spacing w:val="-2"/>
                <w:szCs w:val="20"/>
              </w:rPr>
              <w:t xml:space="preserve"> of the following to be sent to the RCVS</w:t>
            </w:r>
            <w:r w:rsidR="0062232C">
              <w:rPr>
                <w:rFonts w:cs="Arial"/>
                <w:spacing w:val="-2"/>
                <w:szCs w:val="20"/>
              </w:rPr>
              <w:t>:</w:t>
            </w:r>
          </w:p>
          <w:p w14:paraId="322685F8" w14:textId="77777777" w:rsidR="00A8459D" w:rsidRPr="004023FF" w:rsidRDefault="00A8459D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A6A6A6" w:themeColor="background1" w:themeShade="A6"/>
                <w:spacing w:val="-2"/>
                <w:szCs w:val="20"/>
              </w:rPr>
            </w:pPr>
          </w:p>
        </w:tc>
      </w:tr>
      <w:tr w:rsidR="00611315" w:rsidRPr="00194CD9" w14:paraId="5002DD62" w14:textId="77777777" w:rsidTr="00566A1B">
        <w:trPr>
          <w:trHeight w:val="770"/>
        </w:trPr>
        <w:tc>
          <w:tcPr>
            <w:tcW w:w="4390" w:type="dxa"/>
            <w:shd w:val="clear" w:color="auto" w:fill="A4D7F4"/>
          </w:tcPr>
          <w:p w14:paraId="74D29FC5" w14:textId="77777777" w:rsidR="00611315" w:rsidRPr="00611315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Letter or certificate of good standing from your professional authority</w:t>
            </w:r>
          </w:p>
        </w:tc>
        <w:tc>
          <w:tcPr>
            <w:tcW w:w="567" w:type="dxa"/>
            <w:tcBorders>
              <w:right w:val="nil"/>
            </w:tcBorders>
          </w:tcPr>
          <w:p w14:paraId="4F4831D7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ACE6E4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</w:tcPr>
          <w:p w14:paraId="47226DE1" w14:textId="26DB925D" w:rsidR="00611315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5444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EDE1B4C" w14:textId="71974A5E" w:rsidR="00611315" w:rsidRPr="00611315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811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9C9DBD1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11315" w:rsidRPr="00194CD9" w14:paraId="6ACBCFF7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18F3C734" w14:textId="77777777" w:rsidR="00611315" w:rsidRPr="00A8459D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Letter or certificate of good standing from your school of college (only if you graduated</w:t>
            </w:r>
            <w:r>
              <w:rPr>
                <w:rFonts w:cs="Arial"/>
                <w:spacing w:val="-2"/>
                <w:szCs w:val="20"/>
              </w:rPr>
              <w:t xml:space="preserve"> within the last 12 </w:t>
            </w:r>
            <w:r w:rsidRPr="00A8459D">
              <w:rPr>
                <w:rFonts w:cs="Arial"/>
                <w:spacing w:val="-2"/>
                <w:szCs w:val="20"/>
              </w:rPr>
              <w:t>months)</w:t>
            </w:r>
          </w:p>
          <w:p w14:paraId="5B2DDE1F" w14:textId="77777777" w:rsid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</w:tcPr>
          <w:p w14:paraId="09AF2900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C4A16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 xml:space="preserve">No                </w:t>
            </w:r>
          </w:p>
          <w:p w14:paraId="5570629A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4257" w:type="dxa"/>
            <w:tcBorders>
              <w:left w:val="nil"/>
              <w:bottom w:val="single" w:sz="4" w:space="0" w:color="000000"/>
            </w:tcBorders>
          </w:tcPr>
          <w:p w14:paraId="53838FA7" w14:textId="6CA5F021" w:rsidR="00611315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4102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792ACE1C" w14:textId="4366C0F6" w:rsidR="00611315" w:rsidRPr="00611315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7934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A31FD3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11315" w:rsidRPr="00194CD9" w14:paraId="2995A18A" w14:textId="77777777" w:rsidTr="00566A1B">
        <w:trPr>
          <w:trHeight w:val="567"/>
        </w:trPr>
        <w:tc>
          <w:tcPr>
            <w:tcW w:w="4390" w:type="dxa"/>
            <w:shd w:val="clear" w:color="auto" w:fill="A4D7F4"/>
          </w:tcPr>
          <w:p w14:paraId="27F61E5C" w14:textId="77777777" w:rsidR="00611315" w:rsidRDefault="00611315" w:rsidP="00D03973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A8459D">
              <w:rPr>
                <w:rFonts w:cs="Arial"/>
                <w:spacing w:val="-2"/>
                <w:szCs w:val="20"/>
              </w:rPr>
              <w:t>Evidence of good standing in the form of a declaration or affidavit made on oath.</w:t>
            </w:r>
          </w:p>
          <w:p w14:paraId="27F76AFE" w14:textId="77777777" w:rsidR="00611315" w:rsidRPr="00A8459D" w:rsidRDefault="00611315" w:rsidP="00D03973">
            <w:pPr>
              <w:pStyle w:val="ListParagraph"/>
              <w:tabs>
                <w:tab w:val="left" w:pos="-720"/>
                <w:tab w:val="left" w:pos="0"/>
              </w:tabs>
              <w:suppressAutoHyphens/>
              <w:ind w:left="360"/>
              <w:rPr>
                <w:rFonts w:cs="Arial"/>
                <w:spacing w:val="-2"/>
                <w:szCs w:val="20"/>
              </w:rPr>
            </w:pPr>
          </w:p>
        </w:tc>
        <w:tc>
          <w:tcPr>
            <w:tcW w:w="567" w:type="dxa"/>
            <w:tcBorders>
              <w:right w:val="nil"/>
            </w:tcBorders>
          </w:tcPr>
          <w:p w14:paraId="59D05542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2863ADA7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257" w:type="dxa"/>
            <w:tcBorders>
              <w:left w:val="nil"/>
            </w:tcBorders>
          </w:tcPr>
          <w:p w14:paraId="1309AFFF" w14:textId="79B2C7E9" w:rsidR="00611315" w:rsidRPr="00611315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09215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11315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75B17252" w14:textId="2D198851" w:rsidR="00611315" w:rsidRPr="00611315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8248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37BA5D5" w14:textId="77777777" w:rsidR="00611315" w:rsidRPr="00611315" w:rsidRDefault="00611315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4D794872" w14:textId="77777777" w:rsidR="00A8459D" w:rsidRDefault="00A8459D" w:rsidP="00762ABD">
      <w:pPr>
        <w:tabs>
          <w:tab w:val="left" w:pos="7020"/>
        </w:tabs>
        <w:rPr>
          <w:rFonts w:cs="Arial"/>
          <w:szCs w:val="20"/>
        </w:rPr>
      </w:pPr>
    </w:p>
    <w:p w14:paraId="242DD098" w14:textId="77777777" w:rsidR="00A8459D" w:rsidRDefault="00A8459D" w:rsidP="00762ABD">
      <w:pPr>
        <w:tabs>
          <w:tab w:val="left" w:pos="7020"/>
        </w:tabs>
        <w:rPr>
          <w:rFonts w:cs="Arial"/>
          <w:szCs w:val="20"/>
        </w:rPr>
      </w:pPr>
    </w:p>
    <w:p w14:paraId="0CA8206D" w14:textId="77777777" w:rsidR="00A8459D" w:rsidRDefault="00A8459D" w:rsidP="00762ABD">
      <w:pPr>
        <w:tabs>
          <w:tab w:val="left" w:pos="7020"/>
        </w:tabs>
        <w:rPr>
          <w:rFonts w:cs="Arial"/>
          <w:szCs w:val="20"/>
        </w:rPr>
      </w:pPr>
    </w:p>
    <w:p w14:paraId="28F0BAD5" w14:textId="77777777" w:rsidR="00A8459D" w:rsidRPr="00194CD9" w:rsidRDefault="00A8459D" w:rsidP="00762ABD">
      <w:pPr>
        <w:tabs>
          <w:tab w:val="left" w:pos="7020"/>
        </w:tabs>
        <w:rPr>
          <w:rFonts w:cs="Arial"/>
          <w:szCs w:val="20"/>
        </w:rPr>
      </w:pPr>
    </w:p>
    <w:tbl>
      <w:tblPr>
        <w:tblpPr w:leftFromText="180" w:rightFromText="180" w:horzAnchor="margin" w:tblpY="495"/>
        <w:tblW w:w="92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098"/>
        <w:gridCol w:w="709"/>
        <w:gridCol w:w="567"/>
        <w:gridCol w:w="680"/>
        <w:gridCol w:w="738"/>
        <w:gridCol w:w="1422"/>
      </w:tblGrid>
      <w:tr w:rsidR="004260F1" w:rsidRPr="00194CD9" w14:paraId="42F95BE1" w14:textId="77777777" w:rsidTr="00566A1B">
        <w:trPr>
          <w:trHeight w:val="567"/>
        </w:trPr>
        <w:tc>
          <w:tcPr>
            <w:tcW w:w="9214" w:type="dxa"/>
            <w:gridSpan w:val="6"/>
            <w:shd w:val="clear" w:color="auto" w:fill="007DB1"/>
          </w:tcPr>
          <w:p w14:paraId="363C50ED" w14:textId="77777777" w:rsidR="004260F1" w:rsidRPr="00194CD9" w:rsidRDefault="00C41AC9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A8459D">
              <w:rPr>
                <w:rFonts w:cs="Arial"/>
                <w:b/>
                <w:color w:val="FFFFFF"/>
                <w:spacing w:val="-2"/>
                <w:szCs w:val="20"/>
              </w:rPr>
              <w:t>4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Professional qualifications</w:t>
            </w:r>
          </w:p>
        </w:tc>
      </w:tr>
      <w:tr w:rsidR="006A09BB" w:rsidRPr="00194CD9" w14:paraId="12DDC7D5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7346A106" w14:textId="77777777" w:rsidR="006A09BB" w:rsidRPr="00194CD9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Ple</w:t>
            </w:r>
            <w:r w:rsidR="00D94C71" w:rsidRPr="00194CD9">
              <w:rPr>
                <w:rFonts w:cs="Arial"/>
                <w:spacing w:val="-2"/>
                <w:szCs w:val="20"/>
              </w:rPr>
              <w:t>ase provide the dates you completed your veterinary nurse training</w:t>
            </w:r>
            <w:r w:rsidRPr="00194CD9">
              <w:rPr>
                <w:rFonts w:cs="Arial"/>
                <w:spacing w:val="-2"/>
                <w:szCs w:val="20"/>
              </w:rPr>
              <w:t>:</w:t>
            </w:r>
          </w:p>
          <w:p w14:paraId="779C5EA9" w14:textId="77777777" w:rsidR="00D94C71" w:rsidRPr="00194CD9" w:rsidRDefault="00D94C7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4D7F4"/>
          </w:tcPr>
          <w:p w14:paraId="44E8606C" w14:textId="77777777" w:rsidR="006A09BB" w:rsidRPr="002817EC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Start:</w:t>
            </w:r>
          </w:p>
        </w:tc>
        <w:tc>
          <w:tcPr>
            <w:tcW w:w="1247" w:type="dxa"/>
            <w:gridSpan w:val="2"/>
            <w:tcBorders>
              <w:right w:val="single" w:sz="4" w:space="0" w:color="auto"/>
            </w:tcBorders>
          </w:tcPr>
          <w:p w14:paraId="21C7DFC9" w14:textId="2EAAF09C" w:rsidR="006A09BB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1212794800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76B26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  <w:r w:rsidR="00D94C71" w:rsidRPr="002817EC">
              <w:rPr>
                <w:rFonts w:cs="Arial"/>
                <w:b/>
                <w:spacing w:val="-2"/>
                <w:szCs w:val="20"/>
              </w:rPr>
              <w:t xml:space="preserve">         </w:t>
            </w:r>
            <w:r w:rsidR="00954CC0" w:rsidRPr="002817EC">
              <w:rPr>
                <w:rFonts w:cs="Arial"/>
                <w:b/>
                <w:spacing w:val="-2"/>
                <w:szCs w:val="20"/>
              </w:rPr>
              <w:t xml:space="preserve">        </w:t>
            </w:r>
          </w:p>
        </w:tc>
        <w:tc>
          <w:tcPr>
            <w:tcW w:w="738" w:type="dxa"/>
            <w:tcBorders>
              <w:left w:val="single" w:sz="4" w:space="0" w:color="auto"/>
              <w:right w:val="single" w:sz="4" w:space="0" w:color="auto"/>
            </w:tcBorders>
            <w:shd w:val="clear" w:color="auto" w:fill="A4D7F4"/>
          </w:tcPr>
          <w:p w14:paraId="0BE0DF9D" w14:textId="77777777" w:rsidR="006A09BB" w:rsidRPr="002817EC" w:rsidRDefault="006A09BB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End:</w:t>
            </w:r>
          </w:p>
        </w:tc>
        <w:tc>
          <w:tcPr>
            <w:tcW w:w="1422" w:type="dxa"/>
            <w:tcBorders>
              <w:left w:val="single" w:sz="4" w:space="0" w:color="auto"/>
            </w:tcBorders>
          </w:tcPr>
          <w:p w14:paraId="4CEF4959" w14:textId="3F79F331" w:rsidR="006A09BB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1614127713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76B26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</w:p>
        </w:tc>
      </w:tr>
      <w:tr w:rsidR="004260F1" w:rsidRPr="00194CD9" w14:paraId="092B6681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6147EA74" w14:textId="77777777" w:rsidR="00D94C71" w:rsidRPr="00194CD9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Title of your veterinary nursing qualification</w:t>
            </w:r>
            <w:r w:rsidR="003527A9" w:rsidRPr="00194CD9">
              <w:rPr>
                <w:rFonts w:cs="Arial"/>
                <w:spacing w:val="-2"/>
                <w:szCs w:val="20"/>
              </w:rPr>
              <w:t xml:space="preserve"> as it appears on your certificate</w:t>
            </w:r>
            <w:r w:rsidR="00323916" w:rsidRPr="00194CD9">
              <w:rPr>
                <w:rFonts w:cs="Arial"/>
                <w:spacing w:val="-2"/>
                <w:szCs w:val="20"/>
              </w:rPr>
              <w:t>.  Please enter original title and the title translated into English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1EFA4733" w14:textId="77777777" w:rsidR="00754597" w:rsidRPr="00194CD9" w:rsidRDefault="0075459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822311223"/>
            <w:placeholder>
              <w:docPart w:val="759E761749FE4837A4A4AC3C234D8637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028A27F4" w14:textId="55062A9F" w:rsidR="004260F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72C1" w:rsidRPr="00194CD9" w14:paraId="0FA57401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61081272" w14:textId="77777777" w:rsidR="00B472C1" w:rsidRDefault="00B472C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Title of your veterinary nursing qualification translated into </w:t>
            </w:r>
            <w:proofErr w:type="gramStart"/>
            <w:r>
              <w:rPr>
                <w:rFonts w:cs="Arial"/>
                <w:spacing w:val="-2"/>
                <w:szCs w:val="20"/>
              </w:rPr>
              <w:t>English</w:t>
            </w:r>
            <w:proofErr w:type="gramEnd"/>
          </w:p>
          <w:p w14:paraId="0DB87700" w14:textId="77777777" w:rsidR="00B472C1" w:rsidRPr="00194CD9" w:rsidRDefault="00B472C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216817938"/>
            <w:placeholder>
              <w:docPart w:val="A6FE57B5D97246ACA0042D9903819616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78B9EC26" w14:textId="7D627E7C" w:rsidR="00B472C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7C758A0D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59600A20" w14:textId="77777777" w:rsidR="004260F1" w:rsidRPr="00194CD9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Awarding university or </w:t>
            </w:r>
            <w:r w:rsidR="00DA6B8E" w:rsidRPr="00194CD9">
              <w:rPr>
                <w:rFonts w:cs="Arial"/>
                <w:spacing w:val="-2"/>
                <w:szCs w:val="20"/>
              </w:rPr>
              <w:t>official qualification body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54715D91" w14:textId="77777777" w:rsidR="00AD313F" w:rsidRPr="00194CD9" w:rsidRDefault="00AD313F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637302320"/>
            <w:placeholder>
              <w:docPart w:val="51F47BD2CB4E47C4BC183A09526A62CF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1C1F6BC1" w14:textId="7302ACD0" w:rsidR="004260F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D71761" w:rsidRPr="00194CD9" w14:paraId="092557C4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1A48B5C8" w14:textId="2735612C" w:rsidR="00D71761" w:rsidRPr="000F1D6E" w:rsidRDefault="00B9534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National Qualification Framework Level</w:t>
            </w:r>
          </w:p>
          <w:p w14:paraId="72727B71" w14:textId="77777777" w:rsidR="00D71761" w:rsidRPr="00194CD9" w:rsidRDefault="00D7176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792902166"/>
            <w:placeholder>
              <w:docPart w:val="C56FCDE49A184324B2442C561B8350A7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</w:tcPr>
              <w:p w14:paraId="2CF68A53" w14:textId="3D4B69E9" w:rsidR="00D71761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260F1" w:rsidRPr="00194CD9" w14:paraId="475F504E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78A4A3DC" w14:textId="77777777" w:rsidR="004260F1" w:rsidRDefault="004260F1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Date </w:t>
            </w:r>
            <w:r w:rsidR="00D94C71" w:rsidRPr="00194CD9">
              <w:rPr>
                <w:rFonts w:cs="Arial"/>
                <w:spacing w:val="-2"/>
                <w:szCs w:val="20"/>
              </w:rPr>
              <w:t xml:space="preserve">qualification </w:t>
            </w:r>
            <w:r w:rsidRPr="00194CD9">
              <w:rPr>
                <w:rFonts w:cs="Arial"/>
                <w:spacing w:val="-2"/>
                <w:szCs w:val="20"/>
              </w:rPr>
              <w:t>achieved</w:t>
            </w:r>
            <w:r w:rsidR="00F13F84">
              <w:rPr>
                <w:rFonts w:cs="Arial"/>
                <w:spacing w:val="-2"/>
                <w:szCs w:val="20"/>
              </w:rPr>
              <w:t>/awarded</w:t>
            </w:r>
            <w:r w:rsidR="000F5341" w:rsidRPr="00194CD9">
              <w:rPr>
                <w:rFonts w:cs="Arial"/>
                <w:spacing w:val="-2"/>
                <w:szCs w:val="20"/>
              </w:rPr>
              <w:t>:</w:t>
            </w:r>
          </w:p>
          <w:p w14:paraId="302430E4" w14:textId="77777777" w:rsidR="000F1D6E" w:rsidRPr="00194CD9" w:rsidRDefault="000F1D6E" w:rsidP="007232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4116" w:type="dxa"/>
            <w:gridSpan w:val="5"/>
          </w:tcPr>
          <w:p w14:paraId="7774654E" w14:textId="1A5AA1C3" w:rsidR="004260F1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b/>
                  <w:spacing w:val="-2"/>
                  <w:szCs w:val="20"/>
                </w:rPr>
                <w:id w:val="-929031936"/>
                <w:placeholder>
                  <w:docPart w:val="9A14FD7E067C47B1AD1BD55B8934396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8C251C" w:rsidRPr="002817EC">
                  <w:rPr>
                    <w:rStyle w:val="PlaceholderText"/>
                    <w:rFonts w:eastAsia="Calibri"/>
                    <w:color w:val="auto"/>
                  </w:rPr>
                  <w:t>Click or tap to enter a date.</w:t>
                </w:r>
              </w:sdtContent>
            </w:sdt>
            <w:r w:rsidR="008C251C" w:rsidDel="008C251C">
              <w:rPr>
                <w:rFonts w:cs="Arial"/>
                <w:b/>
                <w:spacing w:val="-2"/>
                <w:szCs w:val="20"/>
              </w:rPr>
              <w:t xml:space="preserve"> </w:t>
            </w:r>
          </w:p>
        </w:tc>
      </w:tr>
      <w:tr w:rsidR="004613CA" w:rsidRPr="00194CD9" w14:paraId="3A7C47B2" w14:textId="77777777" w:rsidTr="00566A1B">
        <w:trPr>
          <w:trHeight w:val="567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4D7F4"/>
          </w:tcPr>
          <w:p w14:paraId="2E989AA0" w14:textId="77777777" w:rsidR="004613CA" w:rsidRPr="00194CD9" w:rsidRDefault="0032391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Approximately h</w:t>
            </w:r>
            <w:r w:rsidR="004613CA" w:rsidRPr="00194CD9">
              <w:rPr>
                <w:rFonts w:cs="Arial"/>
                <w:spacing w:val="-2"/>
                <w:szCs w:val="20"/>
              </w:rPr>
              <w:t>ow many days did you attend college/ university?</w:t>
            </w:r>
          </w:p>
          <w:p w14:paraId="2F70C13F" w14:textId="77777777" w:rsidR="004613CA" w:rsidRPr="00194CD9" w:rsidRDefault="004613CA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199703111"/>
            <w:placeholder>
              <w:docPart w:val="9612B6DC69BD4826AA3F6C7EB2AF5925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  <w:shd w:val="clear" w:color="auto" w:fill="auto"/>
              </w:tcPr>
              <w:p w14:paraId="13B24E8E" w14:textId="680A493E" w:rsidR="004613CA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613CA" w:rsidRPr="00194CD9" w14:paraId="51E6C3B6" w14:textId="77777777" w:rsidTr="00566A1B">
        <w:trPr>
          <w:trHeight w:val="567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4D7F4"/>
          </w:tcPr>
          <w:p w14:paraId="4CD754A6" w14:textId="77777777" w:rsidR="004613CA" w:rsidRPr="00194CD9" w:rsidRDefault="0032391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Approximately </w:t>
            </w:r>
            <w:r w:rsidR="00EE1979">
              <w:rPr>
                <w:rFonts w:cs="Arial"/>
                <w:spacing w:val="-2"/>
                <w:szCs w:val="20"/>
              </w:rPr>
              <w:t>h</w:t>
            </w:r>
            <w:r w:rsidR="004613CA" w:rsidRPr="00194CD9">
              <w:rPr>
                <w:rFonts w:cs="Arial"/>
                <w:spacing w:val="-2"/>
                <w:szCs w:val="20"/>
              </w:rPr>
              <w:t>ow many hours a day did you attend college/university?</w:t>
            </w:r>
          </w:p>
          <w:p w14:paraId="7BD74E1A" w14:textId="77777777" w:rsidR="004613CA" w:rsidRPr="00194CD9" w:rsidRDefault="004613CA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444040163"/>
            <w:placeholder>
              <w:docPart w:val="220C45DE801B4896B39C41BE6D6BBC70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  <w:shd w:val="clear" w:color="auto" w:fill="auto"/>
              </w:tcPr>
              <w:p w14:paraId="0DDC2792" w14:textId="13AD851B" w:rsidR="004613CA" w:rsidRPr="002817EC" w:rsidRDefault="000F1D6E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E4096" w:rsidRPr="00194CD9" w14:paraId="0A432B53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1CEEF563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Do you have a minimum of one year’s </w:t>
            </w:r>
            <w:proofErr w:type="gramStart"/>
            <w:r>
              <w:rPr>
                <w:rFonts w:cs="Arial"/>
                <w:spacing w:val="-2"/>
                <w:szCs w:val="20"/>
              </w:rPr>
              <w:t>full time</w:t>
            </w:r>
            <w:proofErr w:type="gramEnd"/>
            <w:r>
              <w:rPr>
                <w:rFonts w:cs="Arial"/>
                <w:spacing w:val="-2"/>
                <w:szCs w:val="20"/>
              </w:rPr>
              <w:t xml:space="preserve"> experience (or part time equivalent) working as a veterinary nurse/technician in a veterinary practice?</w:t>
            </w:r>
          </w:p>
          <w:p w14:paraId="16488965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nil"/>
            </w:tcBorders>
            <w:shd w:val="clear" w:color="auto" w:fill="auto"/>
          </w:tcPr>
          <w:p w14:paraId="77CBA488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A73E220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3407" w:type="dxa"/>
            <w:gridSpan w:val="4"/>
            <w:tcBorders>
              <w:left w:val="nil"/>
              <w:bottom w:val="single" w:sz="4" w:space="0" w:color="000000"/>
            </w:tcBorders>
            <w:shd w:val="clear" w:color="auto" w:fill="auto"/>
          </w:tcPr>
          <w:p w14:paraId="2AB6D50C" w14:textId="1767CE98" w:rsidR="000E4096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32717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4317E4A8" w14:textId="463D2E63" w:rsidR="000E4096" w:rsidRPr="002817EC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0725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6ABDCD2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0E4096" w:rsidRPr="00194CD9" w14:paraId="426AC9D0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4DE1CA1F" w14:textId="77777777" w:rsidR="000E4096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Have you worked as a veterinary nurse/technician for a minimum of 1,800 hours?</w:t>
            </w:r>
          </w:p>
          <w:p w14:paraId="6A13DF3A" w14:textId="77777777" w:rsidR="000E4096" w:rsidRPr="00194CD9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709" w:type="dxa"/>
            <w:tcBorders>
              <w:right w:val="nil"/>
            </w:tcBorders>
            <w:shd w:val="clear" w:color="auto" w:fill="auto"/>
          </w:tcPr>
          <w:p w14:paraId="1767975A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C262505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3407" w:type="dxa"/>
            <w:gridSpan w:val="4"/>
            <w:tcBorders>
              <w:left w:val="nil"/>
            </w:tcBorders>
            <w:shd w:val="clear" w:color="auto" w:fill="auto"/>
          </w:tcPr>
          <w:p w14:paraId="5E671C0A" w14:textId="56DCBF9F" w:rsidR="000E4096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6022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34AB82C7" w14:textId="430DD5B8" w:rsidR="000E4096" w:rsidRPr="002817EC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3610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2C4C949" w14:textId="77777777" w:rsidR="000E4096" w:rsidRPr="002817EC" w:rsidRDefault="000E4096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1F70B0" w:rsidRPr="00194CD9" w14:paraId="6F1D7429" w14:textId="77777777" w:rsidTr="00566A1B">
        <w:trPr>
          <w:trHeight w:val="1523"/>
        </w:trPr>
        <w:tc>
          <w:tcPr>
            <w:tcW w:w="5098" w:type="dxa"/>
            <w:shd w:val="clear" w:color="auto" w:fill="A4D7F4"/>
          </w:tcPr>
          <w:p w14:paraId="15CD17AB" w14:textId="77777777" w:rsidR="001F70B0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hat type of course did you attend?</w:t>
            </w:r>
          </w:p>
          <w:p w14:paraId="7811AC32" w14:textId="6AF22D1C" w:rsidR="008C251C" w:rsidRDefault="0075316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 w:val="16"/>
                <w:szCs w:val="16"/>
              </w:rPr>
            </w:pPr>
            <w:r>
              <w:rPr>
                <w:rFonts w:cs="Arial"/>
                <w:i/>
                <w:spacing w:val="-2"/>
                <w:sz w:val="16"/>
                <w:szCs w:val="16"/>
              </w:rPr>
              <w:t>(</w:t>
            </w:r>
            <w:r w:rsidRPr="00753167">
              <w:rPr>
                <w:rFonts w:cs="Arial"/>
                <w:i/>
                <w:spacing w:val="-2"/>
                <w:sz w:val="16"/>
                <w:szCs w:val="16"/>
              </w:rPr>
              <w:t>Please tick</w:t>
            </w:r>
            <w:r>
              <w:rPr>
                <w:rFonts w:cs="Arial"/>
                <w:i/>
                <w:spacing w:val="-2"/>
                <w:sz w:val="16"/>
                <w:szCs w:val="16"/>
              </w:rPr>
              <w:t>)</w:t>
            </w:r>
            <w:r w:rsidRPr="00753167">
              <w:rPr>
                <w:rFonts w:cs="Arial"/>
                <w:i/>
                <w:spacing w:val="-2"/>
                <w:sz w:val="16"/>
                <w:szCs w:val="16"/>
              </w:rPr>
              <w:t xml:space="preserve"> </w:t>
            </w:r>
          </w:p>
          <w:p w14:paraId="67B96EE6" w14:textId="77777777" w:rsidR="00753167" w:rsidRPr="006B7B1A" w:rsidRDefault="00753167" w:rsidP="006B7B1A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tcBorders>
              <w:right w:val="nil"/>
            </w:tcBorders>
            <w:shd w:val="clear" w:color="auto" w:fill="auto"/>
          </w:tcPr>
          <w:p w14:paraId="5907F964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Full time</w:t>
            </w:r>
          </w:p>
          <w:p w14:paraId="21F75BA7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Part time                  </w:t>
            </w:r>
          </w:p>
          <w:p w14:paraId="2983E5D8" w14:textId="77777777" w:rsidR="001F70B0" w:rsidRPr="002817EC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Distance learning     </w:t>
            </w:r>
          </w:p>
          <w:p w14:paraId="44155095" w14:textId="3A62F1FE" w:rsidR="008C251C" w:rsidRPr="001C5477" w:rsidRDefault="001F70B0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Other</w:t>
            </w:r>
          </w:p>
        </w:tc>
        <w:tc>
          <w:tcPr>
            <w:tcW w:w="2840" w:type="dxa"/>
            <w:gridSpan w:val="3"/>
            <w:tcBorders>
              <w:left w:val="nil"/>
            </w:tcBorders>
            <w:shd w:val="clear" w:color="auto" w:fill="auto"/>
          </w:tcPr>
          <w:p w14:paraId="00C1380E" w14:textId="1B2220FF" w:rsidR="001F70B0" w:rsidRPr="002817EC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4711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315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1A2272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0F900EFC" w14:textId="4AEFD711" w:rsidR="001F70B0" w:rsidRPr="002817EC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94922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70B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49B9F3C" w14:textId="7C948B57" w:rsidR="001A2272" w:rsidRPr="002817EC" w:rsidRDefault="00C632BC" w:rsidP="00D0397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03356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2272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512DDDC9" w14:textId="5525298C" w:rsidR="001F70B0" w:rsidRDefault="00C632BC" w:rsidP="00D03973">
            <w:pPr>
              <w:rPr>
                <w:rFonts w:ascii="MS Gothic" w:eastAsia="MS Gothic" w:hAnsi="MS Gothic"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88976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1387CEE" w14:textId="267BC4A3" w:rsidR="00566A1B" w:rsidRPr="00566A1B" w:rsidRDefault="00C632BC" w:rsidP="00566A1B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81764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</w:tc>
      </w:tr>
      <w:tr w:rsidR="001C5477" w:rsidRPr="00194CD9" w14:paraId="17EBB9B5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4A4B3BF1" w14:textId="77777777" w:rsidR="001C5477" w:rsidRPr="00194CD9" w:rsidRDefault="001C5477" w:rsidP="001C5477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hat species did you cover in your course?</w:t>
            </w:r>
          </w:p>
          <w:p w14:paraId="5DD8858B" w14:textId="77777777" w:rsidR="001C5477" w:rsidRPr="00194CD9" w:rsidRDefault="001C547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108081774"/>
            <w:placeholder>
              <w:docPart w:val="99D948AD80574763972AA7A0338F7D98"/>
            </w:placeholder>
            <w:showingPlcHdr/>
            <w:text/>
          </w:sdtPr>
          <w:sdtEndPr/>
          <w:sdtContent>
            <w:tc>
              <w:tcPr>
                <w:tcW w:w="4116" w:type="dxa"/>
                <w:gridSpan w:val="5"/>
                <w:shd w:val="clear" w:color="auto" w:fill="auto"/>
              </w:tcPr>
              <w:p w14:paraId="3CFED986" w14:textId="7D5119FA" w:rsidR="001C5477" w:rsidRDefault="001C5477" w:rsidP="00D0397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rFonts w:eastAsia="Calibr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C5477" w:rsidRPr="00194CD9" w14:paraId="78B06E67" w14:textId="77777777" w:rsidTr="00566A1B">
        <w:trPr>
          <w:trHeight w:val="567"/>
        </w:trPr>
        <w:tc>
          <w:tcPr>
            <w:tcW w:w="5098" w:type="dxa"/>
            <w:shd w:val="clear" w:color="auto" w:fill="A4D7F4"/>
          </w:tcPr>
          <w:p w14:paraId="34F4363B" w14:textId="42FA30F6" w:rsidR="001C5477" w:rsidRPr="00194CD9" w:rsidRDefault="001C5477" w:rsidP="00D0397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C5477">
              <w:rPr>
                <w:rFonts w:cs="Arial"/>
                <w:spacing w:val="-2"/>
                <w:szCs w:val="20"/>
              </w:rPr>
              <w:t>Which species would you like to be examined in (select 1 only)?</w:t>
            </w:r>
          </w:p>
        </w:tc>
        <w:tc>
          <w:tcPr>
            <w:tcW w:w="1276" w:type="dxa"/>
            <w:gridSpan w:val="2"/>
            <w:tcBorders>
              <w:right w:val="nil"/>
            </w:tcBorders>
            <w:shd w:val="clear" w:color="auto" w:fill="auto"/>
          </w:tcPr>
          <w:p w14:paraId="374E970D" w14:textId="601088B1" w:rsidR="001C5477" w:rsidRPr="001C5477" w:rsidRDefault="001C5477" w:rsidP="001C5477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>Small animals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47E1F55" w14:textId="77777777" w:rsidR="001C5477" w:rsidRDefault="001C5477" w:rsidP="001C5477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>Equine</w:t>
            </w:r>
          </w:p>
          <w:p w14:paraId="17D141DD" w14:textId="77777777" w:rsidR="001C5477" w:rsidRPr="002817EC" w:rsidRDefault="001C5477" w:rsidP="001C5477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2840" w:type="dxa"/>
            <w:gridSpan w:val="3"/>
            <w:tcBorders>
              <w:left w:val="nil"/>
            </w:tcBorders>
            <w:shd w:val="clear" w:color="auto" w:fill="auto"/>
          </w:tcPr>
          <w:p w14:paraId="78E0E039" w14:textId="43302EFF" w:rsidR="001C5477" w:rsidRDefault="00C632BC" w:rsidP="00D03973">
            <w:pPr>
              <w:tabs>
                <w:tab w:val="left" w:pos="-720"/>
                <w:tab w:val="left" w:pos="0"/>
              </w:tabs>
              <w:suppressAutoHyphens/>
              <w:rPr>
                <w:rFonts w:ascii="MS Gothic" w:eastAsia="MS Gothic" w:hAnsi="MS Gothic"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6372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477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sdt>
            <w:sdtPr>
              <w:rPr>
                <w:rFonts w:cs="Arial"/>
                <w:szCs w:val="20"/>
              </w:rPr>
              <w:id w:val="1990281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D87940" w14:textId="766815B8" w:rsidR="001C5477" w:rsidRPr="001C5477" w:rsidRDefault="001C5477" w:rsidP="001C5477">
                <w:pPr>
                  <w:rPr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p>
            </w:sdtContent>
          </w:sdt>
        </w:tc>
      </w:tr>
      <w:tr w:rsidR="00566A1B" w:rsidRPr="00194CD9" w14:paraId="41313169" w14:textId="77777777" w:rsidTr="00566A1B">
        <w:trPr>
          <w:trHeight w:val="70"/>
        </w:trPr>
        <w:tc>
          <w:tcPr>
            <w:tcW w:w="5098" w:type="dxa"/>
            <w:shd w:val="clear" w:color="auto" w:fill="A4D7F4"/>
          </w:tcPr>
          <w:p w14:paraId="46C732AC" w14:textId="763F9D66" w:rsidR="00566A1B" w:rsidRPr="001C5477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Is your qualification accepted by the RCVS a ACOVENE accredited? See paragraph 25 of the guidance notes</w:t>
            </w:r>
          </w:p>
        </w:tc>
        <w:tc>
          <w:tcPr>
            <w:tcW w:w="1276" w:type="dxa"/>
            <w:gridSpan w:val="2"/>
            <w:tcBorders>
              <w:right w:val="nil"/>
            </w:tcBorders>
            <w:shd w:val="clear" w:color="auto" w:fill="auto"/>
          </w:tcPr>
          <w:p w14:paraId="05416EC6" w14:textId="77777777" w:rsidR="00566A1B" w:rsidRPr="00566A1B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566A1B">
              <w:rPr>
                <w:rFonts w:cs="Arial"/>
                <w:spacing w:val="-2"/>
                <w:szCs w:val="20"/>
              </w:rPr>
              <w:t>Yes</w:t>
            </w:r>
          </w:p>
          <w:p w14:paraId="62EFBDBC" w14:textId="3A4365D1" w:rsidR="00566A1B" w:rsidRPr="00566A1B" w:rsidRDefault="00566A1B" w:rsidP="00566A1B">
            <w:pPr>
              <w:pStyle w:val="paragraph"/>
              <w:spacing w:before="0" w:beforeAutospacing="0" w:after="0" w:afterAutospacing="0" w:line="300" w:lineRule="atLeast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  <w:r w:rsidRPr="00566A1B">
              <w:rPr>
                <w:rFonts w:ascii="Arial" w:hAnsi="Arial" w:cs="Arial"/>
                <w:spacing w:val="-2"/>
                <w:sz w:val="20"/>
                <w:szCs w:val="20"/>
              </w:rPr>
              <w:t xml:space="preserve">No                </w:t>
            </w:r>
          </w:p>
        </w:tc>
        <w:tc>
          <w:tcPr>
            <w:tcW w:w="2840" w:type="dxa"/>
            <w:gridSpan w:val="3"/>
            <w:tcBorders>
              <w:left w:val="nil"/>
            </w:tcBorders>
            <w:shd w:val="clear" w:color="auto" w:fill="auto"/>
          </w:tcPr>
          <w:p w14:paraId="46A5CC21" w14:textId="77777777" w:rsidR="00566A1B" w:rsidRPr="00566A1B" w:rsidRDefault="00C632BC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5012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 w:rsidRPr="00566A1B">
                  <w:rPr>
                    <w:rFonts w:ascii="Segoe UI Symbol" w:eastAsia="MS Gothic" w:hAnsi="Segoe UI Symbol" w:cs="Segoe UI Symbol"/>
                    <w:spacing w:val="-2"/>
                    <w:szCs w:val="20"/>
                  </w:rPr>
                  <w:t>☐</w:t>
                </w:r>
              </w:sdtContent>
            </w:sdt>
            <w:r w:rsidR="00566A1B" w:rsidRPr="00566A1B">
              <w:rPr>
                <w:rFonts w:cs="Arial"/>
                <w:spacing w:val="-2"/>
                <w:szCs w:val="20"/>
              </w:rPr>
              <w:t xml:space="preserve"> </w:t>
            </w:r>
          </w:p>
          <w:p w14:paraId="6194F995" w14:textId="77777777" w:rsidR="00566A1B" w:rsidRPr="00566A1B" w:rsidRDefault="00C632BC" w:rsidP="00566A1B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2884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1B" w:rsidRPr="00566A1B">
                  <w:rPr>
                    <w:rFonts w:ascii="Segoe UI Symbol" w:eastAsia="MS Gothic" w:hAnsi="Segoe UI Symbol" w:cs="Segoe UI Symbol"/>
                    <w:spacing w:val="-2"/>
                    <w:szCs w:val="20"/>
                  </w:rPr>
                  <w:t>☐</w:t>
                </w:r>
              </w:sdtContent>
            </w:sdt>
          </w:p>
          <w:p w14:paraId="224EB98E" w14:textId="77777777" w:rsidR="00566A1B" w:rsidRPr="00566A1B" w:rsidRDefault="00566A1B" w:rsidP="00566A1B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</w:tbl>
    <w:p w14:paraId="1B4C0C0C" w14:textId="77777777" w:rsidR="00754597" w:rsidRPr="00194CD9" w:rsidRDefault="00754597" w:rsidP="00762ABD">
      <w:pPr>
        <w:rPr>
          <w:rFonts w:cs="Arial"/>
          <w:szCs w:val="20"/>
        </w:rPr>
        <w:sectPr w:rsidR="00754597" w:rsidRPr="00194CD9" w:rsidSect="00E22FBF">
          <w:pgSz w:w="11906" w:h="16838"/>
          <w:pgMar w:top="993" w:right="1418" w:bottom="1560" w:left="1418" w:header="454" w:footer="0" w:gutter="0"/>
          <w:cols w:space="720"/>
          <w:noEndnote/>
          <w:docGrid w:linePitch="360"/>
        </w:sectPr>
      </w:pPr>
    </w:p>
    <w:tbl>
      <w:tblPr>
        <w:tblW w:w="128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578"/>
        <w:gridCol w:w="1061"/>
        <w:gridCol w:w="1058"/>
        <w:gridCol w:w="309"/>
        <w:gridCol w:w="938"/>
        <w:gridCol w:w="718"/>
        <w:gridCol w:w="3817"/>
        <w:gridCol w:w="1200"/>
        <w:gridCol w:w="1200"/>
        <w:gridCol w:w="8"/>
      </w:tblGrid>
      <w:tr w:rsidR="007A00CD" w:rsidRPr="00194CD9" w14:paraId="2237C03D" w14:textId="77777777" w:rsidTr="002432F1">
        <w:trPr>
          <w:trHeight w:val="530"/>
        </w:trPr>
        <w:tc>
          <w:tcPr>
            <w:tcW w:w="12887" w:type="dxa"/>
            <w:gridSpan w:val="10"/>
            <w:tcBorders>
              <w:bottom w:val="single" w:sz="4" w:space="0" w:color="auto"/>
            </w:tcBorders>
            <w:shd w:val="clear" w:color="auto" w:fill="007DB1"/>
          </w:tcPr>
          <w:p w14:paraId="4F76F8E8" w14:textId="77777777" w:rsidR="00754198" w:rsidRPr="00194CD9" w:rsidRDefault="00C41AC9" w:rsidP="00762ABD">
            <w:pPr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lastRenderedPageBreak/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5 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- </w:t>
            </w:r>
            <w:r w:rsidR="00754198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Veterinary Nursing Experience</w:t>
            </w:r>
          </w:p>
        </w:tc>
      </w:tr>
      <w:tr w:rsidR="00A441A1" w:rsidRPr="00194CD9" w14:paraId="66237BFF" w14:textId="77777777" w:rsidTr="002432F1">
        <w:trPr>
          <w:trHeight w:val="530"/>
        </w:trPr>
        <w:tc>
          <w:tcPr>
            <w:tcW w:w="50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4FD6A379" w14:textId="77777777" w:rsidR="000E4096" w:rsidRPr="00194CD9" w:rsidRDefault="000E4096" w:rsidP="000E4096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Have you worked in a veterinary practice?</w:t>
            </w:r>
          </w:p>
          <w:p w14:paraId="784A4573" w14:textId="77777777" w:rsidR="000E4096" w:rsidRPr="00194CD9" w:rsidRDefault="000E4096" w:rsidP="000E4096">
            <w:pPr>
              <w:rPr>
                <w:rFonts w:cs="Arial"/>
                <w:spacing w:val="-2"/>
                <w:szCs w:val="20"/>
              </w:rPr>
            </w:pPr>
          </w:p>
        </w:tc>
        <w:tc>
          <w:tcPr>
            <w:tcW w:w="1656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4574D94" w14:textId="49C44EA1" w:rsidR="000E4096" w:rsidRPr="00611315" w:rsidRDefault="000E4096" w:rsidP="006B7B1A">
            <w:pPr>
              <w:tabs>
                <w:tab w:val="left" w:pos="-720"/>
                <w:tab w:val="left" w:pos="0"/>
                <w:tab w:val="left" w:pos="1407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344809E6" w14:textId="77777777" w:rsidR="000E4096" w:rsidRPr="00611315" w:rsidRDefault="000E4096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6225" w:type="dxa"/>
            <w:gridSpan w:val="4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AB07BF2" w14:textId="16A456B0" w:rsidR="000E4096" w:rsidRPr="00611315" w:rsidRDefault="00C632BC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9791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251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0E4096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F8FC003" w14:textId="2E2E76E4" w:rsidR="000E4096" w:rsidRPr="00611315" w:rsidRDefault="00C632BC" w:rsidP="000E4096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7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096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78C62FC4" w14:textId="77777777" w:rsidR="000E4096" w:rsidRPr="00611315" w:rsidRDefault="000E4096" w:rsidP="000E4096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7A00CD" w:rsidRPr="00194CD9" w14:paraId="46663BA0" w14:textId="77777777" w:rsidTr="002432F1">
        <w:trPr>
          <w:trHeight w:val="530"/>
        </w:trPr>
        <w:tc>
          <w:tcPr>
            <w:tcW w:w="12887" w:type="dxa"/>
            <w:gridSpan w:val="10"/>
            <w:tcBorders>
              <w:bottom w:val="single" w:sz="4" w:space="0" w:color="auto"/>
            </w:tcBorders>
            <w:shd w:val="clear" w:color="auto" w:fill="A4D7F4"/>
          </w:tcPr>
          <w:p w14:paraId="7A58C0F9" w14:textId="17160BBB" w:rsidR="00754198" w:rsidRPr="00194CD9" w:rsidRDefault="005B687B" w:rsidP="00762ABD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P</w:t>
            </w:r>
            <w:r w:rsidR="00754198" w:rsidRPr="00194CD9">
              <w:rPr>
                <w:rFonts w:cs="Arial"/>
                <w:spacing w:val="-2"/>
                <w:szCs w:val="20"/>
              </w:rPr>
              <w:t>rovide details of your employment</w:t>
            </w:r>
            <w:r w:rsidR="00A91AEA" w:rsidRPr="00194CD9">
              <w:rPr>
                <w:rFonts w:cs="Arial"/>
                <w:spacing w:val="-2"/>
                <w:szCs w:val="20"/>
              </w:rPr>
              <w:t>/work experience</w:t>
            </w:r>
            <w:r w:rsidR="005310A6" w:rsidRPr="00194CD9">
              <w:rPr>
                <w:rFonts w:cs="Arial"/>
                <w:spacing w:val="-2"/>
                <w:szCs w:val="20"/>
              </w:rPr>
              <w:t>, including any time completed as a student</w:t>
            </w:r>
            <w:r w:rsidR="00754198" w:rsidRPr="00194CD9">
              <w:rPr>
                <w:rFonts w:cs="Arial"/>
                <w:spacing w:val="-2"/>
                <w:szCs w:val="20"/>
              </w:rPr>
              <w:t xml:space="preserve">.  If you had worked in more than five veterinary </w:t>
            </w:r>
            <w:r w:rsidR="00597244" w:rsidRPr="00194CD9">
              <w:rPr>
                <w:rFonts w:cs="Arial"/>
                <w:spacing w:val="-2"/>
                <w:szCs w:val="20"/>
              </w:rPr>
              <w:t>practices,</w:t>
            </w:r>
            <w:r w:rsidR="00754198" w:rsidRPr="00194CD9">
              <w:rPr>
                <w:rFonts w:cs="Arial"/>
                <w:spacing w:val="-2"/>
                <w:szCs w:val="20"/>
              </w:rPr>
              <w:t xml:space="preserve"> please provide details on a separate sheet.</w:t>
            </w:r>
          </w:p>
          <w:p w14:paraId="39EFFA68" w14:textId="77777777" w:rsidR="00754198" w:rsidRPr="00194CD9" w:rsidRDefault="00754198" w:rsidP="00762ABD">
            <w:pPr>
              <w:rPr>
                <w:rFonts w:cs="Arial"/>
                <w:spacing w:val="-2"/>
                <w:szCs w:val="20"/>
              </w:rPr>
            </w:pPr>
          </w:p>
        </w:tc>
      </w:tr>
      <w:tr w:rsidR="007A00CD" w:rsidRPr="00194CD9" w14:paraId="1DCD1A0B" w14:textId="77777777" w:rsidTr="002432F1">
        <w:trPr>
          <w:gridAfter w:val="1"/>
          <w:wAfter w:w="8" w:type="dxa"/>
          <w:trHeight w:val="1800"/>
        </w:trPr>
        <w:tc>
          <w:tcPr>
            <w:tcW w:w="257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5B0A4CC7" w14:textId="77777777" w:rsidR="000E4096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Name and </w:t>
            </w:r>
            <w:r w:rsidRPr="006B7B1A">
              <w:rPr>
                <w:rFonts w:cs="Arial"/>
                <w:b/>
                <w:spacing w:val="-2"/>
                <w:szCs w:val="20"/>
              </w:rPr>
              <w:t>address</w:t>
            </w:r>
            <w:r w:rsidRPr="00194CD9">
              <w:rPr>
                <w:rFonts w:cs="Arial"/>
                <w:b/>
                <w:spacing w:val="-2"/>
                <w:szCs w:val="20"/>
              </w:rPr>
              <w:t xml:space="preserve"> of practice</w:t>
            </w:r>
            <w:r w:rsidR="000E4096">
              <w:rPr>
                <w:rFonts w:cs="Arial"/>
                <w:b/>
                <w:spacing w:val="-2"/>
                <w:szCs w:val="20"/>
              </w:rPr>
              <w:t xml:space="preserve">, including </w:t>
            </w:r>
            <w:proofErr w:type="gramStart"/>
            <w:r w:rsidR="000E4096">
              <w:rPr>
                <w:rFonts w:cs="Arial"/>
                <w:b/>
                <w:spacing w:val="-2"/>
                <w:szCs w:val="20"/>
              </w:rPr>
              <w:t>country</w:t>
            </w:r>
            <w:proofErr w:type="gramEnd"/>
            <w:r w:rsidR="000E4096">
              <w:rPr>
                <w:rFonts w:cs="Arial"/>
                <w:b/>
                <w:spacing w:val="-2"/>
                <w:szCs w:val="20"/>
              </w:rPr>
              <w:t xml:space="preserve"> </w:t>
            </w:r>
          </w:p>
          <w:p w14:paraId="35305E76" w14:textId="77777777" w:rsidR="00753167" w:rsidRPr="00753167" w:rsidRDefault="00753167" w:rsidP="00625D36">
            <w:pPr>
              <w:rPr>
                <w:rFonts w:cs="Arial"/>
                <w:i/>
                <w:spacing w:val="-2"/>
                <w:szCs w:val="20"/>
              </w:rPr>
            </w:pPr>
          </w:p>
        </w:tc>
        <w:tc>
          <w:tcPr>
            <w:tcW w:w="10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1BA4AB7D" w14:textId="77777777" w:rsidR="005B687B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Start </w:t>
            </w:r>
            <w:proofErr w:type="gramStart"/>
            <w:r w:rsidRPr="00194CD9">
              <w:rPr>
                <w:rFonts w:cs="Arial"/>
                <w:b/>
                <w:spacing w:val="-2"/>
                <w:szCs w:val="20"/>
              </w:rPr>
              <w:t>date</w:t>
            </w:r>
            <w:proofErr w:type="gramEnd"/>
          </w:p>
          <w:p w14:paraId="17538CFD" w14:textId="5877B7BA" w:rsidR="00363257" w:rsidRPr="00A853EA" w:rsidRDefault="00363257" w:rsidP="00762ABD">
            <w:pPr>
              <w:rPr>
                <w:rFonts w:cs="Arial"/>
                <w:spacing w:val="-2"/>
                <w:sz w:val="14"/>
                <w:szCs w:val="14"/>
              </w:rPr>
            </w:pPr>
            <w:r w:rsidRPr="00A853EA">
              <w:rPr>
                <w:rFonts w:cs="Arial"/>
                <w:spacing w:val="-2"/>
                <w:sz w:val="14"/>
                <w:szCs w:val="14"/>
              </w:rPr>
              <w:t xml:space="preserve">(dd/mm/yy) </w:t>
            </w:r>
            <w:r w:rsidRPr="00A853EA">
              <w:rPr>
                <w:rFonts w:cs="Arial"/>
                <w:spacing w:val="-2"/>
                <w:sz w:val="14"/>
                <w:szCs w:val="14"/>
                <w:u w:val="single"/>
              </w:rPr>
              <w:t xml:space="preserve">not </w:t>
            </w:r>
            <w:r w:rsidRPr="00A853EA">
              <w:rPr>
                <w:rFonts w:cs="Arial"/>
                <w:spacing w:val="-2"/>
                <w:sz w:val="14"/>
                <w:szCs w:val="14"/>
              </w:rPr>
              <w:t>mm/yy</w:t>
            </w:r>
          </w:p>
        </w:tc>
        <w:tc>
          <w:tcPr>
            <w:tcW w:w="10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7B5490AF" w14:textId="77777777" w:rsidR="005B687B" w:rsidRDefault="004D5364" w:rsidP="00762ABD">
            <w:pPr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End </w:t>
            </w:r>
            <w:r w:rsidR="005B687B" w:rsidRPr="00194CD9">
              <w:rPr>
                <w:rFonts w:cs="Arial"/>
                <w:b/>
                <w:spacing w:val="-2"/>
                <w:szCs w:val="20"/>
              </w:rPr>
              <w:t>date</w:t>
            </w:r>
          </w:p>
          <w:p w14:paraId="763F946A" w14:textId="77777777" w:rsidR="00363257" w:rsidRPr="00A853EA" w:rsidRDefault="00363257" w:rsidP="00762ABD">
            <w:pPr>
              <w:rPr>
                <w:rFonts w:cs="Arial"/>
                <w:spacing w:val="-2"/>
                <w:sz w:val="14"/>
                <w:szCs w:val="14"/>
              </w:rPr>
            </w:pPr>
            <w:r w:rsidRPr="00A853EA">
              <w:rPr>
                <w:rFonts w:cs="Arial"/>
                <w:spacing w:val="-2"/>
                <w:sz w:val="14"/>
                <w:szCs w:val="14"/>
              </w:rPr>
              <w:t xml:space="preserve">(dd/mm/yyyy) </w:t>
            </w:r>
            <w:r w:rsidRPr="00A853EA">
              <w:rPr>
                <w:rFonts w:cs="Arial"/>
                <w:spacing w:val="-2"/>
                <w:sz w:val="14"/>
                <w:szCs w:val="14"/>
                <w:u w:val="single"/>
              </w:rPr>
              <w:t xml:space="preserve">not </w:t>
            </w:r>
            <w:r w:rsidRPr="00A853EA">
              <w:rPr>
                <w:rFonts w:cs="Arial"/>
                <w:spacing w:val="-2"/>
                <w:sz w:val="14"/>
                <w:szCs w:val="14"/>
              </w:rPr>
              <w:t>mm/yyyy</w:t>
            </w:r>
          </w:p>
        </w:tc>
        <w:tc>
          <w:tcPr>
            <w:tcW w:w="124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002D96AE" w14:textId="4AD98B18" w:rsidR="005B687B" w:rsidRPr="00194CD9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Hours worked per week</w:t>
            </w:r>
            <w:r w:rsidR="00F0215E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F0215E" w:rsidRPr="00F0215E">
              <w:rPr>
                <w:rFonts w:cs="Arial"/>
                <w:bCs/>
                <w:spacing w:val="-2"/>
                <w:szCs w:val="20"/>
              </w:rPr>
              <w:t>i.e. 35 hours per week</w:t>
            </w:r>
          </w:p>
        </w:tc>
        <w:tc>
          <w:tcPr>
            <w:tcW w:w="453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6FFA4189" w14:textId="77777777" w:rsidR="005B687B" w:rsidRPr="00194CD9" w:rsidRDefault="005B687B" w:rsidP="00762ABD">
            <w:pPr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Job title and details of your duties</w:t>
            </w:r>
            <w:r w:rsidR="002638A6" w:rsidRPr="00194CD9">
              <w:rPr>
                <w:rFonts w:cs="Arial"/>
                <w:b/>
                <w:spacing w:val="-2"/>
                <w:szCs w:val="20"/>
              </w:rPr>
              <w:t xml:space="preserve"> </w:t>
            </w:r>
            <w:r w:rsidR="002638A6" w:rsidRPr="00194CD9">
              <w:rPr>
                <w:rFonts w:cs="Arial"/>
                <w:spacing w:val="-2"/>
                <w:szCs w:val="20"/>
              </w:rPr>
              <w:t>You may provide a job description if you have one.</w:t>
            </w:r>
          </w:p>
        </w:tc>
        <w:tc>
          <w:tcPr>
            <w:tcW w:w="240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4D7F4"/>
          </w:tcPr>
          <w:p w14:paraId="6EB12B0A" w14:textId="77777777" w:rsidR="005B687B" w:rsidRPr="00194CD9" w:rsidRDefault="005B687B" w:rsidP="00762ABD">
            <w:pPr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Was this part of your veterinary nurse training</w:t>
            </w:r>
            <w:r w:rsidR="005310A6" w:rsidRPr="00194CD9">
              <w:rPr>
                <w:rFonts w:cs="Arial"/>
                <w:b/>
                <w:spacing w:val="-2"/>
                <w:szCs w:val="20"/>
              </w:rPr>
              <w:t>/education</w:t>
            </w:r>
            <w:r w:rsidRPr="00194CD9">
              <w:rPr>
                <w:rFonts w:cs="Arial"/>
                <w:b/>
                <w:spacing w:val="-2"/>
                <w:szCs w:val="20"/>
              </w:rPr>
              <w:t>?</w:t>
            </w:r>
          </w:p>
        </w:tc>
      </w:tr>
      <w:tr w:rsidR="007A00CD" w:rsidRPr="00194CD9" w14:paraId="691F45D3" w14:textId="77777777" w:rsidTr="008265C7">
        <w:trPr>
          <w:gridAfter w:val="1"/>
          <w:wAfter w:w="8" w:type="dxa"/>
          <w:cantSplit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256326BB" w14:textId="77777777" w:rsidR="006D4E21" w:rsidRDefault="00A06730" w:rsidP="00A853EA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7FF0BEC1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oahs Ark Vet</w:t>
            </w:r>
          </w:p>
          <w:p w14:paraId="1B085522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2 Water Avenue</w:t>
            </w:r>
          </w:p>
          <w:p w14:paraId="4979E2BF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uncorn</w:t>
            </w:r>
          </w:p>
          <w:p w14:paraId="041AFB68" w14:textId="77777777" w:rsidR="00A06730" w:rsidRDefault="00A06730" w:rsidP="00A853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outh Africa</w:t>
            </w:r>
          </w:p>
          <w:p w14:paraId="4F6AC67A" w14:textId="08F072A8" w:rsidR="00A06730" w:rsidRPr="00293B1D" w:rsidRDefault="001C5477" w:rsidP="00A853EA">
            <w:pPr>
              <w:rPr>
                <w:rFonts w:cs="Arial"/>
                <w:color w:val="808080" w:themeColor="background1" w:themeShade="80"/>
                <w:szCs w:val="20"/>
              </w:rPr>
            </w:pPr>
            <w:r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</w:tc>
        <w:tc>
          <w:tcPr>
            <w:tcW w:w="1061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52C8F1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4E4D242A" w14:textId="454223E6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22/2/19</w:t>
            </w:r>
          </w:p>
        </w:tc>
        <w:tc>
          <w:tcPr>
            <w:tcW w:w="1058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039D70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0071440A" w14:textId="7AACDE94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23/4/21</w:t>
            </w:r>
          </w:p>
        </w:tc>
        <w:tc>
          <w:tcPr>
            <w:tcW w:w="124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5C4477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144BF2E0" w14:textId="6667149D" w:rsidR="00A06730" w:rsidRPr="002817EC" w:rsidRDefault="00A06730" w:rsidP="006D4E21">
            <w:pPr>
              <w:rPr>
                <w:rFonts w:cs="Arial"/>
                <w:b/>
                <w:spacing w:val="-2"/>
                <w:szCs w:val="20"/>
              </w:rPr>
            </w:pPr>
            <w:r w:rsidRPr="008265C7">
              <w:rPr>
                <w:rFonts w:cs="Arial"/>
                <w:szCs w:val="20"/>
              </w:rPr>
              <w:t>45</w:t>
            </w:r>
          </w:p>
        </w:tc>
        <w:tc>
          <w:tcPr>
            <w:tcW w:w="45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D46354B" w14:textId="77777777" w:rsidR="006D4E21" w:rsidRDefault="00A06730" w:rsidP="006D4E21">
            <w:pPr>
              <w:rPr>
                <w:rFonts w:cs="Arial"/>
                <w:color w:val="808080" w:themeColor="background1" w:themeShade="80"/>
                <w:szCs w:val="20"/>
              </w:rPr>
            </w:pPr>
            <w:r w:rsidRPr="00A06730">
              <w:rPr>
                <w:rFonts w:cs="Arial"/>
                <w:color w:val="808080" w:themeColor="background1" w:themeShade="80"/>
                <w:szCs w:val="20"/>
              </w:rPr>
              <w:t>Example</w:t>
            </w:r>
          </w:p>
          <w:p w14:paraId="4B294F5E" w14:textId="77777777" w:rsidR="00A06730" w:rsidRPr="008265C7" w:rsidRDefault="00A06730" w:rsidP="006D4E21">
            <w:pPr>
              <w:rPr>
                <w:rFonts w:cs="Arial"/>
                <w:szCs w:val="20"/>
              </w:rPr>
            </w:pPr>
            <w:r w:rsidRPr="008265C7">
              <w:rPr>
                <w:rFonts w:cs="Arial"/>
                <w:szCs w:val="20"/>
              </w:rPr>
              <w:t>Veterinary Nurse</w:t>
            </w:r>
          </w:p>
          <w:p w14:paraId="2C7E0144" w14:textId="77777777" w:rsidR="00A06730" w:rsidRDefault="00A06730" w:rsidP="006D4E21">
            <w:pPr>
              <w:rPr>
                <w:rFonts w:cs="Arial"/>
                <w:szCs w:val="20"/>
              </w:rPr>
            </w:pPr>
            <w:r w:rsidRPr="008265C7">
              <w:rPr>
                <w:rFonts w:cs="Arial"/>
                <w:szCs w:val="20"/>
              </w:rPr>
              <w:t>General nurse duties including patient care and assisting in surgery.</w:t>
            </w:r>
          </w:p>
          <w:p w14:paraId="0E4CC35A" w14:textId="77777777" w:rsidR="001C5477" w:rsidRDefault="001C5477" w:rsidP="001C5477">
            <w:pPr>
              <w:rPr>
                <w:rFonts w:cs="Arial"/>
                <w:szCs w:val="20"/>
              </w:rPr>
            </w:pPr>
          </w:p>
          <w:p w14:paraId="40B13A8A" w14:textId="02E70F4A" w:rsidR="001C5477" w:rsidRPr="001C5477" w:rsidRDefault="001C5477" w:rsidP="001C5477">
            <w:pPr>
              <w:rPr>
                <w:rFonts w:cs="Arial"/>
                <w:szCs w:val="20"/>
              </w:rPr>
            </w:pPr>
          </w:p>
        </w:tc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BFBFBF" w:themeFill="background1" w:themeFillShade="BF"/>
          </w:tcPr>
          <w:p w14:paraId="6A1FAA31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BD10B17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BFBFBF" w:themeFill="background1" w:themeFillShade="BF"/>
          </w:tcPr>
          <w:p w14:paraId="7DA363C4" w14:textId="53872930" w:rsidR="006D4E21" w:rsidRPr="002817EC" w:rsidRDefault="00C632BC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1559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0037646C" w14:textId="5411BB1B" w:rsidR="006D4E21" w:rsidRPr="002817EC" w:rsidRDefault="00C632BC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86222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5C7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☒</w:t>
                </w:r>
              </w:sdtContent>
            </w:sdt>
          </w:p>
          <w:p w14:paraId="68142D6B" w14:textId="77777777" w:rsidR="006D4E21" w:rsidRPr="002817EC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A441A1" w:rsidRPr="00194CD9" w14:paraId="517218E0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-1895725496"/>
              <w:placeholder>
                <w:docPart w:val="C42DE0AABE934830ABF562736B8D094A"/>
              </w:placeholder>
              <w:showingPlcHdr/>
              <w:text/>
            </w:sdtPr>
            <w:sdtEndPr/>
            <w:sdtContent>
              <w:p w14:paraId="13C4CC9D" w14:textId="750FE248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7FEA66B1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450C45F4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861970907"/>
            <w:placeholder>
              <w:docPart w:val="782A4B72E9984CF7A0DD33EE0DB2474F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02E48CA4" w14:textId="1F1FD35E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414678032"/>
            <w:placeholder>
              <w:docPart w:val="0399580C861E463796DB1B10C5A80E02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4F431BE" w14:textId="2EC04F9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744025141"/>
            <w:placeholder>
              <w:docPart w:val="2A37D25740474CBA81E6C13A62499DBC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77250869" w14:textId="34085ABC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454935082"/>
            <w:placeholder>
              <w:docPart w:val="EC00A469CA2A4F2CBBFEC0FB7806E80A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2C09270" w14:textId="2E82509D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0123ED3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10BEBAEA" w14:textId="5A4F4013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D59F97D" w14:textId="76D891E8" w:rsidR="00A441A1" w:rsidRPr="002817EC" w:rsidRDefault="00C632BC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158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C4F484" w14:textId="534C1A85" w:rsidR="00A441A1" w:rsidRPr="002817EC" w:rsidRDefault="00C632BC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744866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0156FE3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52B6489E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514274716"/>
              <w:placeholder>
                <w:docPart w:val="7B18C5FFB4CF49D081D8E3BD6192B9EA"/>
              </w:placeholder>
              <w:showingPlcHdr/>
              <w:text/>
            </w:sdtPr>
            <w:sdtEndPr/>
            <w:sdtContent>
              <w:p w14:paraId="3DDAF542" w14:textId="2C4C6E3F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13FFB12F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13B4D317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42758927"/>
            <w:placeholder>
              <w:docPart w:val="E257F27C6E0B4411A3B8EF765D2A120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B12E3E9" w14:textId="6BC7205B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602985840"/>
            <w:placeholder>
              <w:docPart w:val="4D104937C3984D5681805D506C34ABE4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3EBE3138" w14:textId="680FABD3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580064215"/>
            <w:placeholder>
              <w:docPart w:val="0BAB8EEBDF1F4236A07D697678358F59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1730770" w14:textId="115578F8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192412733"/>
            <w:placeholder>
              <w:docPart w:val="EBE0800414EA484ABFEF8BBDC800E94D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4F12236" w14:textId="0F683424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106A6FC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1BA593E" w14:textId="5E4E2CBB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816F82B" w14:textId="4F44FE73" w:rsidR="00A441A1" w:rsidRPr="002817EC" w:rsidRDefault="00C632BC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207534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43B7B97" w14:textId="3BE92A9E" w:rsidR="00A441A1" w:rsidRPr="002817EC" w:rsidRDefault="00C632BC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5843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4FE8162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40DA303F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-361128836"/>
              <w:placeholder>
                <w:docPart w:val="E915D82B73894254868013D34A05F7DA"/>
              </w:placeholder>
              <w:showingPlcHdr/>
              <w:text/>
            </w:sdtPr>
            <w:sdtEndPr/>
            <w:sdtContent>
              <w:p w14:paraId="138145A4" w14:textId="323BDA0C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61596F5B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11079080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742094165"/>
            <w:placeholder>
              <w:docPart w:val="5A8F764AF8514E1AA09B7B93A3BA8EA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A3F44C8" w14:textId="30C2627E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269779133"/>
            <w:placeholder>
              <w:docPart w:val="8248640F208A4433BE94D241C65BFDCD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83E9509" w14:textId="5F1E7B0A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686867665"/>
            <w:placeholder>
              <w:docPart w:val="F929D02F7BD14C28AFFCA5AE328F4502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33E82EB8" w14:textId="2BC8EDE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504286041"/>
            <w:placeholder>
              <w:docPart w:val="2FFB9E79055545379A35E92129A789A1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D552860" w14:textId="1EA539F9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3AF6E5BC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6FADB6A" w14:textId="2CD83258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D1013A9" w14:textId="175C7358" w:rsidR="00A441A1" w:rsidRPr="002817EC" w:rsidRDefault="00C632BC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933019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CCF3559" w14:textId="7274C6D7" w:rsidR="00A441A1" w:rsidRPr="002817EC" w:rsidRDefault="00C632BC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42414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0C06B1F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A441A1" w:rsidRPr="00194CD9" w14:paraId="73077523" w14:textId="77777777" w:rsidTr="00293B1D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726108011"/>
              <w:placeholder>
                <w:docPart w:val="BCD8CE0C27344B609AB58F687D966704"/>
              </w:placeholder>
              <w:showingPlcHdr/>
              <w:text/>
            </w:sdtPr>
            <w:sdtEndPr/>
            <w:sdtContent>
              <w:p w14:paraId="019D3344" w14:textId="060818DB" w:rsidR="00A441A1" w:rsidRPr="002817EC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6C473CD" w14:textId="77777777" w:rsidR="00A441A1" w:rsidRPr="002817EC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  <w:p w14:paraId="4C8BECE0" w14:textId="77777777" w:rsidR="00A441A1" w:rsidRDefault="00A441A1" w:rsidP="00A441A1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917967575"/>
            <w:placeholder>
              <w:docPart w:val="0BF1A098E8F24BC392D86DE35D875824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F0B1BD4" w14:textId="28D60DD9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650672565"/>
            <w:placeholder>
              <w:docPart w:val="6CB825EB54454AE5B9C0CFFDF65B3466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8374E4F" w14:textId="6EF7CB8B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348173964"/>
            <w:placeholder>
              <w:docPart w:val="E1F8DE22E23F41E9AF23C8E2D2A3BF36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CC412AD" w14:textId="7E5D46E1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944348931"/>
            <w:placeholder>
              <w:docPart w:val="FA4FC3DFE1A54D11BB1FD9D816B26AA2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690D58DA" w14:textId="2AF0BFEA" w:rsidR="00A441A1" w:rsidRDefault="00A441A1" w:rsidP="00A441A1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6F13D132" w14:textId="77777777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0169383" w14:textId="664D4FDE" w:rsidR="00A441A1" w:rsidRPr="002817EC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</w:tcBorders>
            <w:shd w:val="clear" w:color="auto" w:fill="FFFFFF" w:themeFill="background1"/>
          </w:tcPr>
          <w:p w14:paraId="3EFDD649" w14:textId="1EBF9EBC" w:rsidR="00A441A1" w:rsidRPr="002817EC" w:rsidRDefault="00C632BC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70571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A441A1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B1271CF" w14:textId="2CEED7E6" w:rsidR="00A441A1" w:rsidRPr="002817EC" w:rsidRDefault="00C632BC" w:rsidP="00A441A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10661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1A1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D25ED25" w14:textId="77777777" w:rsidR="00A441A1" w:rsidRDefault="00A441A1" w:rsidP="00A441A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  <w:tr w:rsidR="00293B1D" w:rsidRPr="00194CD9" w14:paraId="02EE07AD" w14:textId="77777777" w:rsidTr="002432F1">
        <w:trPr>
          <w:gridAfter w:val="1"/>
          <w:wAfter w:w="8" w:type="dxa"/>
          <w:trHeight w:val="1389"/>
        </w:trPr>
        <w:tc>
          <w:tcPr>
            <w:tcW w:w="2578" w:type="dxa"/>
            <w:tcBorders>
              <w:right w:val="single" w:sz="4" w:space="0" w:color="auto"/>
            </w:tcBorders>
            <w:shd w:val="clear" w:color="auto" w:fill="FFFFFF" w:themeFill="background1"/>
          </w:tcPr>
          <w:sdt>
            <w:sdtPr>
              <w:rPr>
                <w:rFonts w:cs="Arial"/>
                <w:b/>
                <w:spacing w:val="-2"/>
                <w:szCs w:val="20"/>
              </w:rPr>
              <w:id w:val="797101006"/>
              <w:placeholder>
                <w:docPart w:val="F1D18260E1E44BA8A9181CC6DD45C671"/>
              </w:placeholder>
              <w:showingPlcHdr/>
              <w:text/>
            </w:sdtPr>
            <w:sdtEndPr/>
            <w:sdtContent>
              <w:p w14:paraId="7B29686B" w14:textId="77777777" w:rsidR="00293B1D" w:rsidRPr="002817EC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7E97D5DE" w14:textId="77777777" w:rsidR="00293B1D" w:rsidRPr="002817EC" w:rsidRDefault="00293B1D" w:rsidP="00293B1D">
            <w:pPr>
              <w:rPr>
                <w:rFonts w:cs="Arial"/>
                <w:b/>
                <w:spacing w:val="-2"/>
                <w:szCs w:val="20"/>
              </w:rPr>
            </w:pPr>
          </w:p>
          <w:p w14:paraId="542B4FAF" w14:textId="77777777" w:rsidR="00293B1D" w:rsidRDefault="00293B1D" w:rsidP="00293B1D">
            <w:pPr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57122231"/>
            <w:placeholder>
              <w:docPart w:val="410FFE8D4B5C47DCBF485FCAA1A5FC8D"/>
            </w:placeholder>
            <w:showingPlcHdr/>
            <w:text/>
          </w:sdtPr>
          <w:sdtEndPr/>
          <w:sdtContent>
            <w:tc>
              <w:tcPr>
                <w:tcW w:w="106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C9CC5F7" w14:textId="7DE62982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642255638"/>
            <w:placeholder>
              <w:docPart w:val="FB7D5B569F1F45CC8C1D2CDC1CDDD0A6"/>
            </w:placeholder>
            <w:showingPlcHdr/>
            <w:text/>
          </w:sdtPr>
          <w:sdtEndPr/>
          <w:sdtContent>
            <w:tc>
              <w:tcPr>
                <w:tcW w:w="1058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456362F5" w14:textId="5BA4CDB0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-1515916360"/>
            <w:placeholder>
              <w:docPart w:val="8DD21302658F4299840DD3D0BD1F1C53"/>
            </w:placeholder>
            <w:showingPlcHdr/>
            <w:text/>
          </w:sdtPr>
          <w:sdtEndPr/>
          <w:sdtContent>
            <w:tc>
              <w:tcPr>
                <w:tcW w:w="124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0D81CC2" w14:textId="1B7571CE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pacing w:val="-2"/>
              <w:szCs w:val="20"/>
            </w:rPr>
            <w:id w:val="1226184513"/>
            <w:placeholder>
              <w:docPart w:val="A7A329F1D4154973B72E17FD34CD5E09"/>
            </w:placeholder>
            <w:showingPlcHdr/>
            <w:text/>
          </w:sdtPr>
          <w:sdtEndPr/>
          <w:sdtContent>
            <w:tc>
              <w:tcPr>
                <w:tcW w:w="4535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4DD40A74" w14:textId="71368269" w:rsidR="00293B1D" w:rsidRDefault="00293B1D" w:rsidP="00293B1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200" w:type="dxa"/>
            <w:tcBorders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 w:themeFill="background1"/>
          </w:tcPr>
          <w:p w14:paraId="2A85C447" w14:textId="77777777" w:rsidR="00293B1D" w:rsidRPr="002817EC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AA1E506" w14:textId="68C7B141" w:rsidR="00293B1D" w:rsidRPr="002817EC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1200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4FE8062B" w14:textId="77777777" w:rsidR="00293B1D" w:rsidRPr="002817EC" w:rsidRDefault="00C632BC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732344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3B1D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93B1D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3418D9E" w14:textId="77777777" w:rsidR="00293B1D" w:rsidRPr="002817EC" w:rsidRDefault="00C632BC" w:rsidP="00293B1D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0340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3B1D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FDBEBB4" w14:textId="77777777" w:rsidR="00293B1D" w:rsidRDefault="00293B1D" w:rsidP="00293B1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</w:tr>
    </w:tbl>
    <w:p w14:paraId="670909D1" w14:textId="77777777" w:rsidR="00754597" w:rsidRPr="00194CD9" w:rsidRDefault="00754597" w:rsidP="00762ABD">
      <w:pPr>
        <w:rPr>
          <w:rFonts w:cs="Arial"/>
          <w:szCs w:val="20"/>
        </w:rPr>
        <w:sectPr w:rsidR="00754597" w:rsidRPr="00194CD9" w:rsidSect="0044776E">
          <w:pgSz w:w="16838" w:h="11906" w:orient="landscape"/>
          <w:pgMar w:top="1418" w:right="992" w:bottom="1418" w:left="1559" w:header="454" w:footer="0" w:gutter="0"/>
          <w:cols w:space="720"/>
          <w:noEndnote/>
          <w:docGrid w:linePitch="360"/>
        </w:sectPr>
      </w:pPr>
    </w:p>
    <w:p w14:paraId="60CA90FB" w14:textId="77777777" w:rsidR="005B687B" w:rsidRPr="00194CD9" w:rsidRDefault="005B687B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73"/>
        <w:gridCol w:w="802"/>
        <w:gridCol w:w="802"/>
        <w:gridCol w:w="2930"/>
        <w:gridCol w:w="555"/>
        <w:gridCol w:w="452"/>
      </w:tblGrid>
      <w:tr w:rsidR="00D37318" w:rsidRPr="00194CD9" w14:paraId="7A89A7BF" w14:textId="77777777" w:rsidTr="008842C7">
        <w:trPr>
          <w:trHeight w:val="567"/>
        </w:trPr>
        <w:tc>
          <w:tcPr>
            <w:tcW w:w="9214" w:type="dxa"/>
            <w:gridSpan w:val="6"/>
            <w:shd w:val="clear" w:color="auto" w:fill="007DB1"/>
          </w:tcPr>
          <w:p w14:paraId="5628E944" w14:textId="77777777" w:rsidR="00D37318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>6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 – Assessment and </w:t>
            </w:r>
            <w:r w:rsidR="00F833F5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Examinations</w:t>
            </w:r>
          </w:p>
        </w:tc>
      </w:tr>
      <w:tr w:rsidR="00910920" w:rsidRPr="00194CD9" w14:paraId="2C25BEAD" w14:textId="77777777" w:rsidTr="006D4E21">
        <w:trPr>
          <w:trHeight w:val="1530"/>
        </w:trPr>
        <w:tc>
          <w:tcPr>
            <w:tcW w:w="367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4D7F4"/>
          </w:tcPr>
          <w:p w14:paraId="0779FA88" w14:textId="30877DBE" w:rsidR="008C251C" w:rsidRDefault="008C251C" w:rsidP="008C251C">
            <w:pPr>
              <w:rPr>
                <w:szCs w:val="22"/>
              </w:rPr>
            </w:pPr>
            <w:r>
              <w:rPr>
                <w:rFonts w:cs="Arial"/>
                <w:spacing w:val="-2"/>
                <w:szCs w:val="20"/>
              </w:rPr>
              <w:t xml:space="preserve">Which section(s) of your qualification were assessed using written examinations? </w:t>
            </w:r>
          </w:p>
          <w:p w14:paraId="28986BF8" w14:textId="58EFB1F9" w:rsidR="00910920" w:rsidRPr="00194CD9" w:rsidRDefault="008C251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i/>
                <w:spacing w:val="-2"/>
                <w:szCs w:val="20"/>
              </w:rPr>
              <w:t xml:space="preserve">Please provide </w:t>
            </w:r>
            <w:proofErr w:type="gramStart"/>
            <w:r>
              <w:rPr>
                <w:rFonts w:cs="Arial"/>
                <w:i/>
                <w:spacing w:val="-2"/>
                <w:szCs w:val="20"/>
              </w:rPr>
              <w:t>details</w:t>
            </w:r>
            <w:proofErr w:type="gramEnd"/>
          </w:p>
          <w:p w14:paraId="7A72E195" w14:textId="77777777" w:rsidR="0094129C" w:rsidRPr="00194CD9" w:rsidRDefault="0094129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541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cs="Arial"/>
                <w:b/>
                <w:spacing w:val="-2"/>
                <w:szCs w:val="20"/>
              </w:rPr>
              <w:id w:val="-1038586061"/>
              <w:placeholder>
                <w:docPart w:val="8C68446A6650406FB9402F5424088C61"/>
              </w:placeholder>
              <w:showingPlcHdr/>
              <w:text/>
            </w:sdtPr>
            <w:sdtEndPr/>
            <w:sdtContent>
              <w:p w14:paraId="2444FED3" w14:textId="769127C1" w:rsidR="00910920" w:rsidRPr="002817EC" w:rsidRDefault="00914DDF" w:rsidP="00762AB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5F0BB80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7F55BE9D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177E982E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6EA0DC06" w14:textId="77777777" w:rsidR="00910920" w:rsidRPr="002817EC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910920" w:rsidRPr="00194CD9" w14:paraId="0A7CF47C" w14:textId="77777777" w:rsidTr="006D4E21">
        <w:trPr>
          <w:trHeight w:val="1603"/>
        </w:trPr>
        <w:tc>
          <w:tcPr>
            <w:tcW w:w="3673" w:type="dxa"/>
            <w:tcBorders>
              <w:top w:val="single" w:sz="4" w:space="0" w:color="auto"/>
              <w:right w:val="single" w:sz="4" w:space="0" w:color="auto"/>
            </w:tcBorders>
            <w:shd w:val="clear" w:color="auto" w:fill="A4D7F4"/>
          </w:tcPr>
          <w:p w14:paraId="08F3759A" w14:textId="0D1F6916" w:rsidR="008C251C" w:rsidRDefault="008C251C" w:rsidP="008C251C">
            <w:pPr>
              <w:tabs>
                <w:tab w:val="left" w:pos="-720"/>
                <w:tab w:val="left" w:pos="0"/>
              </w:tabs>
              <w:suppressAutoHyphens/>
              <w:rPr>
                <w:rFonts w:asciiTheme="minorHAnsi" w:hAnsiTheme="minorHAnsi"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 xml:space="preserve">Which section(s) of your qualification were assessed using practical examinations? </w:t>
            </w:r>
          </w:p>
          <w:p w14:paraId="79F346B1" w14:textId="77777777" w:rsidR="008C251C" w:rsidRPr="00194CD9" w:rsidRDefault="008C251C" w:rsidP="008C25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i/>
                <w:spacing w:val="-2"/>
                <w:szCs w:val="20"/>
              </w:rPr>
              <w:t xml:space="preserve">Please provide </w:t>
            </w:r>
            <w:proofErr w:type="gramStart"/>
            <w:r>
              <w:rPr>
                <w:rFonts w:cs="Arial"/>
                <w:i/>
                <w:spacing w:val="-2"/>
                <w:szCs w:val="20"/>
              </w:rPr>
              <w:t>details</w:t>
            </w:r>
            <w:proofErr w:type="gramEnd"/>
          </w:p>
          <w:p w14:paraId="5AA6822F" w14:textId="3380F134" w:rsidR="00910920" w:rsidRPr="00194CD9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541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sdt>
            <w:sdtPr>
              <w:rPr>
                <w:rFonts w:cs="Arial"/>
                <w:b/>
                <w:spacing w:val="-2"/>
                <w:szCs w:val="20"/>
              </w:rPr>
              <w:id w:val="1140541847"/>
              <w:placeholder>
                <w:docPart w:val="05854C70A7AC484F909BE1CF5C83CC24"/>
              </w:placeholder>
              <w:showingPlcHdr/>
              <w:text/>
            </w:sdtPr>
            <w:sdtEndPr/>
            <w:sdtContent>
              <w:p w14:paraId="40DD3CAA" w14:textId="6A37C6E0" w:rsidR="00910920" w:rsidRPr="002817EC" w:rsidRDefault="00914DDF" w:rsidP="00762ABD">
                <w:pPr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  <w:p w14:paraId="026D0C58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2C7F437E" w14:textId="77777777" w:rsidR="00910920" w:rsidRPr="002817EC" w:rsidRDefault="00910920" w:rsidP="00762ABD">
            <w:pPr>
              <w:rPr>
                <w:rFonts w:cs="Arial"/>
                <w:b/>
                <w:spacing w:val="-2"/>
                <w:szCs w:val="20"/>
              </w:rPr>
            </w:pPr>
          </w:p>
          <w:p w14:paraId="294D031B" w14:textId="77777777" w:rsidR="00910920" w:rsidRPr="002817EC" w:rsidRDefault="0091092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6D4E21" w:rsidRPr="00194CD9" w14:paraId="648FC058" w14:textId="77777777" w:rsidTr="006D4E21">
        <w:trPr>
          <w:trHeight w:val="1200"/>
        </w:trPr>
        <w:tc>
          <w:tcPr>
            <w:tcW w:w="3673" w:type="dxa"/>
            <w:shd w:val="clear" w:color="auto" w:fill="A4D7F4"/>
          </w:tcPr>
          <w:p w14:paraId="76BBEC12" w14:textId="77777777" w:rsidR="006D4E21" w:rsidRPr="00194CD9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If you spent time in a veterinary practice during your training, were you assessed to ensure that you undertook practical skills correctly?</w:t>
            </w:r>
          </w:p>
          <w:p w14:paraId="225C6321" w14:textId="77777777" w:rsidR="006D4E21" w:rsidRPr="00194CD9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802" w:type="dxa"/>
            <w:tcBorders>
              <w:right w:val="nil"/>
            </w:tcBorders>
          </w:tcPr>
          <w:p w14:paraId="4D53B4BE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1F49A901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802" w:type="dxa"/>
            <w:tcBorders>
              <w:left w:val="nil"/>
              <w:right w:val="single" w:sz="4" w:space="0" w:color="auto"/>
            </w:tcBorders>
          </w:tcPr>
          <w:p w14:paraId="67E545E1" w14:textId="5AD0CAC2" w:rsidR="006D4E21" w:rsidRPr="00611315" w:rsidRDefault="00C632BC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93157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1B6C39E" w14:textId="361F2C5B" w:rsidR="006D4E21" w:rsidRPr="00611315" w:rsidRDefault="00C632BC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65484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B7B8068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29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4D7F4"/>
          </w:tcPr>
          <w:p w14:paraId="0BF9E0DD" w14:textId="77777777" w:rsidR="006D4E21" w:rsidRPr="00483F1D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483F1D">
              <w:rPr>
                <w:rFonts w:cs="Arial"/>
                <w:spacing w:val="-2"/>
                <w:szCs w:val="20"/>
              </w:rPr>
              <w:t>Was this documented (please provide evidence):</w:t>
            </w:r>
          </w:p>
        </w:tc>
        <w:tc>
          <w:tcPr>
            <w:tcW w:w="555" w:type="dxa"/>
            <w:tcBorders>
              <w:left w:val="single" w:sz="4" w:space="0" w:color="auto"/>
              <w:right w:val="nil"/>
            </w:tcBorders>
          </w:tcPr>
          <w:p w14:paraId="0C3431EA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496B9741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2" w:type="dxa"/>
            <w:tcBorders>
              <w:left w:val="nil"/>
            </w:tcBorders>
          </w:tcPr>
          <w:p w14:paraId="3F9669C3" w14:textId="5FC37E7B" w:rsidR="006D4E21" w:rsidRPr="00611315" w:rsidRDefault="00C632BC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15248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D4E21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8642CD1" w14:textId="46B64263" w:rsidR="006D4E21" w:rsidRPr="00611315" w:rsidRDefault="00C632BC" w:rsidP="006D4E21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31869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E21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61812A4" w14:textId="77777777" w:rsidR="006D4E21" w:rsidRPr="00611315" w:rsidRDefault="006D4E21" w:rsidP="006D4E2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79D2D498" w14:textId="77777777" w:rsidR="008832A0" w:rsidRPr="00194CD9" w:rsidRDefault="008832A0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27"/>
        <w:gridCol w:w="980"/>
        <w:gridCol w:w="4507"/>
      </w:tblGrid>
      <w:tr w:rsidR="00712BB4" w:rsidRPr="00194CD9" w14:paraId="3F5F63CF" w14:textId="77777777" w:rsidTr="008842C7">
        <w:trPr>
          <w:trHeight w:val="556"/>
        </w:trPr>
        <w:tc>
          <w:tcPr>
            <w:tcW w:w="9214" w:type="dxa"/>
            <w:gridSpan w:val="3"/>
            <w:shd w:val="clear" w:color="auto" w:fill="007DB1"/>
          </w:tcPr>
          <w:p w14:paraId="2832C940" w14:textId="77777777" w:rsidR="00712BB4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Section </w:t>
            </w:r>
            <w:r w:rsidR="00FA4ADE">
              <w:rPr>
                <w:rFonts w:cs="Arial"/>
                <w:b/>
                <w:color w:val="FFFFFF" w:themeColor="background1"/>
                <w:spacing w:val="-2"/>
                <w:szCs w:val="20"/>
              </w:rPr>
              <w:t>7</w:t>
            </w:r>
            <w:r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 xml:space="preserve"> - </w:t>
            </w:r>
            <w:r w:rsidR="006C00B9" w:rsidRPr="00194CD9">
              <w:rPr>
                <w:rFonts w:cs="Arial"/>
                <w:b/>
                <w:color w:val="FFFFFF" w:themeColor="background1"/>
                <w:spacing w:val="-2"/>
                <w:szCs w:val="20"/>
              </w:rPr>
              <w:t>English Language skills</w:t>
            </w:r>
          </w:p>
        </w:tc>
      </w:tr>
      <w:tr w:rsidR="00216C1C" w:rsidRPr="00194CD9" w14:paraId="64BE244F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4984C195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Was your veterinary nursing qualification taught in English?</w:t>
            </w:r>
          </w:p>
          <w:p w14:paraId="0503529D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6B85109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6AD9B270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3C9F6734" w14:textId="7D06940E" w:rsidR="00216C1C" w:rsidRPr="00611315" w:rsidRDefault="00C632B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89958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4A46FAC0" w14:textId="7328E486" w:rsidR="00216C1C" w:rsidRPr="00611315" w:rsidRDefault="00C632BC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383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00E6ED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3A9D0018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6D83E97A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Do you have another qualification that confirms your competence in English language?</w:t>
            </w:r>
          </w:p>
          <w:p w14:paraId="78A0D40B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4CF3AB66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3B033635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0543540B" w14:textId="602537B2" w:rsidR="00216C1C" w:rsidRPr="00611315" w:rsidRDefault="00C632B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235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02FBD3BC" w14:textId="03F31777" w:rsidR="00216C1C" w:rsidRPr="00611315" w:rsidRDefault="00C632BC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41046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1F68D72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43BC2923" w14:textId="77777777" w:rsidTr="00216C1C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3419739C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an you demonstrate professional experience of working in the UK or an </w:t>
            </w:r>
            <w:proofErr w:type="gramStart"/>
            <w:r w:rsidRPr="00194CD9">
              <w:rPr>
                <w:rFonts w:cs="Arial"/>
                <w:spacing w:val="-2"/>
                <w:szCs w:val="20"/>
              </w:rPr>
              <w:t>English speaking</w:t>
            </w:r>
            <w:proofErr w:type="gramEnd"/>
            <w:r w:rsidRPr="00194CD9">
              <w:rPr>
                <w:rFonts w:cs="Arial"/>
                <w:spacing w:val="-2"/>
                <w:szCs w:val="20"/>
              </w:rPr>
              <w:t xml:space="preserve"> role?</w:t>
            </w:r>
          </w:p>
          <w:p w14:paraId="4F74E7CF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52EDDC9F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0A35933C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  <w:bottom w:val="single" w:sz="4" w:space="0" w:color="000000"/>
            </w:tcBorders>
          </w:tcPr>
          <w:p w14:paraId="445E259C" w14:textId="2C2CF203" w:rsidR="00216C1C" w:rsidRPr="00611315" w:rsidRDefault="00C632B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4186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6AD5B014" w14:textId="486554AB" w:rsidR="00216C1C" w:rsidRPr="00611315" w:rsidRDefault="00C632BC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5204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2D0EA60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  <w:tr w:rsidR="00216C1C" w:rsidRPr="00194CD9" w14:paraId="1762FD02" w14:textId="77777777" w:rsidTr="00216C1C">
        <w:trPr>
          <w:trHeight w:val="1058"/>
        </w:trPr>
        <w:tc>
          <w:tcPr>
            <w:tcW w:w="3727" w:type="dxa"/>
            <w:shd w:val="clear" w:color="auto" w:fill="A4D7F4"/>
            <w:vAlign w:val="center"/>
          </w:tcPr>
          <w:p w14:paraId="2482E966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Do you feel your English language skills are sufficient to practise veterinary surgery in the UK?</w:t>
            </w:r>
          </w:p>
          <w:p w14:paraId="4D40C50C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If yes, please explain why (you may provide documentation to support this)</w:t>
            </w:r>
          </w:p>
          <w:p w14:paraId="48D432C7" w14:textId="77777777" w:rsidR="00216C1C" w:rsidRPr="00194CD9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980" w:type="dxa"/>
            <w:tcBorders>
              <w:right w:val="nil"/>
            </w:tcBorders>
          </w:tcPr>
          <w:p w14:paraId="0FACD8D5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Yes</w:t>
            </w:r>
          </w:p>
          <w:p w14:paraId="7507235D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611315">
              <w:rPr>
                <w:rFonts w:cs="Arial"/>
                <w:spacing w:val="-2"/>
                <w:szCs w:val="20"/>
              </w:rPr>
              <w:t>No</w:t>
            </w:r>
            <w:r>
              <w:rPr>
                <w:rFonts w:cs="Arial"/>
                <w:spacing w:val="-2"/>
                <w:szCs w:val="20"/>
              </w:rPr>
              <w:t xml:space="preserve">                </w:t>
            </w:r>
          </w:p>
        </w:tc>
        <w:tc>
          <w:tcPr>
            <w:tcW w:w="4507" w:type="dxa"/>
            <w:tcBorders>
              <w:left w:val="nil"/>
            </w:tcBorders>
          </w:tcPr>
          <w:p w14:paraId="2DE4ABA2" w14:textId="1F4FC29C" w:rsidR="00216C1C" w:rsidRPr="00611315" w:rsidRDefault="00C632B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0872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216C1C" w:rsidRPr="00611315">
              <w:rPr>
                <w:rFonts w:cs="Arial"/>
                <w:spacing w:val="-2"/>
                <w:szCs w:val="20"/>
              </w:rPr>
              <w:t xml:space="preserve"> </w:t>
            </w:r>
          </w:p>
          <w:p w14:paraId="389941A4" w14:textId="0CC8FED9" w:rsidR="00216C1C" w:rsidRPr="00611315" w:rsidRDefault="00C632BC" w:rsidP="00216C1C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6376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6C1C" w:rsidRPr="00611315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6A77F79C" w14:textId="77777777" w:rsidR="00216C1C" w:rsidRPr="00611315" w:rsidRDefault="00216C1C" w:rsidP="00216C1C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4B90E754" w14:textId="77777777" w:rsidR="00194CD9" w:rsidRPr="00194CD9" w:rsidRDefault="00194CD9" w:rsidP="00762ABD">
      <w:pPr>
        <w:rPr>
          <w:rFonts w:cs="Arial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27"/>
        <w:gridCol w:w="5487"/>
      </w:tblGrid>
      <w:tr w:rsidR="000457BF" w:rsidRPr="00194CD9" w14:paraId="63B2B36F" w14:textId="77777777" w:rsidTr="00507F2A">
        <w:trPr>
          <w:trHeight w:val="556"/>
        </w:trPr>
        <w:tc>
          <w:tcPr>
            <w:tcW w:w="9214" w:type="dxa"/>
            <w:gridSpan w:val="2"/>
            <w:shd w:val="clear" w:color="auto" w:fill="007DB1"/>
          </w:tcPr>
          <w:p w14:paraId="110764CC" w14:textId="66DA8D30" w:rsidR="000457BF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>8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597244" w:rsidRPr="00194CD9">
              <w:rPr>
                <w:rFonts w:cs="Arial"/>
                <w:b/>
                <w:color w:val="FFFFFF"/>
                <w:spacing w:val="-2"/>
                <w:szCs w:val="20"/>
              </w:rPr>
              <w:t>- Post</w:t>
            </w:r>
            <w:r w:rsidR="000457BF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qualification Continued Professional Development (CPD)</w:t>
            </w:r>
          </w:p>
        </w:tc>
      </w:tr>
      <w:tr w:rsidR="000457BF" w:rsidRPr="00194CD9" w14:paraId="5D714A76" w14:textId="77777777" w:rsidTr="00507F2A">
        <w:trPr>
          <w:trHeight w:val="556"/>
        </w:trPr>
        <w:tc>
          <w:tcPr>
            <w:tcW w:w="3727" w:type="dxa"/>
            <w:shd w:val="clear" w:color="auto" w:fill="A4D7F4"/>
            <w:vAlign w:val="center"/>
          </w:tcPr>
          <w:p w14:paraId="599A948C" w14:textId="77777777" w:rsidR="000457BF" w:rsidRPr="002817EC" w:rsidRDefault="000457BF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Please provide details of all post qualification CPD you have undertaken within the last 3 years</w:t>
            </w:r>
            <w:r w:rsidR="0094129C" w:rsidRPr="002817EC">
              <w:rPr>
                <w:rFonts w:cs="Arial"/>
                <w:spacing w:val="-2"/>
                <w:szCs w:val="20"/>
              </w:rPr>
              <w:t>.</w:t>
            </w:r>
          </w:p>
          <w:p w14:paraId="1A4195EE" w14:textId="77777777" w:rsidR="000F02F3" w:rsidRPr="002817EC" w:rsidRDefault="000F02F3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814376993"/>
            <w:placeholder>
              <w:docPart w:val="B7E28063ADFA491BB47D0CA10EE067AC"/>
            </w:placeholder>
            <w:showingPlcHdr/>
            <w:text/>
          </w:sdtPr>
          <w:sdtEndPr/>
          <w:sdtContent>
            <w:tc>
              <w:tcPr>
                <w:tcW w:w="5487" w:type="dxa"/>
              </w:tcPr>
              <w:p w14:paraId="6121817C" w14:textId="1EF601C7" w:rsidR="000457BF" w:rsidRPr="002817EC" w:rsidRDefault="00914DDF" w:rsidP="00CD33E5">
                <w:pPr>
                  <w:tabs>
                    <w:tab w:val="left" w:pos="-720"/>
                    <w:tab w:val="left" w:pos="0"/>
                  </w:tabs>
                  <w:suppressAutoHyphens/>
                  <w:jc w:val="both"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6F2DD2F" w14:textId="77777777" w:rsidR="002D44A9" w:rsidRPr="00194CD9" w:rsidRDefault="002D44A9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111"/>
        <w:gridCol w:w="638"/>
        <w:gridCol w:w="638"/>
        <w:gridCol w:w="3827"/>
      </w:tblGrid>
      <w:tr w:rsidR="004260F1" w:rsidRPr="00194CD9" w14:paraId="07F09E7C" w14:textId="77777777" w:rsidTr="008842C7">
        <w:trPr>
          <w:trHeight w:val="480"/>
        </w:trPr>
        <w:tc>
          <w:tcPr>
            <w:tcW w:w="9214" w:type="dxa"/>
            <w:gridSpan w:val="4"/>
            <w:shd w:val="clear" w:color="auto" w:fill="007DB1"/>
          </w:tcPr>
          <w:p w14:paraId="1E1C1B2F" w14:textId="77777777" w:rsidR="004260F1" w:rsidRPr="00194CD9" w:rsidRDefault="00C41AC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 xml:space="preserve">9 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-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Supporting documents and payment</w:t>
            </w:r>
            <w:r w:rsidR="00D25FC5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proofErr w:type="gramStart"/>
            <w:r w:rsidR="00D25FC5" w:rsidRPr="00194CD9">
              <w:rPr>
                <w:rFonts w:cs="Arial"/>
                <w:b/>
                <w:color w:val="FFFFFF"/>
                <w:spacing w:val="-2"/>
                <w:szCs w:val="20"/>
              </w:rPr>
              <w:t>checklist</w:t>
            </w:r>
            <w:proofErr w:type="gramEnd"/>
          </w:p>
          <w:p w14:paraId="374B9C03" w14:textId="77777777" w:rsidR="007E2C88" w:rsidRPr="00194CD9" w:rsidRDefault="007E2C88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 w:themeColor="background1"/>
                <w:spacing w:val="-2"/>
                <w:szCs w:val="20"/>
              </w:rPr>
            </w:pPr>
            <w:r w:rsidRPr="00194CD9">
              <w:rPr>
                <w:rFonts w:cs="Arial"/>
                <w:color w:val="FFFFFF" w:themeColor="background1"/>
                <w:spacing w:val="-2"/>
                <w:szCs w:val="20"/>
              </w:rPr>
              <w:t>*</w:t>
            </w:r>
            <w:r w:rsidRPr="00194CD9">
              <w:rPr>
                <w:rFonts w:cs="Arial"/>
                <w:i/>
                <w:color w:val="FFFFFF" w:themeColor="background1"/>
                <w:spacing w:val="-2"/>
                <w:szCs w:val="20"/>
              </w:rPr>
              <w:t>This should be a photocopy or scan.  You will be asked to produce original certificates when you apply for registration.</w:t>
            </w:r>
          </w:p>
          <w:p w14:paraId="6AACF2EF" w14:textId="77777777" w:rsidR="007E2C88" w:rsidRPr="00194CD9" w:rsidRDefault="007E2C88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</w:p>
        </w:tc>
      </w:tr>
      <w:tr w:rsidR="004260F1" w:rsidRPr="00194CD9" w14:paraId="5A58F807" w14:textId="77777777" w:rsidTr="008842C7">
        <w:trPr>
          <w:trHeight w:val="274"/>
        </w:trPr>
        <w:tc>
          <w:tcPr>
            <w:tcW w:w="9214" w:type="dxa"/>
            <w:gridSpan w:val="4"/>
            <w:shd w:val="clear" w:color="auto" w:fill="DCCE86"/>
          </w:tcPr>
          <w:p w14:paraId="34FC9E7D" w14:textId="77777777" w:rsidR="00F27A52" w:rsidRPr="00194CD9" w:rsidRDefault="0015035C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Please ensure you provide </w:t>
            </w:r>
            <w:r w:rsidR="004260F1" w:rsidRPr="00194CD9">
              <w:rPr>
                <w:rFonts w:cs="Arial"/>
                <w:b/>
                <w:spacing w:val="-2"/>
                <w:szCs w:val="20"/>
              </w:rPr>
              <w:t>the following documentation with your application:</w:t>
            </w:r>
          </w:p>
        </w:tc>
      </w:tr>
      <w:tr w:rsidR="00194CD9" w:rsidRPr="00194CD9" w14:paraId="2622AB22" w14:textId="77777777" w:rsidTr="007F433E">
        <w:tc>
          <w:tcPr>
            <w:tcW w:w="5387" w:type="dxa"/>
            <w:gridSpan w:val="3"/>
            <w:tcBorders>
              <w:right w:val="single" w:sz="4" w:space="0" w:color="auto"/>
            </w:tcBorders>
            <w:shd w:val="clear" w:color="auto" w:fill="DCCE86"/>
          </w:tcPr>
          <w:p w14:paraId="222FFD7C" w14:textId="6A56B2AB" w:rsidR="00194CD9" w:rsidRPr="00194CD9" w:rsidRDefault="00194CD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Documents </w:t>
            </w:r>
            <w:r w:rsidR="00F02DC4">
              <w:rPr>
                <w:rFonts w:cs="Arial"/>
                <w:b/>
                <w:spacing w:val="-2"/>
                <w:szCs w:val="20"/>
              </w:rPr>
              <w:t>sent</w:t>
            </w: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DCCE86"/>
          </w:tcPr>
          <w:p w14:paraId="261C48D4" w14:textId="77777777" w:rsidR="00194CD9" w:rsidRPr="00194CD9" w:rsidRDefault="00194CD9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Applicant’s comment</w:t>
            </w:r>
          </w:p>
        </w:tc>
      </w:tr>
      <w:tr w:rsidR="006551C0" w:rsidRPr="00194CD9" w14:paraId="1226EDB6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B0C0115" w14:textId="4F631CE2" w:rsidR="006551C0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Copy of your passport</w:t>
            </w:r>
            <w:r>
              <w:rPr>
                <w:rFonts w:cs="Arial"/>
                <w:spacing w:val="-2"/>
                <w:szCs w:val="20"/>
              </w:rPr>
              <w:t xml:space="preserve"> (cover and photo page)</w:t>
            </w:r>
          </w:p>
          <w:p w14:paraId="36925247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66B4ADB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D237DF5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55A42E5E" w14:textId="1AC4563A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88640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693AA7C" w14:textId="276558A3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210391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A0024D3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753856589"/>
            <w:placeholder>
              <w:docPart w:val="0FC6B871616A4FCC9B7A32F3BFFDA40D"/>
            </w:placeholder>
            <w:showingPlcHdr/>
            <w:text/>
          </w:sdtPr>
          <w:sdtEndPr/>
          <w:sdtContent>
            <w:tc>
              <w:tcPr>
                <w:tcW w:w="3827" w:type="dxa"/>
                <w:shd w:val="clear" w:color="auto" w:fill="auto"/>
              </w:tcPr>
              <w:p w14:paraId="32917AF6" w14:textId="2B4C79E2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60BBA989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7A7A1763" w14:textId="2857DABA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certificate of name change (e.g. marriage certificate) </w:t>
            </w:r>
            <w:r w:rsidRPr="00194CD9">
              <w:rPr>
                <w:rFonts w:cs="Arial"/>
                <w:i/>
                <w:spacing w:val="-2"/>
                <w:szCs w:val="20"/>
              </w:rPr>
              <w:t>if applicable</w:t>
            </w:r>
          </w:p>
          <w:p w14:paraId="38E01A9D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0869D760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F782549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1F3B5031" w14:textId="211A530A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71985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41802624" w14:textId="104240F2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768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6C4411B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51259637"/>
            <w:placeholder>
              <w:docPart w:val="4486437C6A7B42109EC34ECBFFB8093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A685CC5" w14:textId="00AD38A3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0DF95F93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A63E0E9" w14:textId="4D6ED621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your national veterinary nursing registration certificate </w:t>
            </w:r>
            <w:r w:rsidRPr="00194CD9">
              <w:rPr>
                <w:rFonts w:cs="Arial"/>
                <w:i/>
                <w:spacing w:val="-2"/>
                <w:szCs w:val="20"/>
              </w:rPr>
              <w:t>or other evidence</w:t>
            </w:r>
          </w:p>
          <w:p w14:paraId="04B812F4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4BBD8F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57FF3D1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28B98294" w14:textId="3C4A9F69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691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D31F96" w14:textId="0315C73E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69295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16FA3B3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1938179614"/>
            <w:placeholder>
              <w:docPart w:val="41D59631B72E40869E09EB338B65C2C6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2E7B437" w14:textId="12C4BB1B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916BA61" w14:textId="77777777" w:rsidTr="006551C0">
        <w:trPr>
          <w:trHeight w:hRule="exact" w:val="740"/>
        </w:trPr>
        <w:tc>
          <w:tcPr>
            <w:tcW w:w="4111" w:type="dxa"/>
            <w:shd w:val="clear" w:color="auto" w:fill="A4D7F4"/>
          </w:tcPr>
          <w:p w14:paraId="32D449B8" w14:textId="73925174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 your qualification certificate </w:t>
            </w:r>
            <w:r w:rsidR="00476E11">
              <w:rPr>
                <w:rFonts w:cs="Arial"/>
                <w:spacing w:val="-2"/>
                <w:szCs w:val="20"/>
              </w:rPr>
              <w:t>and transcript</w:t>
            </w:r>
          </w:p>
          <w:p w14:paraId="151CF4FC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12EF128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78A7B57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54E974F0" w14:textId="20F20E7E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83951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B380BCF" w14:textId="06744A11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51257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5029B7E6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819621071"/>
            <w:placeholder>
              <w:docPart w:val="EF58DC162C2047DA8410E8763831A32C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B80D921" w14:textId="232C0C10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15F25D37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07F8EA97" w14:textId="3973EFAB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Copy of, or </w:t>
            </w:r>
            <w:r w:rsidR="00C17AD4">
              <w:rPr>
                <w:rFonts w:cs="Arial"/>
                <w:spacing w:val="-2"/>
                <w:szCs w:val="20"/>
              </w:rPr>
              <w:t>you</w:t>
            </w:r>
            <w:r w:rsidR="0062232C">
              <w:rPr>
                <w:rFonts w:cs="Arial"/>
                <w:spacing w:val="-2"/>
                <w:szCs w:val="20"/>
              </w:rPr>
              <w:t>r</w:t>
            </w:r>
            <w:r w:rsidR="00C17AD4">
              <w:rPr>
                <w:rFonts w:cs="Arial"/>
                <w:spacing w:val="-2"/>
                <w:szCs w:val="20"/>
              </w:rPr>
              <w:t xml:space="preserve"> veterinary nurse</w:t>
            </w:r>
            <w:r w:rsidRPr="00194CD9">
              <w:rPr>
                <w:rFonts w:cs="Arial"/>
                <w:spacing w:val="-2"/>
                <w:szCs w:val="20"/>
              </w:rPr>
              <w:t xml:space="preserve"> course syllabus and description </w:t>
            </w:r>
            <w:r w:rsidRPr="00194CD9">
              <w:rPr>
                <w:rFonts w:cs="Arial"/>
                <w:i/>
                <w:spacing w:val="-2"/>
                <w:szCs w:val="20"/>
              </w:rPr>
              <w:t xml:space="preserve">if applicable </w:t>
            </w:r>
          </w:p>
          <w:p w14:paraId="734C640A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54A6D4E2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1F41C8AE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39BC883D" w14:textId="11E3021B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6934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0C35B83" w14:textId="27BD13CB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39227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19A71C7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740935639"/>
            <w:placeholder>
              <w:docPart w:val="19EE470F578240F8973CD562DABE68D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D0BBA2F" w14:textId="01103E9A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70862B2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0DEECD0B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 xml:space="preserve">Form B </w:t>
            </w:r>
            <w:r w:rsidRPr="00194CD9">
              <w:rPr>
                <w:rFonts w:cs="Arial"/>
                <w:i/>
                <w:spacing w:val="-2"/>
                <w:szCs w:val="20"/>
              </w:rPr>
              <w:t>if applicable</w:t>
            </w: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1D3CCC1B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06EE89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9DEFA2B" w14:textId="795F15D3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88853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7A303EBA" w14:textId="5C5F611D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97429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7E35032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2007173603"/>
            <w:placeholder>
              <w:docPart w:val="40A1B3B434FF48B7ACA2515868A9476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68853EC" w14:textId="3CD3CDDB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4325B89A" w14:textId="77777777" w:rsidTr="006551C0">
        <w:trPr>
          <w:trHeight w:val="953"/>
        </w:trPr>
        <w:tc>
          <w:tcPr>
            <w:tcW w:w="4111" w:type="dxa"/>
            <w:shd w:val="clear" w:color="auto" w:fill="A4D7F4"/>
          </w:tcPr>
          <w:p w14:paraId="27BF17F7" w14:textId="77777777" w:rsidR="006551C0" w:rsidRPr="0015035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yllabus/</w:t>
            </w:r>
            <w:r w:rsidRPr="00194CD9">
              <w:rPr>
                <w:rFonts w:cs="Arial"/>
                <w:spacing w:val="-2"/>
                <w:szCs w:val="20"/>
              </w:rPr>
              <w:t>Curriculum translated into English</w:t>
            </w:r>
            <w:r>
              <w:rPr>
                <w:rFonts w:cs="Arial"/>
                <w:spacing w:val="-2"/>
                <w:szCs w:val="20"/>
              </w:rPr>
              <w:t xml:space="preserve"> </w:t>
            </w:r>
            <w:r>
              <w:rPr>
                <w:rFonts w:cs="Arial"/>
                <w:i/>
                <w:spacing w:val="-2"/>
                <w:szCs w:val="20"/>
              </w:rPr>
              <w:t xml:space="preserve">if </w:t>
            </w:r>
            <w:proofErr w:type="gramStart"/>
            <w:r>
              <w:rPr>
                <w:rFonts w:cs="Arial"/>
                <w:i/>
                <w:spacing w:val="-2"/>
                <w:szCs w:val="20"/>
              </w:rPr>
              <w:t>applicable</w:t>
            </w:r>
            <w:proofErr w:type="gramEnd"/>
          </w:p>
          <w:p w14:paraId="69071547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4FC8279F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4CA4EF01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6E71D6F2" w14:textId="000174DF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08317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204FFD19" w14:textId="4C25F680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1807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37AD733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530710829"/>
            <w:placeholder>
              <w:docPart w:val="DC2597A1B4E54994BBD2C2A08B07AC7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42AA5C2" w14:textId="478231FF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551C0" w:rsidRPr="00194CD9" w14:paraId="588EDC04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927BD78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Arrange</w:t>
            </w:r>
            <w:r w:rsidR="0044776E">
              <w:rPr>
                <w:rFonts w:cs="Arial"/>
                <w:spacing w:val="-2"/>
                <w:szCs w:val="20"/>
              </w:rPr>
              <w:t>d</w:t>
            </w:r>
            <w:r>
              <w:rPr>
                <w:rFonts w:cs="Arial"/>
                <w:spacing w:val="-2"/>
                <w:szCs w:val="20"/>
              </w:rPr>
              <w:t xml:space="preserve"> for evidence of your good standing to be sent to the </w:t>
            </w:r>
            <w:proofErr w:type="gramStart"/>
            <w:r>
              <w:rPr>
                <w:rFonts w:cs="Arial"/>
                <w:spacing w:val="-2"/>
                <w:szCs w:val="20"/>
              </w:rPr>
              <w:t>RCVS</w:t>
            </w:r>
            <w:proofErr w:type="gramEnd"/>
          </w:p>
          <w:p w14:paraId="249C700C" w14:textId="77777777" w:rsidR="006551C0" w:rsidRPr="00194CD9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208352D4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690D5A04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404344D6" w14:textId="351C90CA" w:rsidR="006551C0" w:rsidRPr="002817EC" w:rsidRDefault="00C632BC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715356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551C0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6FB4A978" w14:textId="35DF0F3B" w:rsidR="006551C0" w:rsidRPr="002817EC" w:rsidRDefault="00C632BC" w:rsidP="006551C0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4209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1C0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00D657BC" w14:textId="77777777" w:rsidR="006551C0" w:rsidRPr="002817EC" w:rsidRDefault="006551C0" w:rsidP="006551C0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677889536"/>
            <w:placeholder>
              <w:docPart w:val="3B50A06D77BF4B6CB8C7C9562937825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9F07395" w14:textId="6EB95571" w:rsidR="006551C0" w:rsidRPr="002817EC" w:rsidRDefault="00914DDF" w:rsidP="006551C0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5CFD2FB4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18F620FA" w14:textId="77777777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>
              <w:rPr>
                <w:rFonts w:cs="Arial"/>
                <w:spacing w:val="-2"/>
                <w:szCs w:val="20"/>
              </w:rPr>
              <w:t>Scan or photograph of section 10 signed by hand.</w:t>
            </w:r>
          </w:p>
          <w:p w14:paraId="4DD664EE" w14:textId="3C475E36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6FEC3673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34EACD70" w14:textId="53F1CB5E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  <w:bottom w:val="single" w:sz="4" w:space="0" w:color="000000"/>
            </w:tcBorders>
            <w:shd w:val="clear" w:color="auto" w:fill="FFFFFF" w:themeFill="background1"/>
          </w:tcPr>
          <w:p w14:paraId="7E13BD12" w14:textId="5FCF11C6" w:rsidR="006367B3" w:rsidRPr="002817EC" w:rsidRDefault="00C632BC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121196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367B3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56495945" w14:textId="231CF1F3" w:rsidR="006367B3" w:rsidRPr="002817EC" w:rsidRDefault="00C632BC" w:rsidP="006367B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797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2ED80666" w14:textId="77777777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2120444518"/>
            <w:placeholder>
              <w:docPart w:val="CB45BF3845C24302AB36ADD6E3B9590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07A4030" w14:textId="5E954680" w:rsidR="006367B3" w:rsidRDefault="006367B3" w:rsidP="006367B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71DFD73D" w14:textId="77777777" w:rsidTr="006551C0">
        <w:trPr>
          <w:trHeight w:val="567"/>
        </w:trPr>
        <w:tc>
          <w:tcPr>
            <w:tcW w:w="4111" w:type="dxa"/>
            <w:shd w:val="clear" w:color="auto" w:fill="A4D7F4"/>
          </w:tcPr>
          <w:p w14:paraId="58AF472B" w14:textId="77777777" w:rsidR="006367B3" w:rsidRPr="00194CD9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194CD9">
              <w:rPr>
                <w:rFonts w:cs="Arial"/>
                <w:spacing w:val="-2"/>
                <w:szCs w:val="20"/>
              </w:rPr>
              <w:t>English qualification evidence if required</w:t>
            </w:r>
          </w:p>
        </w:tc>
        <w:tc>
          <w:tcPr>
            <w:tcW w:w="638" w:type="dxa"/>
            <w:tcBorders>
              <w:right w:val="nil"/>
            </w:tcBorders>
            <w:shd w:val="clear" w:color="auto" w:fill="FFFFFF" w:themeFill="background1"/>
          </w:tcPr>
          <w:p w14:paraId="574A3448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>Yes</w:t>
            </w:r>
          </w:p>
          <w:p w14:paraId="54C48B11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r w:rsidRPr="002817EC">
              <w:rPr>
                <w:rFonts w:cs="Arial"/>
                <w:spacing w:val="-2"/>
                <w:szCs w:val="20"/>
              </w:rPr>
              <w:t xml:space="preserve">No                </w:t>
            </w:r>
          </w:p>
        </w:tc>
        <w:tc>
          <w:tcPr>
            <w:tcW w:w="638" w:type="dxa"/>
            <w:tcBorders>
              <w:left w:val="nil"/>
            </w:tcBorders>
            <w:shd w:val="clear" w:color="auto" w:fill="FFFFFF" w:themeFill="background1"/>
          </w:tcPr>
          <w:p w14:paraId="1317EE02" w14:textId="4BE150DB" w:rsidR="006367B3" w:rsidRPr="002817EC" w:rsidRDefault="00C632BC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-71088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  <w:r w:rsidR="006367B3" w:rsidRPr="002817EC">
              <w:rPr>
                <w:rFonts w:cs="Arial"/>
                <w:spacing w:val="-2"/>
                <w:szCs w:val="20"/>
              </w:rPr>
              <w:t xml:space="preserve"> </w:t>
            </w:r>
          </w:p>
          <w:p w14:paraId="18128C9C" w14:textId="730EFD6D" w:rsidR="006367B3" w:rsidRPr="002817EC" w:rsidRDefault="00C632BC" w:rsidP="006367B3">
            <w:pPr>
              <w:rPr>
                <w:rFonts w:cs="Arial"/>
                <w:szCs w:val="20"/>
              </w:rPr>
            </w:pPr>
            <w:sdt>
              <w:sdtPr>
                <w:rPr>
                  <w:rFonts w:cs="Arial"/>
                  <w:spacing w:val="-2"/>
                  <w:szCs w:val="20"/>
                </w:rPr>
                <w:id w:val="197725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7B3" w:rsidRPr="002817EC">
                  <w:rPr>
                    <w:rFonts w:ascii="MS Gothic" w:eastAsia="MS Gothic" w:hAnsi="MS Gothic" w:cs="Arial" w:hint="eastAsia"/>
                    <w:spacing w:val="-2"/>
                    <w:szCs w:val="20"/>
                  </w:rPr>
                  <w:t>☐</w:t>
                </w:r>
              </w:sdtContent>
            </w:sdt>
          </w:p>
          <w:p w14:paraId="1AA8F3E6" w14:textId="77777777" w:rsidR="006367B3" w:rsidRPr="002817EC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  <w:sdt>
          <w:sdtPr>
            <w:rPr>
              <w:rFonts w:cs="Arial"/>
              <w:b/>
              <w:spacing w:val="-2"/>
              <w:szCs w:val="20"/>
            </w:rPr>
            <w:id w:val="-1886242277"/>
            <w:placeholder>
              <w:docPart w:val="2175139CD01948B8907FF9487473B93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EA16D02" w14:textId="6505C84F" w:rsidR="006367B3" w:rsidRPr="002817EC" w:rsidRDefault="006367B3" w:rsidP="006367B3">
                <w:pPr>
                  <w:tabs>
                    <w:tab w:val="left" w:pos="-720"/>
                    <w:tab w:val="left" w:pos="0"/>
                  </w:tabs>
                  <w:suppressAutoHyphens/>
                  <w:rPr>
                    <w:rFonts w:cs="Arial"/>
                    <w:b/>
                    <w:spacing w:val="-2"/>
                    <w:szCs w:val="20"/>
                  </w:rPr>
                </w:pPr>
                <w:r w:rsidRPr="002817EC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67B3" w:rsidRPr="00194CD9" w14:paraId="1FF10140" w14:textId="77777777" w:rsidTr="00F94B59">
        <w:trPr>
          <w:trHeight w:val="567"/>
        </w:trPr>
        <w:tc>
          <w:tcPr>
            <w:tcW w:w="9214" w:type="dxa"/>
            <w:gridSpan w:val="4"/>
            <w:shd w:val="clear" w:color="auto" w:fill="A4D7F4"/>
          </w:tcPr>
          <w:p w14:paraId="3351467B" w14:textId="355ACA16" w:rsidR="006367B3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 xml:space="preserve">Please send copies and not original documents.  You will need to </w:t>
            </w:r>
            <w:r>
              <w:rPr>
                <w:rFonts w:cs="Arial"/>
                <w:b/>
                <w:spacing w:val="-2"/>
                <w:szCs w:val="20"/>
              </w:rPr>
              <w:t>provide</w:t>
            </w:r>
            <w:r w:rsidRPr="00194CD9">
              <w:rPr>
                <w:rFonts w:cs="Arial"/>
                <w:b/>
                <w:spacing w:val="-2"/>
                <w:szCs w:val="20"/>
              </w:rPr>
              <w:t xml:space="preserve"> your original documents once you have completed all registration requirements. </w:t>
            </w:r>
          </w:p>
          <w:p w14:paraId="7707849B" w14:textId="76772D9C" w:rsidR="00E31C7E" w:rsidRDefault="00E31C7E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  <w:p w14:paraId="551DAAE3" w14:textId="37222F3E" w:rsidR="00E31C7E" w:rsidRDefault="00E31C7E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  <w:r>
              <w:rPr>
                <w:rFonts w:cs="Arial"/>
                <w:b/>
                <w:spacing w:val="-2"/>
                <w:szCs w:val="20"/>
              </w:rPr>
              <w:t xml:space="preserve">Once you submit this </w:t>
            </w:r>
            <w:proofErr w:type="gramStart"/>
            <w:r>
              <w:rPr>
                <w:rFonts w:cs="Arial"/>
                <w:b/>
                <w:spacing w:val="-2"/>
                <w:szCs w:val="20"/>
              </w:rPr>
              <w:t>form</w:t>
            </w:r>
            <w:proofErr w:type="gramEnd"/>
            <w:r>
              <w:rPr>
                <w:rFonts w:cs="Arial"/>
                <w:b/>
                <w:spacing w:val="-2"/>
                <w:szCs w:val="20"/>
              </w:rPr>
              <w:t xml:space="preserve"> we will provide you with the payment details and reference number.</w:t>
            </w:r>
          </w:p>
          <w:p w14:paraId="5009B852" w14:textId="77777777" w:rsidR="006367B3" w:rsidRPr="00194CD9" w:rsidRDefault="006367B3" w:rsidP="006367B3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7BC9B775" w14:textId="77777777" w:rsidR="009C6CD7" w:rsidRDefault="009C6CD7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770E9CD0" w14:textId="77777777" w:rsidR="00E06504" w:rsidRDefault="00E06504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6D7609B7" w14:textId="77777777" w:rsidR="00E06504" w:rsidRPr="00194CD9" w:rsidRDefault="00E06504" w:rsidP="00762ABD">
      <w:pPr>
        <w:tabs>
          <w:tab w:val="left" w:pos="-720"/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30"/>
        <w:gridCol w:w="3549"/>
        <w:gridCol w:w="1563"/>
        <w:gridCol w:w="1972"/>
      </w:tblGrid>
      <w:tr w:rsidR="004260F1" w:rsidRPr="00194CD9" w14:paraId="7F97A332" w14:textId="77777777" w:rsidTr="00324A8E">
        <w:trPr>
          <w:trHeight w:val="966"/>
        </w:trPr>
        <w:tc>
          <w:tcPr>
            <w:tcW w:w="9214" w:type="dxa"/>
            <w:gridSpan w:val="4"/>
            <w:shd w:val="clear" w:color="auto" w:fill="007DB1"/>
            <w:vAlign w:val="center"/>
          </w:tcPr>
          <w:p w14:paraId="645F9967" w14:textId="63A9E4D8" w:rsidR="004260F1" w:rsidRDefault="00F833F5" w:rsidP="00762ABD">
            <w:pPr>
              <w:tabs>
                <w:tab w:val="left" w:pos="-720"/>
                <w:tab w:val="left" w:pos="0"/>
                <w:tab w:val="left" w:pos="720"/>
              </w:tabs>
              <w:suppressAutoHyphens/>
              <w:jc w:val="both"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Section </w:t>
            </w:r>
            <w:r w:rsidR="003B0DC7">
              <w:rPr>
                <w:rFonts w:cs="Arial"/>
                <w:b/>
                <w:color w:val="FFFFFF"/>
                <w:spacing w:val="-2"/>
                <w:szCs w:val="20"/>
              </w:rPr>
              <w:t>10</w:t>
            </w:r>
            <w:r w:rsidR="00C41AC9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324A8E">
              <w:rPr>
                <w:rFonts w:cs="Arial"/>
                <w:b/>
                <w:color w:val="FFFFFF"/>
                <w:spacing w:val="-2"/>
                <w:szCs w:val="20"/>
              </w:rPr>
              <w:t>–</w:t>
            </w:r>
            <w:r w:rsidR="00C41AC9"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 </w:t>
            </w:r>
            <w:r w:rsidR="00ED4C87">
              <w:rPr>
                <w:rFonts w:cs="Arial"/>
                <w:b/>
                <w:color w:val="FFFFFF"/>
                <w:spacing w:val="-2"/>
                <w:szCs w:val="20"/>
              </w:rPr>
              <w:t xml:space="preserve">Applicant </w:t>
            </w:r>
            <w:r w:rsidR="004260F1" w:rsidRPr="00194CD9">
              <w:rPr>
                <w:rFonts w:cs="Arial"/>
                <w:b/>
                <w:color w:val="FFFFFF"/>
                <w:spacing w:val="-2"/>
                <w:szCs w:val="20"/>
              </w:rPr>
              <w:t>Declaration</w:t>
            </w:r>
          </w:p>
          <w:p w14:paraId="428D0239" w14:textId="77777777" w:rsidR="00324A8E" w:rsidRPr="00194CD9" w:rsidRDefault="00324A8E" w:rsidP="00762ABD">
            <w:pPr>
              <w:tabs>
                <w:tab w:val="left" w:pos="-720"/>
                <w:tab w:val="left" w:pos="0"/>
                <w:tab w:val="left" w:pos="72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369B1D93" w14:textId="67BCE0C3" w:rsidR="00753167" w:rsidRDefault="004260F1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i/>
                <w:color w:val="FFFFFF"/>
                <w:spacing w:val="-2"/>
                <w:szCs w:val="20"/>
              </w:rPr>
              <w:lastRenderedPageBreak/>
              <w:t>I declare that all the information given by me is true at the time of signing and I understand that any inaccuracies may affect the decision(s) given on my application to the RCVS.</w:t>
            </w:r>
            <w:r w:rsidR="0017612F" w:rsidRPr="00194CD9">
              <w:rPr>
                <w:rFonts w:cs="Arial"/>
                <w:i/>
                <w:color w:val="FFFFFF"/>
                <w:spacing w:val="-2"/>
                <w:szCs w:val="20"/>
              </w:rPr>
              <w:t xml:space="preserve">  I also confirm that I have the original birth certificate, passport and qualification certificate and will supply these when requested to do so.</w:t>
            </w:r>
          </w:p>
          <w:p w14:paraId="540777C6" w14:textId="3D8AC617" w:rsidR="006367B3" w:rsidRDefault="006367B3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</w:p>
          <w:p w14:paraId="0FDE2E0F" w14:textId="6AAF5990" w:rsidR="006367B3" w:rsidRDefault="004A3CA0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i/>
                <w:color w:val="FFFFFF"/>
                <w:spacing w:val="-2"/>
                <w:szCs w:val="20"/>
              </w:rPr>
            </w:pPr>
            <w:r>
              <w:rPr>
                <w:rFonts w:cs="Arial"/>
                <w:i/>
                <w:color w:val="FFFFFF"/>
                <w:spacing w:val="-2"/>
                <w:szCs w:val="20"/>
              </w:rPr>
              <w:t xml:space="preserve">As part of our statutory function, applicants </w:t>
            </w:r>
            <w:r w:rsidR="006367B3">
              <w:rPr>
                <w:rFonts w:cs="Arial"/>
                <w:i/>
                <w:color w:val="FFFFFF"/>
                <w:spacing w:val="-2"/>
                <w:szCs w:val="20"/>
              </w:rPr>
              <w:t xml:space="preserve">may be contacted by the RCVS about future developments and courses that may be useful for </w:t>
            </w:r>
            <w:r>
              <w:rPr>
                <w:rFonts w:cs="Arial"/>
                <w:i/>
                <w:color w:val="FFFFFF"/>
                <w:spacing w:val="-2"/>
                <w:szCs w:val="20"/>
              </w:rPr>
              <w:t>their</w:t>
            </w:r>
            <w:r w:rsidR="006367B3">
              <w:rPr>
                <w:rFonts w:cs="Arial"/>
                <w:i/>
                <w:color w:val="FFFFFF"/>
                <w:spacing w:val="-2"/>
                <w:szCs w:val="20"/>
              </w:rPr>
              <w:t xml:space="preserve"> professional development.</w:t>
            </w:r>
          </w:p>
          <w:p w14:paraId="77CA5436" w14:textId="77777777" w:rsid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color w:val="FFFFFF"/>
                <w:spacing w:val="-2"/>
                <w:szCs w:val="20"/>
              </w:rPr>
            </w:pPr>
          </w:p>
          <w:p w14:paraId="280D8438" w14:textId="59D6FA82" w:rsidR="00324A8E" w:rsidRPr="006B7B1A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6B7B1A">
              <w:rPr>
                <w:rFonts w:cs="Arial"/>
                <w:b/>
                <w:color w:val="FFFFFF"/>
                <w:spacing w:val="-2"/>
                <w:szCs w:val="20"/>
              </w:rPr>
              <w:t>Please</w:t>
            </w:r>
            <w:r w:rsidR="00ED4C87" w:rsidRPr="00A66DF9">
              <w:rPr>
                <w:rFonts w:cs="Arial"/>
                <w:b/>
                <w:color w:val="FFFFFF"/>
                <w:spacing w:val="-2"/>
                <w:szCs w:val="20"/>
              </w:rPr>
              <w:t xml:space="preserve"> sign</w:t>
            </w:r>
            <w:r w:rsidRPr="006B7B1A">
              <w:rPr>
                <w:rFonts w:cs="Arial"/>
                <w:b/>
                <w:color w:val="FFFFFF"/>
                <w:spacing w:val="-2"/>
                <w:szCs w:val="20"/>
              </w:rPr>
              <w:t xml:space="preserve"> this section by hand. </w:t>
            </w:r>
          </w:p>
          <w:p w14:paraId="299621B3" w14:textId="77777777" w:rsidR="00324A8E" w:rsidRP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color w:val="FFFFFF"/>
                <w:spacing w:val="-2"/>
                <w:szCs w:val="20"/>
              </w:rPr>
            </w:pPr>
          </w:p>
        </w:tc>
      </w:tr>
      <w:tr w:rsidR="004260F1" w:rsidRPr="00194CD9" w14:paraId="026579A4" w14:textId="77777777" w:rsidTr="00324A8E">
        <w:trPr>
          <w:trHeight w:val="582"/>
        </w:trPr>
        <w:tc>
          <w:tcPr>
            <w:tcW w:w="2130" w:type="dxa"/>
            <w:shd w:val="clear" w:color="auto" w:fill="A4D7F4"/>
          </w:tcPr>
          <w:p w14:paraId="775CA6D4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lastRenderedPageBreak/>
              <w:t>Signature</w:t>
            </w:r>
            <w:r w:rsidR="000F5341" w:rsidRPr="00194CD9">
              <w:rPr>
                <w:rFonts w:cs="Arial"/>
                <w:b/>
                <w:spacing w:val="-2"/>
                <w:szCs w:val="20"/>
              </w:rPr>
              <w:t>:</w:t>
            </w:r>
          </w:p>
        </w:tc>
        <w:tc>
          <w:tcPr>
            <w:tcW w:w="3549" w:type="dxa"/>
          </w:tcPr>
          <w:p w14:paraId="387901FC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6B9CB8DC" w14:textId="77777777" w:rsidR="00324A8E" w:rsidRDefault="00324A8E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766CB6F2" w14:textId="77777777" w:rsidR="00324A8E" w:rsidRPr="00194CD9" w:rsidRDefault="00324A8E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</w:tc>
        <w:tc>
          <w:tcPr>
            <w:tcW w:w="1563" w:type="dxa"/>
            <w:shd w:val="clear" w:color="auto" w:fill="A4D7F4"/>
          </w:tcPr>
          <w:p w14:paraId="43B358D3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  <w:r w:rsidRPr="00194CD9">
              <w:rPr>
                <w:rFonts w:cs="Arial"/>
                <w:b/>
                <w:spacing w:val="-2"/>
                <w:szCs w:val="20"/>
              </w:rPr>
              <w:t>Date</w:t>
            </w:r>
            <w:r w:rsidR="000F5341" w:rsidRPr="00194CD9">
              <w:rPr>
                <w:rFonts w:cs="Arial"/>
                <w:b/>
                <w:spacing w:val="-2"/>
                <w:szCs w:val="20"/>
              </w:rPr>
              <w:t>:</w:t>
            </w:r>
          </w:p>
        </w:tc>
        <w:tc>
          <w:tcPr>
            <w:tcW w:w="1972" w:type="dxa"/>
          </w:tcPr>
          <w:p w14:paraId="52637AAE" w14:textId="77777777" w:rsidR="004260F1" w:rsidRPr="00194CD9" w:rsidRDefault="004260F1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4D6651DB" w14:textId="77777777" w:rsidR="0017612F" w:rsidRPr="00194CD9" w:rsidRDefault="0017612F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  <w:p w14:paraId="695F26EE" w14:textId="77777777" w:rsidR="0017612F" w:rsidRPr="00194CD9" w:rsidRDefault="0017612F" w:rsidP="00762ABD">
            <w:pPr>
              <w:tabs>
                <w:tab w:val="left" w:pos="-720"/>
                <w:tab w:val="left" w:pos="0"/>
              </w:tabs>
              <w:suppressAutoHyphens/>
              <w:jc w:val="both"/>
              <w:rPr>
                <w:rFonts w:cs="Arial"/>
                <w:b/>
                <w:spacing w:val="-2"/>
                <w:szCs w:val="20"/>
              </w:rPr>
            </w:pPr>
          </w:p>
        </w:tc>
      </w:tr>
    </w:tbl>
    <w:p w14:paraId="09F841C1" w14:textId="77777777" w:rsidR="00F27A52" w:rsidRPr="00194CD9" w:rsidRDefault="00F27A52" w:rsidP="00762ABD">
      <w:pPr>
        <w:rPr>
          <w:rFonts w:cs="Arial"/>
          <w:b/>
          <w:szCs w:val="20"/>
        </w:rPr>
      </w:pPr>
    </w:p>
    <w:p w14:paraId="24AFD56D" w14:textId="718F6ACA" w:rsidR="006367B3" w:rsidRPr="0052557D" w:rsidRDefault="006367B3" w:rsidP="00762ABD">
      <w:pPr>
        <w:tabs>
          <w:tab w:val="left" w:pos="0"/>
        </w:tabs>
        <w:suppressAutoHyphens/>
        <w:jc w:val="both"/>
        <w:rPr>
          <w:rFonts w:cs="Arial"/>
          <w:bCs/>
          <w:spacing w:val="-2"/>
          <w:szCs w:val="20"/>
        </w:rPr>
      </w:pPr>
      <w:r w:rsidRPr="0052557D">
        <w:rPr>
          <w:rFonts w:cs="Arial"/>
          <w:bCs/>
          <w:spacing w:val="-2"/>
          <w:szCs w:val="20"/>
        </w:rPr>
        <w:t>Please sign this section and send</w:t>
      </w:r>
      <w:r w:rsidR="0052557D" w:rsidRPr="0052557D">
        <w:rPr>
          <w:rFonts w:cs="Arial"/>
          <w:bCs/>
          <w:spacing w:val="-2"/>
          <w:szCs w:val="20"/>
        </w:rPr>
        <w:t xml:space="preserve"> a</w:t>
      </w:r>
      <w:r w:rsidRPr="0052557D">
        <w:rPr>
          <w:rFonts w:cs="Arial"/>
          <w:bCs/>
          <w:spacing w:val="-2"/>
          <w:szCs w:val="20"/>
        </w:rPr>
        <w:t xml:space="preserve"> scan or photograph with your application</w:t>
      </w:r>
    </w:p>
    <w:p w14:paraId="506BC81B" w14:textId="77777777" w:rsidR="006367B3" w:rsidRDefault="006367B3" w:rsidP="00762ABD">
      <w:pPr>
        <w:tabs>
          <w:tab w:val="left" w:pos="0"/>
        </w:tabs>
        <w:suppressAutoHyphens/>
        <w:jc w:val="both"/>
        <w:rPr>
          <w:rFonts w:cs="Arial"/>
          <w:b/>
          <w:spacing w:val="-2"/>
          <w:szCs w:val="20"/>
        </w:rPr>
      </w:pPr>
    </w:p>
    <w:p w14:paraId="13FF2CEF" w14:textId="089B7F35" w:rsidR="005C7E30" w:rsidRPr="00194CD9" w:rsidRDefault="005C7E30" w:rsidP="00762ABD">
      <w:pPr>
        <w:tabs>
          <w:tab w:val="left" w:pos="0"/>
        </w:tabs>
        <w:suppressAutoHyphens/>
        <w:jc w:val="both"/>
        <w:rPr>
          <w:rFonts w:cs="Arial"/>
          <w:spacing w:val="-2"/>
          <w:szCs w:val="20"/>
        </w:rPr>
      </w:pPr>
      <w:r w:rsidRPr="00194CD9">
        <w:rPr>
          <w:rFonts w:cs="Arial"/>
          <w:b/>
          <w:spacing w:val="-2"/>
          <w:szCs w:val="20"/>
        </w:rPr>
        <w:t xml:space="preserve">Please </w:t>
      </w:r>
      <w:r w:rsidR="00597244">
        <w:rPr>
          <w:rFonts w:cs="Arial"/>
          <w:b/>
          <w:spacing w:val="-2"/>
          <w:szCs w:val="20"/>
        </w:rPr>
        <w:t xml:space="preserve">email </w:t>
      </w:r>
      <w:r w:rsidR="00597244" w:rsidRPr="00194CD9">
        <w:rPr>
          <w:rFonts w:cs="Arial"/>
          <w:b/>
          <w:spacing w:val="-2"/>
          <w:szCs w:val="20"/>
        </w:rPr>
        <w:t>your</w:t>
      </w:r>
      <w:r w:rsidR="00D70DDC">
        <w:rPr>
          <w:rFonts w:cs="Arial"/>
          <w:b/>
          <w:spacing w:val="-2"/>
          <w:szCs w:val="20"/>
        </w:rPr>
        <w:t xml:space="preserve"> application form to</w:t>
      </w:r>
      <w:r w:rsidRPr="00194CD9">
        <w:rPr>
          <w:rFonts w:cs="Arial"/>
          <w:spacing w:val="-2"/>
          <w:szCs w:val="20"/>
        </w:rPr>
        <w:t>:</w:t>
      </w:r>
    </w:p>
    <w:p w14:paraId="3F6B908D" w14:textId="77777777" w:rsidR="005C7E30" w:rsidRPr="00194CD9" w:rsidRDefault="005C7E30" w:rsidP="00762ABD">
      <w:pPr>
        <w:tabs>
          <w:tab w:val="left" w:pos="0"/>
        </w:tabs>
        <w:suppressAutoHyphens/>
        <w:jc w:val="both"/>
        <w:rPr>
          <w:rFonts w:cs="Arial"/>
          <w:spacing w:val="-2"/>
          <w:szCs w:val="20"/>
        </w:rPr>
      </w:pPr>
    </w:p>
    <w:p w14:paraId="55AC347B" w14:textId="77777777" w:rsidR="00725849" w:rsidRDefault="00C632BC" w:rsidP="00762ABD">
      <w:pPr>
        <w:rPr>
          <w:rStyle w:val="Hyperlink"/>
          <w:rFonts w:cs="Arial"/>
          <w:spacing w:val="-2"/>
          <w:szCs w:val="20"/>
        </w:rPr>
      </w:pPr>
      <w:hyperlink r:id="rId12" w:history="1">
        <w:r w:rsidR="00D70DDC" w:rsidRPr="006747CD">
          <w:rPr>
            <w:rStyle w:val="Hyperlink"/>
            <w:rFonts w:cs="Arial"/>
            <w:spacing w:val="-2"/>
            <w:szCs w:val="20"/>
          </w:rPr>
          <w:t>vnoverseas@rcvs.org.uk</w:t>
        </w:r>
      </w:hyperlink>
    </w:p>
    <w:p w14:paraId="4B8E8E4F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20929298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71CED4CA" w14:textId="77777777" w:rsidR="001A31E4" w:rsidRDefault="001A31E4" w:rsidP="00762ABD">
      <w:pPr>
        <w:rPr>
          <w:rStyle w:val="Hyperlink"/>
          <w:rFonts w:cs="Arial"/>
          <w:spacing w:val="-2"/>
          <w:szCs w:val="20"/>
        </w:rPr>
      </w:pPr>
    </w:p>
    <w:p w14:paraId="1C41DB3F" w14:textId="77777777" w:rsidR="00631A70" w:rsidRDefault="00631A70" w:rsidP="00762ABD"/>
    <w:p w14:paraId="0AB9BE3F" w14:textId="77777777" w:rsidR="00631A70" w:rsidRDefault="00631A70" w:rsidP="00762ABD"/>
    <w:p w14:paraId="1CFAC52B" w14:textId="77777777" w:rsidR="00631A70" w:rsidRDefault="00631A70" w:rsidP="00762ABD"/>
    <w:p w14:paraId="141DD367" w14:textId="77777777" w:rsidR="00631A70" w:rsidRDefault="00631A70" w:rsidP="00762ABD"/>
    <w:p w14:paraId="4A6C9438" w14:textId="77777777" w:rsidR="00631A70" w:rsidRDefault="00631A70" w:rsidP="00762ABD"/>
    <w:p w14:paraId="57ED1290" w14:textId="77777777" w:rsidR="00631A70" w:rsidRDefault="00631A70" w:rsidP="00762ABD"/>
    <w:p w14:paraId="127A2716" w14:textId="77777777" w:rsidR="00631A70" w:rsidRDefault="00631A70" w:rsidP="00762ABD"/>
    <w:p w14:paraId="6A70FC6F" w14:textId="77777777" w:rsidR="00631A70" w:rsidRDefault="00631A70" w:rsidP="00762ABD"/>
    <w:p w14:paraId="213632F6" w14:textId="77777777" w:rsidR="00631A70" w:rsidRDefault="00631A70" w:rsidP="00762ABD"/>
    <w:p w14:paraId="4073FD3B" w14:textId="77777777" w:rsidR="00631A70" w:rsidRDefault="00631A70" w:rsidP="00762ABD"/>
    <w:p w14:paraId="3009173D" w14:textId="77777777" w:rsidR="00631A70" w:rsidRDefault="00631A70" w:rsidP="00762ABD"/>
    <w:p w14:paraId="53B8192F" w14:textId="77777777" w:rsidR="00631A70" w:rsidRDefault="00631A70" w:rsidP="00762ABD"/>
    <w:p w14:paraId="51B323E4" w14:textId="77777777" w:rsidR="00631A70" w:rsidRDefault="00631A70" w:rsidP="00762ABD"/>
    <w:p w14:paraId="3DBD8040" w14:textId="77777777" w:rsidR="00631A70" w:rsidRDefault="00631A70" w:rsidP="00762ABD"/>
    <w:p w14:paraId="69E58942" w14:textId="77777777" w:rsidR="00631A70" w:rsidRDefault="00631A70" w:rsidP="00762ABD">
      <w:r>
        <w:br w:type="page"/>
      </w:r>
    </w:p>
    <w:tbl>
      <w:tblPr>
        <w:tblW w:w="91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111"/>
        <w:gridCol w:w="5076"/>
      </w:tblGrid>
      <w:tr w:rsidR="00E543D6" w:rsidRPr="00194CD9" w14:paraId="67C42103" w14:textId="77777777" w:rsidTr="00293B1D">
        <w:trPr>
          <w:trHeight w:val="480"/>
        </w:trPr>
        <w:tc>
          <w:tcPr>
            <w:tcW w:w="9187" w:type="dxa"/>
            <w:gridSpan w:val="2"/>
            <w:shd w:val="clear" w:color="auto" w:fill="007DB1"/>
          </w:tcPr>
          <w:p w14:paraId="2D476601" w14:textId="349B9074" w:rsidR="00E543D6" w:rsidRPr="00194CD9" w:rsidRDefault="00E543D6" w:rsidP="00C848E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lastRenderedPageBreak/>
              <w:t xml:space="preserve">Section </w:t>
            </w:r>
            <w:r w:rsidR="008A7654">
              <w:rPr>
                <w:rFonts w:cs="Arial"/>
                <w:b/>
                <w:color w:val="FFFFFF"/>
                <w:spacing w:val="-2"/>
                <w:szCs w:val="20"/>
              </w:rPr>
              <w:t>11</w:t>
            </w:r>
            <w:r w:rsidRPr="00194CD9">
              <w:rPr>
                <w:rFonts w:cs="Arial"/>
                <w:b/>
                <w:color w:val="FFFFFF"/>
                <w:spacing w:val="-2"/>
                <w:szCs w:val="20"/>
              </w:rPr>
              <w:t xml:space="preserve">- </w:t>
            </w:r>
            <w:r w:rsidR="008A7654">
              <w:rPr>
                <w:rFonts w:cs="Arial"/>
                <w:b/>
                <w:color w:val="FFFFFF"/>
                <w:spacing w:val="-2"/>
                <w:szCs w:val="20"/>
              </w:rPr>
              <w:t>Demographic information</w:t>
            </w:r>
          </w:p>
          <w:p w14:paraId="05CAD519" w14:textId="02F35FF6" w:rsidR="008A7654" w:rsidRPr="008A7654" w:rsidRDefault="008A7654" w:rsidP="008A7654">
            <w:pPr>
              <w:rPr>
                <w:color w:val="FFFFFF" w:themeColor="background1"/>
              </w:rPr>
            </w:pPr>
            <w:r w:rsidRPr="008A7654">
              <w:rPr>
                <w:color w:val="FFFFFF" w:themeColor="background1"/>
              </w:rPr>
              <w:t xml:space="preserve">Please assist us to monitor equal opportunities by indicating your ethnic origin and ticking the appropriate box: </w:t>
            </w:r>
          </w:p>
          <w:p w14:paraId="3A08341D" w14:textId="77777777" w:rsidR="00E543D6" w:rsidRPr="00194CD9" w:rsidRDefault="00E543D6" w:rsidP="00C848E1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b/>
                <w:color w:val="FFFFFF"/>
                <w:spacing w:val="-2"/>
                <w:szCs w:val="20"/>
              </w:rPr>
            </w:pPr>
          </w:p>
        </w:tc>
      </w:tr>
      <w:tr w:rsidR="00D62949" w:rsidRPr="002817EC" w14:paraId="1853BABB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5B94B2CF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British</w:t>
            </w:r>
          </w:p>
          <w:p w14:paraId="129F8E5D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831AD0F" w14:textId="1CD63B17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2072487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D62949">
                  <w:rPr>
                    <w:rFonts w:ascii="MS Gothic" w:eastAsia="MS Gothic" w:hAnsi="MS Gothic" w:cs="Arial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3D51FB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29C9972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Irish</w:t>
            </w:r>
          </w:p>
          <w:p w14:paraId="35F0DB5C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75CD0805" w14:textId="15CCC0DE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116255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3740A7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  <w:r w:rsidR="00D62949" w:rsidRPr="002817EC" w:rsidDel="008A7654">
              <w:rPr>
                <w:rFonts w:cs="Arial"/>
                <w:spacing w:val="-2"/>
                <w:szCs w:val="20"/>
              </w:rPr>
              <w:t xml:space="preserve"> </w:t>
            </w:r>
          </w:p>
        </w:tc>
      </w:tr>
      <w:tr w:rsidR="00D62949" w:rsidRPr="002817EC" w14:paraId="0D4AC197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CB799FB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hite Other</w:t>
            </w:r>
          </w:p>
          <w:p w14:paraId="1084D6CC" w14:textId="77777777" w:rsidR="00D62949" w:rsidRPr="00194CD9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A5DA36D" w14:textId="1C97417A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88955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3740A7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  <w:r w:rsidR="00D62949" w:rsidRPr="002817EC" w:rsidDel="008A7654">
              <w:rPr>
                <w:rFonts w:cs="Arial"/>
                <w:spacing w:val="-2"/>
                <w:szCs w:val="20"/>
              </w:rPr>
              <w:t xml:space="preserve"> </w:t>
            </w:r>
          </w:p>
        </w:tc>
      </w:tr>
      <w:tr w:rsidR="00D62949" w:rsidRPr="002817EC" w14:paraId="42198DD4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1BD53526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Black Caribbean</w:t>
            </w:r>
          </w:p>
          <w:p w14:paraId="4F51E20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3591FDB" w14:textId="38F765C8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3523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C158517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5D64BD6F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Black African</w:t>
            </w:r>
          </w:p>
          <w:p w14:paraId="574DFF86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6509065" w14:textId="4CE92504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68936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658D46B6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7CC421DD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White/Asian</w:t>
            </w:r>
          </w:p>
          <w:p w14:paraId="2CF25C19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8C3FD20" w14:textId="1DBF971B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18046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5437EF98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B5413A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ixed other</w:t>
            </w:r>
          </w:p>
          <w:p w14:paraId="380A974C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95B002D" w14:textId="2894FD06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55268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29504ED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38189D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Indian</w:t>
            </w:r>
          </w:p>
          <w:p w14:paraId="5C78593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1003ABB0" w14:textId="40855B29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78572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74DCAE2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B90BC3E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Pakistani</w:t>
            </w:r>
          </w:p>
          <w:p w14:paraId="53448D3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7EA78E9" w14:textId="0BB0EB55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22063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4EE8834E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4A925B8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Bangladeshi</w:t>
            </w:r>
          </w:p>
          <w:p w14:paraId="42D34A79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EDCE7B0" w14:textId="21D0FCFF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08958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32EE628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BCE556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ian Other</w:t>
            </w:r>
          </w:p>
          <w:p w14:paraId="4889573E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57E4B0FA" w14:textId="70EE3910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174348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09E95785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5AF7149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Caribbean</w:t>
            </w:r>
          </w:p>
          <w:p w14:paraId="7064AFF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1C0BD07" w14:textId="4F11D2B6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206408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1442EE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227747EF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1699FD20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African</w:t>
            </w:r>
          </w:p>
          <w:p w14:paraId="1EA3A723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074F9C98" w14:textId="5A70417B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399330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9EBEA29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2C9074EA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Black Other</w:t>
            </w:r>
          </w:p>
          <w:p w14:paraId="4A48F7A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6C52E291" w14:textId="1E20A8B4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49995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C672F7B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CE20901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Chinese </w:t>
            </w:r>
          </w:p>
          <w:p w14:paraId="6D3F3595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2CF78FB7" w14:textId="6CCA80CA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210237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5968AC76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46803697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rab</w:t>
            </w:r>
          </w:p>
          <w:p w14:paraId="3D10C3F7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73AADC0" w14:textId="588D8090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2038078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D131E9A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3FBB26C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Gypsy/Irish Traveller</w:t>
            </w:r>
          </w:p>
          <w:p w14:paraId="60ABCDCF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A0369CC" w14:textId="38109613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-9409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48F1D84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9CB9E07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Other</w:t>
            </w:r>
          </w:p>
          <w:p w14:paraId="2EE58981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36D8D3B5" w14:textId="2DD27520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5814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3C32B1C2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637A1E13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refer not to say</w:t>
            </w:r>
          </w:p>
          <w:p w14:paraId="11F61858" w14:textId="77777777" w:rsidR="00D62949" w:rsidRPr="00194CD9" w:rsidDel="008A7654" w:rsidRDefault="00D62949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291096F3" w14:textId="18D3DAD5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152513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62949" w:rsidRPr="002817EC" w14:paraId="1B2B81F1" w14:textId="77777777" w:rsidTr="00293B1D">
        <w:trPr>
          <w:trHeight w:val="567"/>
        </w:trPr>
        <w:tc>
          <w:tcPr>
            <w:tcW w:w="4111" w:type="dxa"/>
            <w:shd w:val="clear" w:color="auto" w:fill="A4D7F4"/>
          </w:tcPr>
          <w:p w14:paraId="09F6D628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Unknown</w:t>
            </w:r>
          </w:p>
          <w:p w14:paraId="4B70DF4B" w14:textId="77777777" w:rsidR="00D62949" w:rsidRDefault="00D62949" w:rsidP="008A7654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5076" w:type="dxa"/>
            <w:shd w:val="clear" w:color="auto" w:fill="FFFFFF" w:themeFill="background1"/>
          </w:tcPr>
          <w:p w14:paraId="4433124B" w14:textId="612A2AB0" w:rsidR="00D62949" w:rsidRPr="002817EC" w:rsidRDefault="00C632BC" w:rsidP="008A7654">
            <w:pPr>
              <w:tabs>
                <w:tab w:val="left" w:pos="-720"/>
                <w:tab w:val="left" w:pos="0"/>
              </w:tabs>
              <w:suppressAutoHyphens/>
              <w:rPr>
                <w:rFonts w:cs="Arial"/>
                <w:spacing w:val="-2"/>
                <w:szCs w:val="20"/>
              </w:rPr>
            </w:pPr>
            <w:sdt>
              <w:sdtPr>
                <w:rPr>
                  <w:rFonts w:cs="Arial"/>
                  <w:spacing w:val="-2"/>
                  <w:sz w:val="28"/>
                  <w:szCs w:val="28"/>
                </w:rPr>
                <w:id w:val="45360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949" w:rsidRPr="000B212D">
                  <w:rPr>
                    <w:rFonts w:ascii="MS Gothic" w:eastAsia="MS Gothic" w:hAnsi="MS Gothic" w:cs="Arial" w:hint="eastAsia"/>
                    <w:spacing w:val="-2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09DDA97B" w14:textId="3F72CF96" w:rsidR="00242386" w:rsidRDefault="00242386" w:rsidP="00504056">
      <w:pPr>
        <w:pStyle w:val="PlainText"/>
        <w:rPr>
          <w:rFonts w:ascii="Arial" w:hAnsi="Arial" w:cs="Arial"/>
          <w:b/>
          <w:noProof/>
          <w:color w:val="007DB1"/>
          <w:sz w:val="20"/>
          <w:szCs w:val="20"/>
        </w:rPr>
      </w:pPr>
    </w:p>
    <w:sectPr w:rsidR="00242386" w:rsidSect="00D62949">
      <w:pgSz w:w="11906" w:h="16838"/>
      <w:pgMar w:top="993" w:right="1418" w:bottom="1560" w:left="1418" w:header="454" w:footer="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E52E2" w14:textId="77777777" w:rsidR="00FE4D4D" w:rsidRDefault="00FE4D4D" w:rsidP="005A345F">
      <w:r>
        <w:separator/>
      </w:r>
    </w:p>
  </w:endnote>
  <w:endnote w:type="continuationSeparator" w:id="0">
    <w:p w14:paraId="10310F97" w14:textId="77777777" w:rsidR="00FE4D4D" w:rsidRDefault="00FE4D4D" w:rsidP="005A3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">
    <w:altName w:val="Segoe UI"/>
    <w:charset w:val="00"/>
    <w:family w:val="swiss"/>
    <w:pitch w:val="variable"/>
    <w:sig w:usb0="00000005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A8273" w14:textId="06C35096" w:rsidR="006367B3" w:rsidRDefault="00C632BC" w:rsidP="006E517C">
    <w:pPr>
      <w:pStyle w:val="Heading1"/>
      <w:spacing w:before="0" w:after="0"/>
      <w:jc w:val="left"/>
      <w:rPr>
        <w:b w:val="0"/>
        <w:color w:val="auto"/>
        <w:sz w:val="16"/>
        <w:szCs w:val="16"/>
      </w:rPr>
    </w:pPr>
    <w:hyperlink r:id="rId1" w:history="1">
      <w:r w:rsidR="006367B3" w:rsidRPr="00651481">
        <w:rPr>
          <w:rStyle w:val="Hyperlink"/>
          <w:color w:val="007DB1"/>
          <w:sz w:val="16"/>
          <w:szCs w:val="16"/>
          <w:u w:val="none"/>
        </w:rPr>
        <w:t>www.</w:t>
      </w:r>
      <w:r w:rsidR="006367B3" w:rsidRPr="00982721">
        <w:rPr>
          <w:rStyle w:val="Hyperlink"/>
          <w:color w:val="007DB1"/>
          <w:sz w:val="16"/>
          <w:szCs w:val="16"/>
          <w:u w:val="none"/>
        </w:rPr>
        <w:t>rcvs</w:t>
      </w:r>
      <w:r w:rsidR="006367B3" w:rsidRPr="00651481">
        <w:rPr>
          <w:rStyle w:val="Hyperlink"/>
          <w:color w:val="007DB1"/>
          <w:sz w:val="16"/>
          <w:szCs w:val="16"/>
          <w:u w:val="none"/>
        </w:rPr>
        <w:t>.org.uk</w:t>
      </w:r>
    </w:hyperlink>
    <w:r w:rsidR="006367B3" w:rsidRPr="00651481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 w:rsidRPr="00651481">
      <w:rPr>
        <w:rFonts w:cs="Arial"/>
        <w:b w:val="0"/>
        <w:color w:val="auto"/>
        <w:sz w:val="16"/>
        <w:szCs w:val="16"/>
      </w:rPr>
      <w:tab/>
    </w:r>
    <w:r w:rsidR="006367B3" w:rsidRPr="00651481">
      <w:rPr>
        <w:rFonts w:cs="Arial"/>
        <w:b w:val="0"/>
        <w:color w:val="auto"/>
        <w:sz w:val="16"/>
        <w:szCs w:val="16"/>
      </w:rPr>
      <w:fldChar w:fldCharType="begin"/>
    </w:r>
    <w:r w:rsidR="006367B3" w:rsidRPr="00651481">
      <w:rPr>
        <w:rFonts w:cs="Arial"/>
        <w:b w:val="0"/>
        <w:color w:val="auto"/>
        <w:sz w:val="16"/>
        <w:szCs w:val="16"/>
      </w:rPr>
      <w:instrText xml:space="preserve"> PAGE   \* MERGEFORMAT </w:instrText>
    </w:r>
    <w:r w:rsidR="006367B3" w:rsidRPr="00651481">
      <w:rPr>
        <w:rFonts w:cs="Arial"/>
        <w:b w:val="0"/>
        <w:color w:val="auto"/>
        <w:sz w:val="16"/>
        <w:szCs w:val="16"/>
      </w:rPr>
      <w:fldChar w:fldCharType="separate"/>
    </w:r>
    <w:r w:rsidR="006367B3">
      <w:rPr>
        <w:rFonts w:cs="Arial"/>
        <w:b w:val="0"/>
        <w:color w:val="auto"/>
        <w:sz w:val="16"/>
        <w:szCs w:val="16"/>
      </w:rPr>
      <w:t>13</w:t>
    </w:r>
    <w:r w:rsidR="006367B3" w:rsidRPr="00651481">
      <w:rPr>
        <w:rFonts w:cs="Arial"/>
        <w:b w:val="0"/>
        <w:color w:val="auto"/>
        <w:sz w:val="16"/>
        <w:szCs w:val="16"/>
      </w:rPr>
      <w:fldChar w:fldCharType="end"/>
    </w:r>
    <w:r w:rsidR="006367B3" w:rsidRPr="007C2002">
      <w:rPr>
        <w:b w:val="0"/>
        <w:color w:val="auto"/>
        <w:sz w:val="16"/>
        <w:szCs w:val="16"/>
      </w:rPr>
      <w:t xml:space="preserve"> </w:t>
    </w:r>
    <w:r w:rsidR="006367B3">
      <w:rPr>
        <w:b w:val="0"/>
        <w:color w:val="auto"/>
        <w:sz w:val="16"/>
        <w:szCs w:val="16"/>
      </w:rPr>
      <w:t xml:space="preserve">            </w:t>
    </w:r>
    <w:r w:rsidR="006367B3" w:rsidRPr="00B6041F">
      <w:rPr>
        <w:b w:val="0"/>
        <w:sz w:val="16"/>
        <w:szCs w:val="16"/>
      </w:rPr>
      <w:t xml:space="preserve">  </w:t>
    </w:r>
    <w:r w:rsidR="006367B3" w:rsidRPr="00B6041F">
      <w:rPr>
        <w:b w:val="0"/>
        <w:sz w:val="16"/>
        <w:szCs w:val="16"/>
      </w:rPr>
      <w:br/>
    </w:r>
    <w:r w:rsidR="006367B3">
      <w:rPr>
        <w:b w:val="0"/>
        <w:color w:val="auto"/>
        <w:sz w:val="16"/>
        <w:szCs w:val="16"/>
      </w:rPr>
      <w:t xml:space="preserve"> </w:t>
    </w:r>
    <w:r w:rsidR="006367B3" w:rsidRPr="00651481">
      <w:rPr>
        <w:b w:val="0"/>
        <w:bCs w:val="0"/>
        <w:color w:val="auto"/>
        <w:spacing w:val="0"/>
        <w:sz w:val="16"/>
        <w:szCs w:val="16"/>
      </w:rPr>
      <w:t xml:space="preserve">Evaluation of Qualifications for veterinary nurses </w:t>
    </w:r>
    <w:r w:rsidR="006367B3">
      <w:rPr>
        <w:b w:val="0"/>
        <w:bCs w:val="0"/>
        <w:color w:val="auto"/>
        <w:spacing w:val="0"/>
        <w:sz w:val="16"/>
        <w:szCs w:val="16"/>
      </w:rPr>
      <w:t>educated</w:t>
    </w:r>
    <w:r w:rsidR="006367B3" w:rsidRPr="00651481">
      <w:rPr>
        <w:b w:val="0"/>
        <w:bCs w:val="0"/>
        <w:color w:val="auto"/>
        <w:spacing w:val="0"/>
        <w:sz w:val="16"/>
        <w:szCs w:val="16"/>
      </w:rPr>
      <w:t xml:space="preserve"> outside the United Kingdo</w:t>
    </w:r>
    <w:r w:rsidR="006367B3">
      <w:rPr>
        <w:b w:val="0"/>
        <w:bCs w:val="0"/>
        <w:color w:val="auto"/>
        <w:spacing w:val="0"/>
        <w:sz w:val="16"/>
        <w:szCs w:val="16"/>
      </w:rPr>
      <w:t xml:space="preserve">m – </w:t>
    </w:r>
    <w:r w:rsidR="006367B3" w:rsidRPr="00651481">
      <w:rPr>
        <w:b w:val="0"/>
        <w:bCs w:val="0"/>
        <w:color w:val="auto"/>
        <w:spacing w:val="0"/>
        <w:sz w:val="16"/>
        <w:szCs w:val="16"/>
      </w:rPr>
      <w:t>Updated</w:t>
    </w:r>
    <w:r w:rsidR="006367B3">
      <w:rPr>
        <w:b w:val="0"/>
        <w:color w:val="auto"/>
        <w:sz w:val="16"/>
        <w:szCs w:val="16"/>
      </w:rPr>
      <w:t xml:space="preserve"> </w:t>
    </w:r>
    <w:r w:rsidR="00AA225D">
      <w:rPr>
        <w:b w:val="0"/>
        <w:color w:val="auto"/>
        <w:sz w:val="16"/>
        <w:szCs w:val="16"/>
      </w:rPr>
      <w:t>January</w:t>
    </w:r>
    <w:r w:rsidR="00F30259">
      <w:rPr>
        <w:b w:val="0"/>
        <w:color w:val="auto"/>
        <w:sz w:val="16"/>
        <w:szCs w:val="16"/>
      </w:rPr>
      <w:t xml:space="preserve"> 202</w:t>
    </w:r>
    <w:r w:rsidR="00AA225D">
      <w:rPr>
        <w:b w:val="0"/>
        <w:color w:val="auto"/>
        <w:sz w:val="16"/>
        <w:szCs w:val="16"/>
      </w:rPr>
      <w:t>4</w:t>
    </w:r>
  </w:p>
  <w:p w14:paraId="2E9DA08C" w14:textId="77777777" w:rsidR="006367B3" w:rsidRPr="006E517C" w:rsidRDefault="006367B3" w:rsidP="006E5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1AEDF" w14:textId="77777777" w:rsidR="006367B3" w:rsidRDefault="00C632BC" w:rsidP="00F52753">
    <w:pPr>
      <w:pStyle w:val="Heading1"/>
      <w:spacing w:before="0" w:after="0"/>
      <w:jc w:val="left"/>
      <w:rPr>
        <w:b w:val="0"/>
        <w:color w:val="auto"/>
        <w:sz w:val="16"/>
        <w:szCs w:val="16"/>
      </w:rPr>
    </w:pPr>
    <w:hyperlink r:id="rId1" w:history="1">
      <w:r w:rsidR="006367B3" w:rsidRPr="00651481">
        <w:rPr>
          <w:rStyle w:val="Hyperlink"/>
          <w:color w:val="007DB1"/>
          <w:sz w:val="16"/>
          <w:szCs w:val="16"/>
          <w:u w:val="none"/>
        </w:rPr>
        <w:t>www.rcvs.org.uk</w:t>
      </w:r>
    </w:hyperlink>
    <w:r w:rsidR="006367B3" w:rsidRPr="00651481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>
      <w:rPr>
        <w:rFonts w:cs="Arial"/>
        <w:b w:val="0"/>
        <w:sz w:val="16"/>
        <w:szCs w:val="16"/>
      </w:rPr>
      <w:tab/>
    </w:r>
    <w:r w:rsidR="006367B3" w:rsidRPr="00651481">
      <w:rPr>
        <w:rFonts w:cs="Arial"/>
        <w:b w:val="0"/>
        <w:color w:val="auto"/>
        <w:sz w:val="16"/>
        <w:szCs w:val="16"/>
      </w:rPr>
      <w:tab/>
    </w:r>
    <w:r w:rsidR="006367B3" w:rsidRPr="00651481">
      <w:rPr>
        <w:rFonts w:cs="Arial"/>
        <w:b w:val="0"/>
        <w:color w:val="auto"/>
        <w:sz w:val="16"/>
        <w:szCs w:val="16"/>
      </w:rPr>
      <w:fldChar w:fldCharType="begin"/>
    </w:r>
    <w:r w:rsidR="006367B3" w:rsidRPr="00651481">
      <w:rPr>
        <w:rFonts w:cs="Arial"/>
        <w:b w:val="0"/>
        <w:color w:val="auto"/>
        <w:sz w:val="16"/>
        <w:szCs w:val="16"/>
      </w:rPr>
      <w:instrText xml:space="preserve"> PAGE   \* MERGEFORMAT </w:instrText>
    </w:r>
    <w:r w:rsidR="006367B3" w:rsidRPr="00651481">
      <w:rPr>
        <w:rFonts w:cs="Arial"/>
        <w:b w:val="0"/>
        <w:color w:val="auto"/>
        <w:sz w:val="16"/>
        <w:szCs w:val="16"/>
      </w:rPr>
      <w:fldChar w:fldCharType="separate"/>
    </w:r>
    <w:r w:rsidR="006367B3">
      <w:rPr>
        <w:rFonts w:cs="Arial"/>
        <w:b w:val="0"/>
        <w:color w:val="auto"/>
        <w:sz w:val="16"/>
        <w:szCs w:val="16"/>
      </w:rPr>
      <w:t>16</w:t>
    </w:r>
    <w:r w:rsidR="006367B3" w:rsidRPr="00651481">
      <w:rPr>
        <w:rFonts w:cs="Arial"/>
        <w:b w:val="0"/>
        <w:color w:val="auto"/>
        <w:sz w:val="16"/>
        <w:szCs w:val="16"/>
      </w:rPr>
      <w:fldChar w:fldCharType="end"/>
    </w:r>
    <w:r w:rsidR="006367B3" w:rsidRPr="007C2002">
      <w:rPr>
        <w:b w:val="0"/>
        <w:color w:val="auto"/>
        <w:sz w:val="16"/>
        <w:szCs w:val="16"/>
      </w:rPr>
      <w:t xml:space="preserve"> </w:t>
    </w:r>
    <w:r w:rsidR="006367B3">
      <w:rPr>
        <w:b w:val="0"/>
        <w:color w:val="auto"/>
        <w:sz w:val="16"/>
        <w:szCs w:val="16"/>
      </w:rPr>
      <w:t xml:space="preserve">            </w:t>
    </w:r>
    <w:r w:rsidR="006367B3" w:rsidRPr="00B6041F">
      <w:rPr>
        <w:b w:val="0"/>
        <w:sz w:val="16"/>
        <w:szCs w:val="16"/>
      </w:rPr>
      <w:t xml:space="preserve">  </w:t>
    </w:r>
    <w:r w:rsidR="006367B3" w:rsidRPr="00B6041F">
      <w:rPr>
        <w:b w:val="0"/>
        <w:sz w:val="16"/>
        <w:szCs w:val="16"/>
      </w:rPr>
      <w:br/>
    </w:r>
    <w:r w:rsidR="006367B3">
      <w:rPr>
        <w:b w:val="0"/>
        <w:color w:val="auto"/>
        <w:sz w:val="16"/>
        <w:szCs w:val="16"/>
      </w:rPr>
      <w:t xml:space="preserve"> </w:t>
    </w:r>
    <w:r w:rsidR="006367B3" w:rsidRPr="00651481">
      <w:rPr>
        <w:b w:val="0"/>
        <w:bCs w:val="0"/>
        <w:color w:val="auto"/>
        <w:spacing w:val="0"/>
        <w:sz w:val="16"/>
        <w:szCs w:val="16"/>
      </w:rPr>
      <w:t xml:space="preserve">Evaluation of Qualifications for veterinary nurses </w:t>
    </w:r>
    <w:r w:rsidR="006367B3">
      <w:rPr>
        <w:b w:val="0"/>
        <w:bCs w:val="0"/>
        <w:color w:val="auto"/>
        <w:spacing w:val="0"/>
        <w:sz w:val="16"/>
        <w:szCs w:val="16"/>
      </w:rPr>
      <w:t>educated</w:t>
    </w:r>
    <w:r w:rsidR="006367B3" w:rsidRPr="00651481">
      <w:rPr>
        <w:b w:val="0"/>
        <w:bCs w:val="0"/>
        <w:color w:val="auto"/>
        <w:spacing w:val="0"/>
        <w:sz w:val="16"/>
        <w:szCs w:val="16"/>
      </w:rPr>
      <w:t xml:space="preserve"> outside the United Kingdo</w:t>
    </w:r>
    <w:r w:rsidR="006367B3">
      <w:rPr>
        <w:b w:val="0"/>
        <w:bCs w:val="0"/>
        <w:color w:val="auto"/>
        <w:spacing w:val="0"/>
        <w:sz w:val="16"/>
        <w:szCs w:val="16"/>
      </w:rPr>
      <w:t xml:space="preserve">m – </w:t>
    </w:r>
    <w:r w:rsidR="006367B3" w:rsidRPr="00651481">
      <w:rPr>
        <w:b w:val="0"/>
        <w:bCs w:val="0"/>
        <w:color w:val="auto"/>
        <w:spacing w:val="0"/>
        <w:sz w:val="16"/>
        <w:szCs w:val="16"/>
      </w:rPr>
      <w:t>Updated</w:t>
    </w:r>
    <w:r w:rsidR="006367B3">
      <w:rPr>
        <w:b w:val="0"/>
        <w:color w:val="auto"/>
        <w:sz w:val="16"/>
        <w:szCs w:val="16"/>
      </w:rPr>
      <w:t xml:space="preserve"> January 2021</w:t>
    </w:r>
  </w:p>
  <w:p w14:paraId="574032DC" w14:textId="77777777" w:rsidR="006367B3" w:rsidRDefault="00636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B33B5" w14:textId="77777777" w:rsidR="00FE4D4D" w:rsidRDefault="00FE4D4D" w:rsidP="005A345F">
      <w:r>
        <w:separator/>
      </w:r>
    </w:p>
  </w:footnote>
  <w:footnote w:type="continuationSeparator" w:id="0">
    <w:p w14:paraId="5896B786" w14:textId="77777777" w:rsidR="00FE4D4D" w:rsidRDefault="00FE4D4D" w:rsidP="005A3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3757C" w14:textId="039CAB99" w:rsidR="006367B3" w:rsidRPr="00FD650E" w:rsidRDefault="006367B3" w:rsidP="00FD650E">
    <w:pPr>
      <w:pStyle w:val="Header"/>
    </w:pPr>
    <w:r>
      <w:rPr>
        <w:rFonts w:ascii="Times New Roman" w:hAnsi="Times New Roman"/>
        <w:noProof/>
        <w:sz w:val="24"/>
        <w:lang w:eastAsia="en-GB"/>
      </w:rPr>
      <w:drawing>
        <wp:anchor distT="0" distB="0" distL="114300" distR="114300" simplePos="0" relativeHeight="251666432" behindDoc="0" locked="0" layoutInCell="1" allowOverlap="1" wp14:anchorId="25BEA523" wp14:editId="03DFDB56">
          <wp:simplePos x="0" y="0"/>
          <wp:positionH relativeFrom="column">
            <wp:posOffset>-800735</wp:posOffset>
          </wp:positionH>
          <wp:positionV relativeFrom="paragraph">
            <wp:posOffset>-189230</wp:posOffset>
          </wp:positionV>
          <wp:extent cx="1486800" cy="630000"/>
          <wp:effectExtent l="0" t="0" r="0" b="0"/>
          <wp:wrapTopAndBottom/>
          <wp:docPr id="3" name="Picture 3" descr="RCVS_RGB_low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CVS_RGB_low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00" cy="63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663E"/>
    <w:multiLevelType w:val="multilevel"/>
    <w:tmpl w:val="B9C2EF8A"/>
    <w:lvl w:ilvl="0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0A85632"/>
    <w:multiLevelType w:val="hybridMultilevel"/>
    <w:tmpl w:val="F54E6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A1ED8"/>
    <w:multiLevelType w:val="hybridMultilevel"/>
    <w:tmpl w:val="C31C8ECC"/>
    <w:lvl w:ilvl="0" w:tplc="66321ADC">
      <w:start w:val="1"/>
      <w:numFmt w:val="lowerLetter"/>
      <w:lvlText w:val="%1."/>
      <w:lvlJc w:val="left"/>
      <w:pPr>
        <w:ind w:left="5179" w:hanging="360"/>
      </w:pPr>
    </w:lvl>
    <w:lvl w:ilvl="1" w:tplc="08090019">
      <w:start w:val="1"/>
      <w:numFmt w:val="decimal"/>
      <w:lvlText w:val="%2."/>
      <w:lvlJc w:val="left"/>
      <w:pPr>
        <w:tabs>
          <w:tab w:val="num" w:pos="5899"/>
        </w:tabs>
        <w:ind w:left="5899" w:hanging="360"/>
      </w:pPr>
    </w:lvl>
    <w:lvl w:ilvl="2" w:tplc="0809001B">
      <w:start w:val="1"/>
      <w:numFmt w:val="decimal"/>
      <w:lvlText w:val="%3."/>
      <w:lvlJc w:val="left"/>
      <w:pPr>
        <w:tabs>
          <w:tab w:val="num" w:pos="6619"/>
        </w:tabs>
        <w:ind w:left="6619" w:hanging="360"/>
      </w:pPr>
    </w:lvl>
    <w:lvl w:ilvl="3" w:tplc="0809000F">
      <w:start w:val="1"/>
      <w:numFmt w:val="decimal"/>
      <w:lvlText w:val="%4."/>
      <w:lvlJc w:val="left"/>
      <w:pPr>
        <w:tabs>
          <w:tab w:val="num" w:pos="7339"/>
        </w:tabs>
        <w:ind w:left="7339" w:hanging="360"/>
      </w:pPr>
    </w:lvl>
    <w:lvl w:ilvl="4" w:tplc="08090019">
      <w:start w:val="1"/>
      <w:numFmt w:val="decimal"/>
      <w:lvlText w:val="%5."/>
      <w:lvlJc w:val="left"/>
      <w:pPr>
        <w:tabs>
          <w:tab w:val="num" w:pos="8059"/>
        </w:tabs>
        <w:ind w:left="8059" w:hanging="360"/>
      </w:pPr>
    </w:lvl>
    <w:lvl w:ilvl="5" w:tplc="0809001B">
      <w:start w:val="1"/>
      <w:numFmt w:val="decimal"/>
      <w:lvlText w:val="%6."/>
      <w:lvlJc w:val="left"/>
      <w:pPr>
        <w:tabs>
          <w:tab w:val="num" w:pos="8779"/>
        </w:tabs>
        <w:ind w:left="8779" w:hanging="360"/>
      </w:pPr>
    </w:lvl>
    <w:lvl w:ilvl="6" w:tplc="0809000F">
      <w:start w:val="1"/>
      <w:numFmt w:val="decimal"/>
      <w:lvlText w:val="%7."/>
      <w:lvlJc w:val="left"/>
      <w:pPr>
        <w:tabs>
          <w:tab w:val="num" w:pos="9499"/>
        </w:tabs>
        <w:ind w:left="9499" w:hanging="360"/>
      </w:pPr>
    </w:lvl>
    <w:lvl w:ilvl="7" w:tplc="08090019">
      <w:start w:val="1"/>
      <w:numFmt w:val="decimal"/>
      <w:lvlText w:val="%8."/>
      <w:lvlJc w:val="left"/>
      <w:pPr>
        <w:tabs>
          <w:tab w:val="num" w:pos="10219"/>
        </w:tabs>
        <w:ind w:left="10219" w:hanging="360"/>
      </w:pPr>
    </w:lvl>
    <w:lvl w:ilvl="8" w:tplc="0809001B">
      <w:start w:val="1"/>
      <w:numFmt w:val="decimal"/>
      <w:lvlText w:val="%9."/>
      <w:lvlJc w:val="left"/>
      <w:pPr>
        <w:tabs>
          <w:tab w:val="num" w:pos="10939"/>
        </w:tabs>
        <w:ind w:left="10939" w:hanging="360"/>
      </w:pPr>
    </w:lvl>
  </w:abstractNum>
  <w:abstractNum w:abstractNumId="3" w15:restartNumberingAfterBreak="0">
    <w:nsid w:val="0D6A4A7F"/>
    <w:multiLevelType w:val="hybridMultilevel"/>
    <w:tmpl w:val="7A102AA0"/>
    <w:lvl w:ilvl="0" w:tplc="17EC0134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1B062B"/>
    <w:multiLevelType w:val="hybridMultilevel"/>
    <w:tmpl w:val="6E96CD54"/>
    <w:lvl w:ilvl="0" w:tplc="6B3AEB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109D0003"/>
    <w:multiLevelType w:val="hybridMultilevel"/>
    <w:tmpl w:val="580A0B58"/>
    <w:lvl w:ilvl="0" w:tplc="C65076E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A43DA3"/>
    <w:multiLevelType w:val="multilevel"/>
    <w:tmpl w:val="BD10C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171FFB"/>
    <w:multiLevelType w:val="hybridMultilevel"/>
    <w:tmpl w:val="B3A0924C"/>
    <w:lvl w:ilvl="0" w:tplc="9C504918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8" w15:restartNumberingAfterBreak="0">
    <w:nsid w:val="175D7BAB"/>
    <w:multiLevelType w:val="hybridMultilevel"/>
    <w:tmpl w:val="69FA047A"/>
    <w:lvl w:ilvl="0" w:tplc="08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</w:abstractNum>
  <w:abstractNum w:abstractNumId="9" w15:restartNumberingAfterBreak="0">
    <w:nsid w:val="17B001E1"/>
    <w:multiLevelType w:val="hybridMultilevel"/>
    <w:tmpl w:val="7CDC7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E5687"/>
    <w:multiLevelType w:val="hybridMultilevel"/>
    <w:tmpl w:val="73FCE36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C784E69"/>
    <w:multiLevelType w:val="hybridMultilevel"/>
    <w:tmpl w:val="B3B48590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B068F8"/>
    <w:multiLevelType w:val="hybridMultilevel"/>
    <w:tmpl w:val="91422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1AD"/>
    <w:multiLevelType w:val="hybridMultilevel"/>
    <w:tmpl w:val="77AC9014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EB42E3"/>
    <w:multiLevelType w:val="hybridMultilevel"/>
    <w:tmpl w:val="85207DA4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63E1C6D"/>
    <w:multiLevelType w:val="hybridMultilevel"/>
    <w:tmpl w:val="6AC8D1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0152FC"/>
    <w:multiLevelType w:val="hybridMultilevel"/>
    <w:tmpl w:val="CE341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E2A81"/>
    <w:multiLevelType w:val="hybridMultilevel"/>
    <w:tmpl w:val="313E95E4"/>
    <w:lvl w:ilvl="0" w:tplc="08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1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65076EA">
      <w:start w:val="1"/>
      <w:numFmt w:val="lowerRoman"/>
      <w:lvlText w:val="(%5)"/>
      <w:lvlJc w:val="left"/>
      <w:pPr>
        <w:ind w:left="3960" w:hanging="72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9215CC8"/>
    <w:multiLevelType w:val="hybridMultilevel"/>
    <w:tmpl w:val="35845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8497E"/>
    <w:multiLevelType w:val="hybridMultilevel"/>
    <w:tmpl w:val="3580E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A7800"/>
    <w:multiLevelType w:val="hybridMultilevel"/>
    <w:tmpl w:val="B990635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03620"/>
    <w:multiLevelType w:val="hybridMultilevel"/>
    <w:tmpl w:val="DC844176"/>
    <w:lvl w:ilvl="0" w:tplc="7C1A760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F2DCB"/>
    <w:multiLevelType w:val="hybridMultilevel"/>
    <w:tmpl w:val="03A299BE"/>
    <w:lvl w:ilvl="0" w:tplc="08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</w:abstractNum>
  <w:abstractNum w:abstractNumId="23" w15:restartNumberingAfterBreak="0">
    <w:nsid w:val="4D211F04"/>
    <w:multiLevelType w:val="hybridMultilevel"/>
    <w:tmpl w:val="BB007B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D86"/>
    <w:multiLevelType w:val="hybridMultilevel"/>
    <w:tmpl w:val="953C8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D7E74"/>
    <w:multiLevelType w:val="hybridMultilevel"/>
    <w:tmpl w:val="D284B21E"/>
    <w:lvl w:ilvl="0" w:tplc="5094D4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B767EC"/>
    <w:multiLevelType w:val="hybridMultilevel"/>
    <w:tmpl w:val="23C47A32"/>
    <w:lvl w:ilvl="0" w:tplc="6758F71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0D1E76"/>
    <w:multiLevelType w:val="hybridMultilevel"/>
    <w:tmpl w:val="8EC46CB0"/>
    <w:lvl w:ilvl="0" w:tplc="803C00A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2B77639"/>
    <w:multiLevelType w:val="hybridMultilevel"/>
    <w:tmpl w:val="C67883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511E5A"/>
    <w:multiLevelType w:val="hybridMultilevel"/>
    <w:tmpl w:val="7D7C9DE6"/>
    <w:lvl w:ilvl="0" w:tplc="1AA4520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A2091"/>
    <w:multiLevelType w:val="hybridMultilevel"/>
    <w:tmpl w:val="8EC46CB0"/>
    <w:lvl w:ilvl="0" w:tplc="803C00A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1B3BE3"/>
    <w:multiLevelType w:val="hybridMultilevel"/>
    <w:tmpl w:val="7AD01418"/>
    <w:lvl w:ilvl="0" w:tplc="0809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90F3E"/>
    <w:multiLevelType w:val="hybridMultilevel"/>
    <w:tmpl w:val="F47246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BEE7EA8"/>
    <w:multiLevelType w:val="hybridMultilevel"/>
    <w:tmpl w:val="CB249E2C"/>
    <w:lvl w:ilvl="0" w:tplc="B16E8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62A64"/>
    <w:multiLevelType w:val="hybridMultilevel"/>
    <w:tmpl w:val="CB249E2C"/>
    <w:lvl w:ilvl="0" w:tplc="B16E8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051105"/>
    <w:multiLevelType w:val="hybridMultilevel"/>
    <w:tmpl w:val="66927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AD41CE"/>
    <w:multiLevelType w:val="hybridMultilevel"/>
    <w:tmpl w:val="95181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00588D"/>
    <w:multiLevelType w:val="hybridMultilevel"/>
    <w:tmpl w:val="EEB8C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F4B3A"/>
    <w:multiLevelType w:val="hybridMultilevel"/>
    <w:tmpl w:val="530441D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9274BA"/>
    <w:multiLevelType w:val="hybridMultilevel"/>
    <w:tmpl w:val="AFD290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526D08"/>
    <w:multiLevelType w:val="hybridMultilevel"/>
    <w:tmpl w:val="2110BE98"/>
    <w:lvl w:ilvl="0" w:tplc="1CAC43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76872"/>
    <w:multiLevelType w:val="hybridMultilevel"/>
    <w:tmpl w:val="36363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731F04"/>
    <w:multiLevelType w:val="hybridMultilevel"/>
    <w:tmpl w:val="23827600"/>
    <w:lvl w:ilvl="0" w:tplc="08090001">
      <w:start w:val="13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E7974"/>
    <w:multiLevelType w:val="hybridMultilevel"/>
    <w:tmpl w:val="71C2BF8A"/>
    <w:lvl w:ilvl="0" w:tplc="6758F7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97A6C"/>
    <w:multiLevelType w:val="hybridMultilevel"/>
    <w:tmpl w:val="B14418AC"/>
    <w:lvl w:ilvl="0" w:tplc="803C00A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A97888"/>
    <w:multiLevelType w:val="multilevel"/>
    <w:tmpl w:val="E8A4A3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990452023">
    <w:abstractNumId w:val="3"/>
  </w:num>
  <w:num w:numId="2" w16cid:durableId="872153519">
    <w:abstractNumId w:val="7"/>
  </w:num>
  <w:num w:numId="3" w16cid:durableId="784933072">
    <w:abstractNumId w:val="4"/>
  </w:num>
  <w:num w:numId="4" w16cid:durableId="1739746364">
    <w:abstractNumId w:val="17"/>
  </w:num>
  <w:num w:numId="5" w16cid:durableId="1309673169">
    <w:abstractNumId w:val="32"/>
  </w:num>
  <w:num w:numId="6" w16cid:durableId="1212880573">
    <w:abstractNumId w:val="21"/>
  </w:num>
  <w:num w:numId="7" w16cid:durableId="1906600835">
    <w:abstractNumId w:val="13"/>
  </w:num>
  <w:num w:numId="8" w16cid:durableId="174351063">
    <w:abstractNumId w:val="10"/>
  </w:num>
  <w:num w:numId="9" w16cid:durableId="337736408">
    <w:abstractNumId w:val="38"/>
  </w:num>
  <w:num w:numId="10" w16cid:durableId="366419042">
    <w:abstractNumId w:val="27"/>
  </w:num>
  <w:num w:numId="11" w16cid:durableId="1477844863">
    <w:abstractNumId w:val="16"/>
  </w:num>
  <w:num w:numId="12" w16cid:durableId="1333921367">
    <w:abstractNumId w:val="40"/>
  </w:num>
  <w:num w:numId="13" w16cid:durableId="377827469">
    <w:abstractNumId w:val="29"/>
  </w:num>
  <w:num w:numId="14" w16cid:durableId="895892362">
    <w:abstractNumId w:val="42"/>
  </w:num>
  <w:num w:numId="15" w16cid:durableId="352729491">
    <w:abstractNumId w:val="35"/>
  </w:num>
  <w:num w:numId="16" w16cid:durableId="1271470184">
    <w:abstractNumId w:val="15"/>
  </w:num>
  <w:num w:numId="17" w16cid:durableId="1807427125">
    <w:abstractNumId w:val="28"/>
  </w:num>
  <w:num w:numId="18" w16cid:durableId="114955915">
    <w:abstractNumId w:val="45"/>
  </w:num>
  <w:num w:numId="19" w16cid:durableId="178007477">
    <w:abstractNumId w:val="33"/>
  </w:num>
  <w:num w:numId="20" w16cid:durableId="1822572189">
    <w:abstractNumId w:val="6"/>
  </w:num>
  <w:num w:numId="21" w16cid:durableId="1270965150">
    <w:abstractNumId w:val="34"/>
  </w:num>
  <w:num w:numId="22" w16cid:durableId="869759691">
    <w:abstractNumId w:val="30"/>
  </w:num>
  <w:num w:numId="23" w16cid:durableId="873927037">
    <w:abstractNumId w:val="41"/>
  </w:num>
  <w:num w:numId="24" w16cid:durableId="744693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74773560">
    <w:abstractNumId w:val="2"/>
  </w:num>
  <w:num w:numId="26" w16cid:durableId="1437404706">
    <w:abstractNumId w:val="43"/>
  </w:num>
  <w:num w:numId="27" w16cid:durableId="1682975823">
    <w:abstractNumId w:val="0"/>
  </w:num>
  <w:num w:numId="28" w16cid:durableId="1158232147">
    <w:abstractNumId w:val="26"/>
  </w:num>
  <w:num w:numId="29" w16cid:durableId="928395088">
    <w:abstractNumId w:val="19"/>
  </w:num>
  <w:num w:numId="30" w16cid:durableId="446201214">
    <w:abstractNumId w:val="39"/>
  </w:num>
  <w:num w:numId="31" w16cid:durableId="171071720">
    <w:abstractNumId w:val="37"/>
  </w:num>
  <w:num w:numId="32" w16cid:durableId="12531269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26396182">
    <w:abstractNumId w:val="25"/>
  </w:num>
  <w:num w:numId="34" w16cid:durableId="689798153">
    <w:abstractNumId w:val="12"/>
  </w:num>
  <w:num w:numId="35" w16cid:durableId="227545513">
    <w:abstractNumId w:val="9"/>
  </w:num>
  <w:num w:numId="36" w16cid:durableId="711341623">
    <w:abstractNumId w:val="22"/>
  </w:num>
  <w:num w:numId="37" w16cid:durableId="1258825283">
    <w:abstractNumId w:val="8"/>
  </w:num>
  <w:num w:numId="38" w16cid:durableId="340131931">
    <w:abstractNumId w:val="8"/>
  </w:num>
  <w:num w:numId="39" w16cid:durableId="1775857050">
    <w:abstractNumId w:val="20"/>
  </w:num>
  <w:num w:numId="40" w16cid:durableId="665745226">
    <w:abstractNumId w:val="36"/>
  </w:num>
  <w:num w:numId="41" w16cid:durableId="1486124904">
    <w:abstractNumId w:val="24"/>
  </w:num>
  <w:num w:numId="42" w16cid:durableId="405491265">
    <w:abstractNumId w:val="31"/>
  </w:num>
  <w:num w:numId="43" w16cid:durableId="1296525205">
    <w:abstractNumId w:val="1"/>
  </w:num>
  <w:num w:numId="44" w16cid:durableId="1816679991">
    <w:abstractNumId w:val="18"/>
  </w:num>
  <w:num w:numId="45" w16cid:durableId="1865904442">
    <w:abstractNumId w:val="44"/>
  </w:num>
  <w:num w:numId="46" w16cid:durableId="1854686439">
    <w:abstractNumId w:val="5"/>
  </w:num>
  <w:num w:numId="47" w16cid:durableId="573513229">
    <w:abstractNumId w:val="11"/>
  </w:num>
  <w:num w:numId="48" w16cid:durableId="13165639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CmcbznqhlPfv9T+wWHqCRLZrcHcXK3tCq5D69up8jK9qVb/eSW9seUo9jqzR4hYtteYTBRJ8AKJceNAnwHIIwQ==" w:salt="05oy8UMA/EzP6bYedw7MiA=="/>
  <w:defaultTabStop w:val="720"/>
  <w:drawingGridHorizontalSpacing w:val="100"/>
  <w:displayHorizontalDrawingGridEvery w:val="2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7AwNLEwMDY1MbVQ0lEKTi0uzszPAykwNKsFAKNeijItAAAA"/>
  </w:docVars>
  <w:rsids>
    <w:rsidRoot w:val="00ED6F01"/>
    <w:rsid w:val="00000933"/>
    <w:rsid w:val="00000C10"/>
    <w:rsid w:val="000010D0"/>
    <w:rsid w:val="00003438"/>
    <w:rsid w:val="000065BB"/>
    <w:rsid w:val="000067A7"/>
    <w:rsid w:val="000078BD"/>
    <w:rsid w:val="00011233"/>
    <w:rsid w:val="000146CF"/>
    <w:rsid w:val="0001606E"/>
    <w:rsid w:val="000212F3"/>
    <w:rsid w:val="0002290A"/>
    <w:rsid w:val="0002417E"/>
    <w:rsid w:val="0002463E"/>
    <w:rsid w:val="00025CED"/>
    <w:rsid w:val="000302A3"/>
    <w:rsid w:val="000305A0"/>
    <w:rsid w:val="0003132A"/>
    <w:rsid w:val="000330FC"/>
    <w:rsid w:val="00033424"/>
    <w:rsid w:val="00034D32"/>
    <w:rsid w:val="000358CD"/>
    <w:rsid w:val="00037694"/>
    <w:rsid w:val="00040977"/>
    <w:rsid w:val="00040BA1"/>
    <w:rsid w:val="0004284B"/>
    <w:rsid w:val="00044EEB"/>
    <w:rsid w:val="000457BF"/>
    <w:rsid w:val="00046BFB"/>
    <w:rsid w:val="00046F23"/>
    <w:rsid w:val="00050A0A"/>
    <w:rsid w:val="0005199C"/>
    <w:rsid w:val="00052AA1"/>
    <w:rsid w:val="00057050"/>
    <w:rsid w:val="00057B45"/>
    <w:rsid w:val="0006018E"/>
    <w:rsid w:val="00066478"/>
    <w:rsid w:val="00067F6B"/>
    <w:rsid w:val="00070377"/>
    <w:rsid w:val="00070BC4"/>
    <w:rsid w:val="00070C65"/>
    <w:rsid w:val="0007138A"/>
    <w:rsid w:val="00072257"/>
    <w:rsid w:val="00072C52"/>
    <w:rsid w:val="00072F65"/>
    <w:rsid w:val="00073575"/>
    <w:rsid w:val="000743A8"/>
    <w:rsid w:val="00074F2E"/>
    <w:rsid w:val="0007573E"/>
    <w:rsid w:val="000760F4"/>
    <w:rsid w:val="000774D1"/>
    <w:rsid w:val="00084609"/>
    <w:rsid w:val="000855A2"/>
    <w:rsid w:val="000909A6"/>
    <w:rsid w:val="00091AF6"/>
    <w:rsid w:val="0009213F"/>
    <w:rsid w:val="00094090"/>
    <w:rsid w:val="00097192"/>
    <w:rsid w:val="000A26D0"/>
    <w:rsid w:val="000A3341"/>
    <w:rsid w:val="000A612B"/>
    <w:rsid w:val="000A77CF"/>
    <w:rsid w:val="000B2088"/>
    <w:rsid w:val="000B3397"/>
    <w:rsid w:val="000B36AD"/>
    <w:rsid w:val="000B5652"/>
    <w:rsid w:val="000B6109"/>
    <w:rsid w:val="000C0F75"/>
    <w:rsid w:val="000C19B5"/>
    <w:rsid w:val="000C1F83"/>
    <w:rsid w:val="000C4CFA"/>
    <w:rsid w:val="000C5CC7"/>
    <w:rsid w:val="000D06BB"/>
    <w:rsid w:val="000D1611"/>
    <w:rsid w:val="000D51F1"/>
    <w:rsid w:val="000D5801"/>
    <w:rsid w:val="000D5A63"/>
    <w:rsid w:val="000D7CCD"/>
    <w:rsid w:val="000E252F"/>
    <w:rsid w:val="000E4096"/>
    <w:rsid w:val="000E5F08"/>
    <w:rsid w:val="000E737A"/>
    <w:rsid w:val="000F02F3"/>
    <w:rsid w:val="000F0A36"/>
    <w:rsid w:val="000F1D6E"/>
    <w:rsid w:val="000F5341"/>
    <w:rsid w:val="000F72DB"/>
    <w:rsid w:val="001007D6"/>
    <w:rsid w:val="00100B4D"/>
    <w:rsid w:val="00100DE8"/>
    <w:rsid w:val="001038AC"/>
    <w:rsid w:val="00104FCB"/>
    <w:rsid w:val="0010509D"/>
    <w:rsid w:val="00110B83"/>
    <w:rsid w:val="0011136C"/>
    <w:rsid w:val="001119D5"/>
    <w:rsid w:val="00112834"/>
    <w:rsid w:val="00114D0A"/>
    <w:rsid w:val="001159F9"/>
    <w:rsid w:val="00117175"/>
    <w:rsid w:val="001176F4"/>
    <w:rsid w:val="00125129"/>
    <w:rsid w:val="0012519A"/>
    <w:rsid w:val="00131374"/>
    <w:rsid w:val="00132A78"/>
    <w:rsid w:val="001335BB"/>
    <w:rsid w:val="00135593"/>
    <w:rsid w:val="00140F6A"/>
    <w:rsid w:val="00145979"/>
    <w:rsid w:val="001460BD"/>
    <w:rsid w:val="0014736E"/>
    <w:rsid w:val="00147CA6"/>
    <w:rsid w:val="0015035C"/>
    <w:rsid w:val="00150F07"/>
    <w:rsid w:val="00151C12"/>
    <w:rsid w:val="0015473A"/>
    <w:rsid w:val="0015616E"/>
    <w:rsid w:val="00156469"/>
    <w:rsid w:val="00156FB7"/>
    <w:rsid w:val="00160B08"/>
    <w:rsid w:val="001610BD"/>
    <w:rsid w:val="00161BF5"/>
    <w:rsid w:val="00162851"/>
    <w:rsid w:val="00165407"/>
    <w:rsid w:val="00165D4A"/>
    <w:rsid w:val="00167C71"/>
    <w:rsid w:val="00170C7E"/>
    <w:rsid w:val="00171549"/>
    <w:rsid w:val="00171A31"/>
    <w:rsid w:val="0017348D"/>
    <w:rsid w:val="001737E7"/>
    <w:rsid w:val="00175FAC"/>
    <w:rsid w:val="0017612F"/>
    <w:rsid w:val="00176475"/>
    <w:rsid w:val="00177275"/>
    <w:rsid w:val="00180A8B"/>
    <w:rsid w:val="00181285"/>
    <w:rsid w:val="00181DA7"/>
    <w:rsid w:val="00183459"/>
    <w:rsid w:val="00184A7E"/>
    <w:rsid w:val="00185882"/>
    <w:rsid w:val="00186902"/>
    <w:rsid w:val="0019426D"/>
    <w:rsid w:val="00194CD9"/>
    <w:rsid w:val="001A00C4"/>
    <w:rsid w:val="001A2272"/>
    <w:rsid w:val="001A31E4"/>
    <w:rsid w:val="001A43A3"/>
    <w:rsid w:val="001A4E1D"/>
    <w:rsid w:val="001A4F0F"/>
    <w:rsid w:val="001A4FE9"/>
    <w:rsid w:val="001A5C50"/>
    <w:rsid w:val="001A6FDE"/>
    <w:rsid w:val="001A72A9"/>
    <w:rsid w:val="001A7E64"/>
    <w:rsid w:val="001B0761"/>
    <w:rsid w:val="001B1751"/>
    <w:rsid w:val="001B585A"/>
    <w:rsid w:val="001B7C3B"/>
    <w:rsid w:val="001C060B"/>
    <w:rsid w:val="001C22CA"/>
    <w:rsid w:val="001C244D"/>
    <w:rsid w:val="001C44AC"/>
    <w:rsid w:val="001C5477"/>
    <w:rsid w:val="001D1763"/>
    <w:rsid w:val="001D181B"/>
    <w:rsid w:val="001D2E90"/>
    <w:rsid w:val="001D3812"/>
    <w:rsid w:val="001D448D"/>
    <w:rsid w:val="001D6367"/>
    <w:rsid w:val="001D6AEE"/>
    <w:rsid w:val="001D70AE"/>
    <w:rsid w:val="001D7524"/>
    <w:rsid w:val="001E39BC"/>
    <w:rsid w:val="001E7450"/>
    <w:rsid w:val="001E7C84"/>
    <w:rsid w:val="001F003B"/>
    <w:rsid w:val="001F3423"/>
    <w:rsid w:val="001F392B"/>
    <w:rsid w:val="001F48BC"/>
    <w:rsid w:val="001F54E0"/>
    <w:rsid w:val="001F5E94"/>
    <w:rsid w:val="001F66CD"/>
    <w:rsid w:val="001F6F57"/>
    <w:rsid w:val="001F70B0"/>
    <w:rsid w:val="001F7653"/>
    <w:rsid w:val="0020089E"/>
    <w:rsid w:val="00200CC9"/>
    <w:rsid w:val="00201C17"/>
    <w:rsid w:val="00203406"/>
    <w:rsid w:val="002045A0"/>
    <w:rsid w:val="00204889"/>
    <w:rsid w:val="00205D5B"/>
    <w:rsid w:val="0020781B"/>
    <w:rsid w:val="00212568"/>
    <w:rsid w:val="00216C1C"/>
    <w:rsid w:val="0022326E"/>
    <w:rsid w:val="00223CDF"/>
    <w:rsid w:val="00230265"/>
    <w:rsid w:val="00231581"/>
    <w:rsid w:val="00232627"/>
    <w:rsid w:val="00234D67"/>
    <w:rsid w:val="00236FA3"/>
    <w:rsid w:val="00240879"/>
    <w:rsid w:val="00242386"/>
    <w:rsid w:val="002432F1"/>
    <w:rsid w:val="002479A1"/>
    <w:rsid w:val="00247E97"/>
    <w:rsid w:val="00250EC8"/>
    <w:rsid w:val="00251703"/>
    <w:rsid w:val="00253101"/>
    <w:rsid w:val="00253F3B"/>
    <w:rsid w:val="002542E6"/>
    <w:rsid w:val="00255CAE"/>
    <w:rsid w:val="00257F10"/>
    <w:rsid w:val="0026072D"/>
    <w:rsid w:val="00260D5F"/>
    <w:rsid w:val="002610B2"/>
    <w:rsid w:val="002637D6"/>
    <w:rsid w:val="002638A6"/>
    <w:rsid w:val="00264C4C"/>
    <w:rsid w:val="002662D6"/>
    <w:rsid w:val="00266BCC"/>
    <w:rsid w:val="00266C8B"/>
    <w:rsid w:val="002700EE"/>
    <w:rsid w:val="0027069F"/>
    <w:rsid w:val="002760B8"/>
    <w:rsid w:val="002817EC"/>
    <w:rsid w:val="00281BC5"/>
    <w:rsid w:val="00281FA7"/>
    <w:rsid w:val="00282488"/>
    <w:rsid w:val="00282ECE"/>
    <w:rsid w:val="00283104"/>
    <w:rsid w:val="00284F9B"/>
    <w:rsid w:val="0028679C"/>
    <w:rsid w:val="00290560"/>
    <w:rsid w:val="002924DE"/>
    <w:rsid w:val="00292BFC"/>
    <w:rsid w:val="00293B1D"/>
    <w:rsid w:val="00294358"/>
    <w:rsid w:val="00295EF5"/>
    <w:rsid w:val="0029692E"/>
    <w:rsid w:val="002A015B"/>
    <w:rsid w:val="002A1CA0"/>
    <w:rsid w:val="002A294C"/>
    <w:rsid w:val="002A2E2D"/>
    <w:rsid w:val="002A4FE7"/>
    <w:rsid w:val="002A52E5"/>
    <w:rsid w:val="002A5D15"/>
    <w:rsid w:val="002A60B3"/>
    <w:rsid w:val="002A7085"/>
    <w:rsid w:val="002A72B1"/>
    <w:rsid w:val="002A7E50"/>
    <w:rsid w:val="002B06B9"/>
    <w:rsid w:val="002B1694"/>
    <w:rsid w:val="002B1FBC"/>
    <w:rsid w:val="002C0EB6"/>
    <w:rsid w:val="002C3639"/>
    <w:rsid w:val="002C771C"/>
    <w:rsid w:val="002C7A60"/>
    <w:rsid w:val="002D26E2"/>
    <w:rsid w:val="002D3317"/>
    <w:rsid w:val="002D3D3C"/>
    <w:rsid w:val="002D44A9"/>
    <w:rsid w:val="002D53C1"/>
    <w:rsid w:val="002D6515"/>
    <w:rsid w:val="002D6BB1"/>
    <w:rsid w:val="002E0A77"/>
    <w:rsid w:val="002E487F"/>
    <w:rsid w:val="002E4DC9"/>
    <w:rsid w:val="002E57AF"/>
    <w:rsid w:val="002E5DC4"/>
    <w:rsid w:val="002E7062"/>
    <w:rsid w:val="002F11D6"/>
    <w:rsid w:val="002F123C"/>
    <w:rsid w:val="002F2260"/>
    <w:rsid w:val="002F2985"/>
    <w:rsid w:val="002F4B69"/>
    <w:rsid w:val="00303E71"/>
    <w:rsid w:val="00306F53"/>
    <w:rsid w:val="00307780"/>
    <w:rsid w:val="00307CA9"/>
    <w:rsid w:val="00307F1E"/>
    <w:rsid w:val="003114CC"/>
    <w:rsid w:val="00313776"/>
    <w:rsid w:val="003147D7"/>
    <w:rsid w:val="003200AD"/>
    <w:rsid w:val="00321A86"/>
    <w:rsid w:val="00321BD2"/>
    <w:rsid w:val="00323916"/>
    <w:rsid w:val="00323E78"/>
    <w:rsid w:val="00324A8E"/>
    <w:rsid w:val="00325158"/>
    <w:rsid w:val="00325EBE"/>
    <w:rsid w:val="00326E0D"/>
    <w:rsid w:val="00327AEA"/>
    <w:rsid w:val="003317DF"/>
    <w:rsid w:val="00331D97"/>
    <w:rsid w:val="00331E3A"/>
    <w:rsid w:val="00332B42"/>
    <w:rsid w:val="00332F15"/>
    <w:rsid w:val="0033365C"/>
    <w:rsid w:val="00333C92"/>
    <w:rsid w:val="00334BFE"/>
    <w:rsid w:val="00336E92"/>
    <w:rsid w:val="00337073"/>
    <w:rsid w:val="0034219E"/>
    <w:rsid w:val="00342661"/>
    <w:rsid w:val="003432B0"/>
    <w:rsid w:val="003436DC"/>
    <w:rsid w:val="00344E41"/>
    <w:rsid w:val="00345DAE"/>
    <w:rsid w:val="00352461"/>
    <w:rsid w:val="003527A9"/>
    <w:rsid w:val="00363257"/>
    <w:rsid w:val="0036366E"/>
    <w:rsid w:val="003648D9"/>
    <w:rsid w:val="00367810"/>
    <w:rsid w:val="003701D7"/>
    <w:rsid w:val="00370775"/>
    <w:rsid w:val="0037121A"/>
    <w:rsid w:val="00371C03"/>
    <w:rsid w:val="0037215E"/>
    <w:rsid w:val="0037369D"/>
    <w:rsid w:val="003775E7"/>
    <w:rsid w:val="0037775A"/>
    <w:rsid w:val="00377878"/>
    <w:rsid w:val="00380A1E"/>
    <w:rsid w:val="0038303B"/>
    <w:rsid w:val="00384773"/>
    <w:rsid w:val="00386054"/>
    <w:rsid w:val="003860D6"/>
    <w:rsid w:val="00386102"/>
    <w:rsid w:val="00387694"/>
    <w:rsid w:val="003907A7"/>
    <w:rsid w:val="00390CB2"/>
    <w:rsid w:val="00390F71"/>
    <w:rsid w:val="003910FC"/>
    <w:rsid w:val="003940EB"/>
    <w:rsid w:val="003944FB"/>
    <w:rsid w:val="003973CE"/>
    <w:rsid w:val="003A026B"/>
    <w:rsid w:val="003A1A6E"/>
    <w:rsid w:val="003A46EB"/>
    <w:rsid w:val="003A499A"/>
    <w:rsid w:val="003A5807"/>
    <w:rsid w:val="003A77DA"/>
    <w:rsid w:val="003B0902"/>
    <w:rsid w:val="003B0DC7"/>
    <w:rsid w:val="003B1977"/>
    <w:rsid w:val="003B1BD4"/>
    <w:rsid w:val="003B3029"/>
    <w:rsid w:val="003B329A"/>
    <w:rsid w:val="003B32D3"/>
    <w:rsid w:val="003B3375"/>
    <w:rsid w:val="003B3385"/>
    <w:rsid w:val="003B6A8D"/>
    <w:rsid w:val="003C630E"/>
    <w:rsid w:val="003D1310"/>
    <w:rsid w:val="003D21B5"/>
    <w:rsid w:val="003D23C6"/>
    <w:rsid w:val="003D41BB"/>
    <w:rsid w:val="003D5B07"/>
    <w:rsid w:val="003D7C9A"/>
    <w:rsid w:val="003D7F53"/>
    <w:rsid w:val="003E001E"/>
    <w:rsid w:val="003E4577"/>
    <w:rsid w:val="003E6B95"/>
    <w:rsid w:val="003E6E89"/>
    <w:rsid w:val="003E7509"/>
    <w:rsid w:val="003E75CB"/>
    <w:rsid w:val="003E7F14"/>
    <w:rsid w:val="003F0E58"/>
    <w:rsid w:val="003F3714"/>
    <w:rsid w:val="003F742F"/>
    <w:rsid w:val="003F77A1"/>
    <w:rsid w:val="0040070C"/>
    <w:rsid w:val="00400DEE"/>
    <w:rsid w:val="004023FF"/>
    <w:rsid w:val="004030B0"/>
    <w:rsid w:val="004040C0"/>
    <w:rsid w:val="00410F2E"/>
    <w:rsid w:val="004114F8"/>
    <w:rsid w:val="00411D30"/>
    <w:rsid w:val="0041232E"/>
    <w:rsid w:val="00412C87"/>
    <w:rsid w:val="0041313C"/>
    <w:rsid w:val="00413CA2"/>
    <w:rsid w:val="004154AF"/>
    <w:rsid w:val="00417C02"/>
    <w:rsid w:val="004227C7"/>
    <w:rsid w:val="00422AF3"/>
    <w:rsid w:val="00424178"/>
    <w:rsid w:val="0042589D"/>
    <w:rsid w:val="0042597D"/>
    <w:rsid w:val="00425F6C"/>
    <w:rsid w:val="004260F1"/>
    <w:rsid w:val="00426388"/>
    <w:rsid w:val="0043099B"/>
    <w:rsid w:val="00431592"/>
    <w:rsid w:val="00432527"/>
    <w:rsid w:val="004325CD"/>
    <w:rsid w:val="00432B61"/>
    <w:rsid w:val="0043351C"/>
    <w:rsid w:val="004344C1"/>
    <w:rsid w:val="00435BBE"/>
    <w:rsid w:val="0043632F"/>
    <w:rsid w:val="0043693E"/>
    <w:rsid w:val="00437428"/>
    <w:rsid w:val="00437B97"/>
    <w:rsid w:val="00441530"/>
    <w:rsid w:val="00441F9D"/>
    <w:rsid w:val="00442351"/>
    <w:rsid w:val="00442C49"/>
    <w:rsid w:val="00442F61"/>
    <w:rsid w:val="0044518D"/>
    <w:rsid w:val="00446094"/>
    <w:rsid w:val="0044776E"/>
    <w:rsid w:val="00447C2E"/>
    <w:rsid w:val="00447CC1"/>
    <w:rsid w:val="00451DA1"/>
    <w:rsid w:val="004522E3"/>
    <w:rsid w:val="00452950"/>
    <w:rsid w:val="00453532"/>
    <w:rsid w:val="00453B25"/>
    <w:rsid w:val="0045521A"/>
    <w:rsid w:val="004559F3"/>
    <w:rsid w:val="00456935"/>
    <w:rsid w:val="00456F1C"/>
    <w:rsid w:val="004613CA"/>
    <w:rsid w:val="00461CBE"/>
    <w:rsid w:val="00461DD9"/>
    <w:rsid w:val="004672C1"/>
    <w:rsid w:val="00471782"/>
    <w:rsid w:val="00471DD8"/>
    <w:rsid w:val="004722EA"/>
    <w:rsid w:val="00475B0A"/>
    <w:rsid w:val="00476E11"/>
    <w:rsid w:val="00477470"/>
    <w:rsid w:val="00480EBD"/>
    <w:rsid w:val="00482497"/>
    <w:rsid w:val="00483F1D"/>
    <w:rsid w:val="004842C8"/>
    <w:rsid w:val="004843E7"/>
    <w:rsid w:val="00485893"/>
    <w:rsid w:val="00485BAD"/>
    <w:rsid w:val="00486BF9"/>
    <w:rsid w:val="004874DF"/>
    <w:rsid w:val="00487D0B"/>
    <w:rsid w:val="00487E45"/>
    <w:rsid w:val="004963BD"/>
    <w:rsid w:val="00497AEC"/>
    <w:rsid w:val="004A0848"/>
    <w:rsid w:val="004A0C39"/>
    <w:rsid w:val="004A0FBD"/>
    <w:rsid w:val="004A11D0"/>
    <w:rsid w:val="004A3CA0"/>
    <w:rsid w:val="004A4567"/>
    <w:rsid w:val="004A5323"/>
    <w:rsid w:val="004B00EC"/>
    <w:rsid w:val="004B03C2"/>
    <w:rsid w:val="004B0C53"/>
    <w:rsid w:val="004B10AC"/>
    <w:rsid w:val="004B43FB"/>
    <w:rsid w:val="004B62B3"/>
    <w:rsid w:val="004B7B30"/>
    <w:rsid w:val="004C2329"/>
    <w:rsid w:val="004C3142"/>
    <w:rsid w:val="004C7B3D"/>
    <w:rsid w:val="004C7C4A"/>
    <w:rsid w:val="004D0597"/>
    <w:rsid w:val="004D06B1"/>
    <w:rsid w:val="004D1EE7"/>
    <w:rsid w:val="004D3EEE"/>
    <w:rsid w:val="004D5364"/>
    <w:rsid w:val="004D59D6"/>
    <w:rsid w:val="004E00A5"/>
    <w:rsid w:val="004E33B1"/>
    <w:rsid w:val="004E42AC"/>
    <w:rsid w:val="004E57A5"/>
    <w:rsid w:val="004E7785"/>
    <w:rsid w:val="004F100B"/>
    <w:rsid w:val="004F120D"/>
    <w:rsid w:val="004F1486"/>
    <w:rsid w:val="004F1CC0"/>
    <w:rsid w:val="004F2916"/>
    <w:rsid w:val="004F4058"/>
    <w:rsid w:val="004F714D"/>
    <w:rsid w:val="00500E3D"/>
    <w:rsid w:val="0050247C"/>
    <w:rsid w:val="005029B6"/>
    <w:rsid w:val="00502EE6"/>
    <w:rsid w:val="00504056"/>
    <w:rsid w:val="00505373"/>
    <w:rsid w:val="005068E5"/>
    <w:rsid w:val="00507F2A"/>
    <w:rsid w:val="00511C39"/>
    <w:rsid w:val="00511ECC"/>
    <w:rsid w:val="00513A62"/>
    <w:rsid w:val="00514289"/>
    <w:rsid w:val="00515027"/>
    <w:rsid w:val="005160AD"/>
    <w:rsid w:val="00520153"/>
    <w:rsid w:val="005209C1"/>
    <w:rsid w:val="005214A6"/>
    <w:rsid w:val="00521584"/>
    <w:rsid w:val="00521993"/>
    <w:rsid w:val="005239A0"/>
    <w:rsid w:val="00524C64"/>
    <w:rsid w:val="00525184"/>
    <w:rsid w:val="0052557D"/>
    <w:rsid w:val="00527315"/>
    <w:rsid w:val="00527BB4"/>
    <w:rsid w:val="00530A67"/>
    <w:rsid w:val="005310A6"/>
    <w:rsid w:val="00531730"/>
    <w:rsid w:val="0053183E"/>
    <w:rsid w:val="00531C46"/>
    <w:rsid w:val="0053227E"/>
    <w:rsid w:val="005343E2"/>
    <w:rsid w:val="005350A0"/>
    <w:rsid w:val="00536929"/>
    <w:rsid w:val="00541000"/>
    <w:rsid w:val="00542A58"/>
    <w:rsid w:val="00542B38"/>
    <w:rsid w:val="00542DD4"/>
    <w:rsid w:val="00543B3B"/>
    <w:rsid w:val="00543F82"/>
    <w:rsid w:val="005444E9"/>
    <w:rsid w:val="00545AEA"/>
    <w:rsid w:val="00545CEF"/>
    <w:rsid w:val="005479CE"/>
    <w:rsid w:val="00550089"/>
    <w:rsid w:val="0055322E"/>
    <w:rsid w:val="0055454B"/>
    <w:rsid w:val="00555C9D"/>
    <w:rsid w:val="00560CEF"/>
    <w:rsid w:val="00561584"/>
    <w:rsid w:val="00561AA0"/>
    <w:rsid w:val="005622C0"/>
    <w:rsid w:val="00562F61"/>
    <w:rsid w:val="0056357E"/>
    <w:rsid w:val="005655AD"/>
    <w:rsid w:val="00566A1B"/>
    <w:rsid w:val="0056747F"/>
    <w:rsid w:val="00567887"/>
    <w:rsid w:val="00573E66"/>
    <w:rsid w:val="00574B21"/>
    <w:rsid w:val="0057587F"/>
    <w:rsid w:val="005767A9"/>
    <w:rsid w:val="00580414"/>
    <w:rsid w:val="0058295C"/>
    <w:rsid w:val="005829D5"/>
    <w:rsid w:val="0058469F"/>
    <w:rsid w:val="005849D4"/>
    <w:rsid w:val="00584E2A"/>
    <w:rsid w:val="00587B48"/>
    <w:rsid w:val="00590028"/>
    <w:rsid w:val="00593713"/>
    <w:rsid w:val="005958E3"/>
    <w:rsid w:val="00597244"/>
    <w:rsid w:val="00597E77"/>
    <w:rsid w:val="005A1B67"/>
    <w:rsid w:val="005A345F"/>
    <w:rsid w:val="005A49EB"/>
    <w:rsid w:val="005A4DA0"/>
    <w:rsid w:val="005A725F"/>
    <w:rsid w:val="005B06B4"/>
    <w:rsid w:val="005B0D93"/>
    <w:rsid w:val="005B1008"/>
    <w:rsid w:val="005B41A2"/>
    <w:rsid w:val="005B467E"/>
    <w:rsid w:val="005B48FD"/>
    <w:rsid w:val="005B5D4B"/>
    <w:rsid w:val="005B65A3"/>
    <w:rsid w:val="005B6762"/>
    <w:rsid w:val="005B687B"/>
    <w:rsid w:val="005C0308"/>
    <w:rsid w:val="005C08B8"/>
    <w:rsid w:val="005C10AF"/>
    <w:rsid w:val="005C11D9"/>
    <w:rsid w:val="005C127B"/>
    <w:rsid w:val="005C1FB7"/>
    <w:rsid w:val="005C4C61"/>
    <w:rsid w:val="005C6100"/>
    <w:rsid w:val="005C6EE6"/>
    <w:rsid w:val="005C7E30"/>
    <w:rsid w:val="005D09E9"/>
    <w:rsid w:val="005D1AEB"/>
    <w:rsid w:val="005D20A7"/>
    <w:rsid w:val="005D339D"/>
    <w:rsid w:val="005D3D14"/>
    <w:rsid w:val="005D54EC"/>
    <w:rsid w:val="005D60C5"/>
    <w:rsid w:val="005D7A55"/>
    <w:rsid w:val="005E1A13"/>
    <w:rsid w:val="005E3B9B"/>
    <w:rsid w:val="005E3F1F"/>
    <w:rsid w:val="005E4628"/>
    <w:rsid w:val="005E4CC0"/>
    <w:rsid w:val="005E5CF0"/>
    <w:rsid w:val="005F03C9"/>
    <w:rsid w:val="005F36F0"/>
    <w:rsid w:val="005F3843"/>
    <w:rsid w:val="005F59BD"/>
    <w:rsid w:val="005F5D9D"/>
    <w:rsid w:val="0060092B"/>
    <w:rsid w:val="00600A2C"/>
    <w:rsid w:val="006022A0"/>
    <w:rsid w:val="0060271F"/>
    <w:rsid w:val="006027C5"/>
    <w:rsid w:val="00604276"/>
    <w:rsid w:val="00606067"/>
    <w:rsid w:val="00606D00"/>
    <w:rsid w:val="0060725A"/>
    <w:rsid w:val="00611315"/>
    <w:rsid w:val="006115BC"/>
    <w:rsid w:val="00612991"/>
    <w:rsid w:val="00613E2E"/>
    <w:rsid w:val="00615BD6"/>
    <w:rsid w:val="00617FB1"/>
    <w:rsid w:val="00620FD8"/>
    <w:rsid w:val="0062232C"/>
    <w:rsid w:val="00625560"/>
    <w:rsid w:val="00625D36"/>
    <w:rsid w:val="00627192"/>
    <w:rsid w:val="00627DE3"/>
    <w:rsid w:val="00627F3B"/>
    <w:rsid w:val="00631A70"/>
    <w:rsid w:val="00634758"/>
    <w:rsid w:val="006367B3"/>
    <w:rsid w:val="00637349"/>
    <w:rsid w:val="0064124B"/>
    <w:rsid w:val="00642178"/>
    <w:rsid w:val="006423F2"/>
    <w:rsid w:val="006426BC"/>
    <w:rsid w:val="00643A0F"/>
    <w:rsid w:val="00644266"/>
    <w:rsid w:val="0064454D"/>
    <w:rsid w:val="00650810"/>
    <w:rsid w:val="00650903"/>
    <w:rsid w:val="00650A5A"/>
    <w:rsid w:val="00650C64"/>
    <w:rsid w:val="00651481"/>
    <w:rsid w:val="006520AC"/>
    <w:rsid w:val="006551C0"/>
    <w:rsid w:val="00656611"/>
    <w:rsid w:val="00657169"/>
    <w:rsid w:val="00661A3F"/>
    <w:rsid w:val="00661DE2"/>
    <w:rsid w:val="00662DA4"/>
    <w:rsid w:val="0066348B"/>
    <w:rsid w:val="006667FF"/>
    <w:rsid w:val="0067637D"/>
    <w:rsid w:val="00677030"/>
    <w:rsid w:val="006779FC"/>
    <w:rsid w:val="00677C4A"/>
    <w:rsid w:val="00680B93"/>
    <w:rsid w:val="00680E7E"/>
    <w:rsid w:val="00682A88"/>
    <w:rsid w:val="00682CD0"/>
    <w:rsid w:val="0068375E"/>
    <w:rsid w:val="00683ED3"/>
    <w:rsid w:val="00684210"/>
    <w:rsid w:val="00691189"/>
    <w:rsid w:val="0069267A"/>
    <w:rsid w:val="00692AE1"/>
    <w:rsid w:val="006931AD"/>
    <w:rsid w:val="00694116"/>
    <w:rsid w:val="006942B5"/>
    <w:rsid w:val="00694306"/>
    <w:rsid w:val="006A09BB"/>
    <w:rsid w:val="006A3EF4"/>
    <w:rsid w:val="006A44E5"/>
    <w:rsid w:val="006A5C83"/>
    <w:rsid w:val="006A6723"/>
    <w:rsid w:val="006A68B2"/>
    <w:rsid w:val="006A72D0"/>
    <w:rsid w:val="006B254F"/>
    <w:rsid w:val="006B59BD"/>
    <w:rsid w:val="006B7B1A"/>
    <w:rsid w:val="006C00B9"/>
    <w:rsid w:val="006C0409"/>
    <w:rsid w:val="006C34E7"/>
    <w:rsid w:val="006C6A7F"/>
    <w:rsid w:val="006D1230"/>
    <w:rsid w:val="006D14CE"/>
    <w:rsid w:val="006D4D47"/>
    <w:rsid w:val="006D4E21"/>
    <w:rsid w:val="006E03DE"/>
    <w:rsid w:val="006E0CAF"/>
    <w:rsid w:val="006E0EF5"/>
    <w:rsid w:val="006E1056"/>
    <w:rsid w:val="006E1B91"/>
    <w:rsid w:val="006E2EEC"/>
    <w:rsid w:val="006E5014"/>
    <w:rsid w:val="006E517C"/>
    <w:rsid w:val="006E538E"/>
    <w:rsid w:val="006E55AD"/>
    <w:rsid w:val="006E5FFB"/>
    <w:rsid w:val="006E6052"/>
    <w:rsid w:val="006E6CDB"/>
    <w:rsid w:val="006F2FBB"/>
    <w:rsid w:val="006F6B60"/>
    <w:rsid w:val="006F6FEE"/>
    <w:rsid w:val="006F78CB"/>
    <w:rsid w:val="00700170"/>
    <w:rsid w:val="007021A9"/>
    <w:rsid w:val="007025E0"/>
    <w:rsid w:val="007037C0"/>
    <w:rsid w:val="0070479B"/>
    <w:rsid w:val="0070620E"/>
    <w:rsid w:val="007108FF"/>
    <w:rsid w:val="007110DE"/>
    <w:rsid w:val="00712BB4"/>
    <w:rsid w:val="00715BD0"/>
    <w:rsid w:val="00716982"/>
    <w:rsid w:val="00717A84"/>
    <w:rsid w:val="007201BD"/>
    <w:rsid w:val="00721513"/>
    <w:rsid w:val="007232BD"/>
    <w:rsid w:val="00724E99"/>
    <w:rsid w:val="0072527F"/>
    <w:rsid w:val="00725849"/>
    <w:rsid w:val="00727C1F"/>
    <w:rsid w:val="00731FDE"/>
    <w:rsid w:val="00733EF9"/>
    <w:rsid w:val="007346B2"/>
    <w:rsid w:val="00735739"/>
    <w:rsid w:val="00736C49"/>
    <w:rsid w:val="007370AD"/>
    <w:rsid w:val="00742A7E"/>
    <w:rsid w:val="00743AB6"/>
    <w:rsid w:val="00743F49"/>
    <w:rsid w:val="007454A8"/>
    <w:rsid w:val="007454EB"/>
    <w:rsid w:val="00745D3F"/>
    <w:rsid w:val="00752925"/>
    <w:rsid w:val="00752FC2"/>
    <w:rsid w:val="00753167"/>
    <w:rsid w:val="00754198"/>
    <w:rsid w:val="00754597"/>
    <w:rsid w:val="00756228"/>
    <w:rsid w:val="00760242"/>
    <w:rsid w:val="00762ABD"/>
    <w:rsid w:val="007661B1"/>
    <w:rsid w:val="00771188"/>
    <w:rsid w:val="0077158B"/>
    <w:rsid w:val="0077177E"/>
    <w:rsid w:val="00772373"/>
    <w:rsid w:val="00774A98"/>
    <w:rsid w:val="00776AA4"/>
    <w:rsid w:val="00777A6B"/>
    <w:rsid w:val="00780757"/>
    <w:rsid w:val="00782E8F"/>
    <w:rsid w:val="0078336C"/>
    <w:rsid w:val="0079030D"/>
    <w:rsid w:val="0079149F"/>
    <w:rsid w:val="007949D6"/>
    <w:rsid w:val="0079606A"/>
    <w:rsid w:val="007A00CD"/>
    <w:rsid w:val="007A0ACE"/>
    <w:rsid w:val="007A0E03"/>
    <w:rsid w:val="007A1FF2"/>
    <w:rsid w:val="007A5B87"/>
    <w:rsid w:val="007A5E23"/>
    <w:rsid w:val="007B292E"/>
    <w:rsid w:val="007B331E"/>
    <w:rsid w:val="007B37BA"/>
    <w:rsid w:val="007B45D5"/>
    <w:rsid w:val="007B53A3"/>
    <w:rsid w:val="007B7076"/>
    <w:rsid w:val="007C3431"/>
    <w:rsid w:val="007C4C0D"/>
    <w:rsid w:val="007C5BBC"/>
    <w:rsid w:val="007C7A99"/>
    <w:rsid w:val="007C7EAB"/>
    <w:rsid w:val="007D0518"/>
    <w:rsid w:val="007D09DA"/>
    <w:rsid w:val="007D0D85"/>
    <w:rsid w:val="007D363A"/>
    <w:rsid w:val="007E0DD8"/>
    <w:rsid w:val="007E2C88"/>
    <w:rsid w:val="007E5472"/>
    <w:rsid w:val="007E6072"/>
    <w:rsid w:val="007E70DE"/>
    <w:rsid w:val="007F237D"/>
    <w:rsid w:val="007F433E"/>
    <w:rsid w:val="007F5FAA"/>
    <w:rsid w:val="0080276C"/>
    <w:rsid w:val="008037D0"/>
    <w:rsid w:val="00806014"/>
    <w:rsid w:val="008104AE"/>
    <w:rsid w:val="00810654"/>
    <w:rsid w:val="00812093"/>
    <w:rsid w:val="00813B5B"/>
    <w:rsid w:val="00814E95"/>
    <w:rsid w:val="00815F35"/>
    <w:rsid w:val="00816970"/>
    <w:rsid w:val="00820C47"/>
    <w:rsid w:val="0082470E"/>
    <w:rsid w:val="0082581C"/>
    <w:rsid w:val="00826244"/>
    <w:rsid w:val="008265C7"/>
    <w:rsid w:val="00827D43"/>
    <w:rsid w:val="0083039D"/>
    <w:rsid w:val="0083070D"/>
    <w:rsid w:val="00831476"/>
    <w:rsid w:val="0083524A"/>
    <w:rsid w:val="00841245"/>
    <w:rsid w:val="00841661"/>
    <w:rsid w:val="00842A45"/>
    <w:rsid w:val="00842B96"/>
    <w:rsid w:val="0084357C"/>
    <w:rsid w:val="0084398E"/>
    <w:rsid w:val="008444E2"/>
    <w:rsid w:val="0084470A"/>
    <w:rsid w:val="00844EEF"/>
    <w:rsid w:val="0084656D"/>
    <w:rsid w:val="008501D9"/>
    <w:rsid w:val="00850F62"/>
    <w:rsid w:val="008513C3"/>
    <w:rsid w:val="00851F80"/>
    <w:rsid w:val="00854D32"/>
    <w:rsid w:val="00855986"/>
    <w:rsid w:val="00861849"/>
    <w:rsid w:val="0086236D"/>
    <w:rsid w:val="00865781"/>
    <w:rsid w:val="008674BE"/>
    <w:rsid w:val="00867FE7"/>
    <w:rsid w:val="00872D6F"/>
    <w:rsid w:val="00873B91"/>
    <w:rsid w:val="00874D88"/>
    <w:rsid w:val="008756E3"/>
    <w:rsid w:val="00877511"/>
    <w:rsid w:val="0087786B"/>
    <w:rsid w:val="008819F5"/>
    <w:rsid w:val="00882B81"/>
    <w:rsid w:val="008832A0"/>
    <w:rsid w:val="008842C7"/>
    <w:rsid w:val="00884AE7"/>
    <w:rsid w:val="00885C80"/>
    <w:rsid w:val="00886FC3"/>
    <w:rsid w:val="008878B2"/>
    <w:rsid w:val="00892FA6"/>
    <w:rsid w:val="0089505D"/>
    <w:rsid w:val="008950A3"/>
    <w:rsid w:val="008972B9"/>
    <w:rsid w:val="00897A05"/>
    <w:rsid w:val="008A1F6B"/>
    <w:rsid w:val="008A5FFE"/>
    <w:rsid w:val="008A6162"/>
    <w:rsid w:val="008A684B"/>
    <w:rsid w:val="008A757E"/>
    <w:rsid w:val="008A7654"/>
    <w:rsid w:val="008B02E9"/>
    <w:rsid w:val="008B09C6"/>
    <w:rsid w:val="008B188F"/>
    <w:rsid w:val="008B213A"/>
    <w:rsid w:val="008B3D45"/>
    <w:rsid w:val="008B4157"/>
    <w:rsid w:val="008B7FFD"/>
    <w:rsid w:val="008C1DB5"/>
    <w:rsid w:val="008C251C"/>
    <w:rsid w:val="008C5621"/>
    <w:rsid w:val="008C71B2"/>
    <w:rsid w:val="008C726D"/>
    <w:rsid w:val="008C74E7"/>
    <w:rsid w:val="008D3E6F"/>
    <w:rsid w:val="008D5838"/>
    <w:rsid w:val="008D5A0C"/>
    <w:rsid w:val="008D5BE2"/>
    <w:rsid w:val="008D6F46"/>
    <w:rsid w:val="008D6FC7"/>
    <w:rsid w:val="008D7CC8"/>
    <w:rsid w:val="008E0792"/>
    <w:rsid w:val="008E121C"/>
    <w:rsid w:val="008E2B97"/>
    <w:rsid w:val="008E3E8E"/>
    <w:rsid w:val="008F3EA9"/>
    <w:rsid w:val="008F4661"/>
    <w:rsid w:val="008F6E26"/>
    <w:rsid w:val="0090068E"/>
    <w:rsid w:val="00900803"/>
    <w:rsid w:val="009014E6"/>
    <w:rsid w:val="00902352"/>
    <w:rsid w:val="00902A8B"/>
    <w:rsid w:val="00902AAE"/>
    <w:rsid w:val="00903BCB"/>
    <w:rsid w:val="00905C50"/>
    <w:rsid w:val="00906490"/>
    <w:rsid w:val="00906B80"/>
    <w:rsid w:val="009078A3"/>
    <w:rsid w:val="00910920"/>
    <w:rsid w:val="00910BC8"/>
    <w:rsid w:val="00912F9A"/>
    <w:rsid w:val="00913348"/>
    <w:rsid w:val="0091378B"/>
    <w:rsid w:val="00913D50"/>
    <w:rsid w:val="00913DF6"/>
    <w:rsid w:val="00914DDF"/>
    <w:rsid w:val="00917592"/>
    <w:rsid w:val="00920FFB"/>
    <w:rsid w:val="00921226"/>
    <w:rsid w:val="009220D9"/>
    <w:rsid w:val="00922299"/>
    <w:rsid w:val="0092233B"/>
    <w:rsid w:val="00923A96"/>
    <w:rsid w:val="00924970"/>
    <w:rsid w:val="009252B5"/>
    <w:rsid w:val="009260D2"/>
    <w:rsid w:val="00926B55"/>
    <w:rsid w:val="00927BD4"/>
    <w:rsid w:val="00931E8D"/>
    <w:rsid w:val="00931F1E"/>
    <w:rsid w:val="00932218"/>
    <w:rsid w:val="0093226A"/>
    <w:rsid w:val="00933881"/>
    <w:rsid w:val="00936595"/>
    <w:rsid w:val="009366DC"/>
    <w:rsid w:val="0093739F"/>
    <w:rsid w:val="0094129C"/>
    <w:rsid w:val="0094348D"/>
    <w:rsid w:val="00943731"/>
    <w:rsid w:val="00945885"/>
    <w:rsid w:val="00945957"/>
    <w:rsid w:val="00946499"/>
    <w:rsid w:val="00946890"/>
    <w:rsid w:val="0094748B"/>
    <w:rsid w:val="009479A4"/>
    <w:rsid w:val="00947C5E"/>
    <w:rsid w:val="00951736"/>
    <w:rsid w:val="009523E1"/>
    <w:rsid w:val="009528B7"/>
    <w:rsid w:val="009537A3"/>
    <w:rsid w:val="00953FE0"/>
    <w:rsid w:val="00954678"/>
    <w:rsid w:val="00954CC0"/>
    <w:rsid w:val="00955A2E"/>
    <w:rsid w:val="0095735C"/>
    <w:rsid w:val="00960529"/>
    <w:rsid w:val="00961ADE"/>
    <w:rsid w:val="009625CE"/>
    <w:rsid w:val="009658DE"/>
    <w:rsid w:val="00965C0E"/>
    <w:rsid w:val="00965E24"/>
    <w:rsid w:val="009664A1"/>
    <w:rsid w:val="00970779"/>
    <w:rsid w:val="00971EFF"/>
    <w:rsid w:val="009740AE"/>
    <w:rsid w:val="00974248"/>
    <w:rsid w:val="00974A31"/>
    <w:rsid w:val="00974B51"/>
    <w:rsid w:val="00975316"/>
    <w:rsid w:val="00976422"/>
    <w:rsid w:val="009806F6"/>
    <w:rsid w:val="00981101"/>
    <w:rsid w:val="0098125C"/>
    <w:rsid w:val="00981782"/>
    <w:rsid w:val="00982721"/>
    <w:rsid w:val="00985988"/>
    <w:rsid w:val="00987DCB"/>
    <w:rsid w:val="009931DF"/>
    <w:rsid w:val="009A0E23"/>
    <w:rsid w:val="009A2DF0"/>
    <w:rsid w:val="009A346E"/>
    <w:rsid w:val="009A41E0"/>
    <w:rsid w:val="009A6361"/>
    <w:rsid w:val="009A6B8C"/>
    <w:rsid w:val="009A6E44"/>
    <w:rsid w:val="009A76A6"/>
    <w:rsid w:val="009B0CF0"/>
    <w:rsid w:val="009B0EA8"/>
    <w:rsid w:val="009B1FF5"/>
    <w:rsid w:val="009B4564"/>
    <w:rsid w:val="009C0256"/>
    <w:rsid w:val="009C0337"/>
    <w:rsid w:val="009C38A6"/>
    <w:rsid w:val="009C468B"/>
    <w:rsid w:val="009C473A"/>
    <w:rsid w:val="009C6CD7"/>
    <w:rsid w:val="009C7126"/>
    <w:rsid w:val="009D16C5"/>
    <w:rsid w:val="009D3B53"/>
    <w:rsid w:val="009D697B"/>
    <w:rsid w:val="009D6E5B"/>
    <w:rsid w:val="009D7D43"/>
    <w:rsid w:val="009E31D0"/>
    <w:rsid w:val="009E3E57"/>
    <w:rsid w:val="009E3F46"/>
    <w:rsid w:val="009E6CDD"/>
    <w:rsid w:val="009F1E04"/>
    <w:rsid w:val="009F21A0"/>
    <w:rsid w:val="009F2C9E"/>
    <w:rsid w:val="009F7471"/>
    <w:rsid w:val="009F78DA"/>
    <w:rsid w:val="009F7EC7"/>
    <w:rsid w:val="00A001EF"/>
    <w:rsid w:val="00A02D74"/>
    <w:rsid w:val="00A03C86"/>
    <w:rsid w:val="00A03E2F"/>
    <w:rsid w:val="00A0532C"/>
    <w:rsid w:val="00A06730"/>
    <w:rsid w:val="00A10514"/>
    <w:rsid w:val="00A11535"/>
    <w:rsid w:val="00A12445"/>
    <w:rsid w:val="00A16742"/>
    <w:rsid w:val="00A21D25"/>
    <w:rsid w:val="00A2222B"/>
    <w:rsid w:val="00A23B91"/>
    <w:rsid w:val="00A2477B"/>
    <w:rsid w:val="00A258F1"/>
    <w:rsid w:val="00A26542"/>
    <w:rsid w:val="00A26FB5"/>
    <w:rsid w:val="00A275BE"/>
    <w:rsid w:val="00A3133F"/>
    <w:rsid w:val="00A324E1"/>
    <w:rsid w:val="00A33D14"/>
    <w:rsid w:val="00A3504B"/>
    <w:rsid w:val="00A35DA1"/>
    <w:rsid w:val="00A361FD"/>
    <w:rsid w:val="00A364C8"/>
    <w:rsid w:val="00A37139"/>
    <w:rsid w:val="00A37415"/>
    <w:rsid w:val="00A40CAC"/>
    <w:rsid w:val="00A4322C"/>
    <w:rsid w:val="00A441A1"/>
    <w:rsid w:val="00A44A76"/>
    <w:rsid w:val="00A44F85"/>
    <w:rsid w:val="00A45B98"/>
    <w:rsid w:val="00A51576"/>
    <w:rsid w:val="00A521C5"/>
    <w:rsid w:val="00A52F65"/>
    <w:rsid w:val="00A546FB"/>
    <w:rsid w:val="00A5489C"/>
    <w:rsid w:val="00A54E07"/>
    <w:rsid w:val="00A56358"/>
    <w:rsid w:val="00A57E6B"/>
    <w:rsid w:val="00A62076"/>
    <w:rsid w:val="00A62545"/>
    <w:rsid w:val="00A63BC9"/>
    <w:rsid w:val="00A63F61"/>
    <w:rsid w:val="00A646E8"/>
    <w:rsid w:val="00A66510"/>
    <w:rsid w:val="00A67D78"/>
    <w:rsid w:val="00A73313"/>
    <w:rsid w:val="00A73A9A"/>
    <w:rsid w:val="00A761C1"/>
    <w:rsid w:val="00A7773A"/>
    <w:rsid w:val="00A77C6D"/>
    <w:rsid w:val="00A8288B"/>
    <w:rsid w:val="00A82FFC"/>
    <w:rsid w:val="00A83147"/>
    <w:rsid w:val="00A8395E"/>
    <w:rsid w:val="00A8459D"/>
    <w:rsid w:val="00A853EA"/>
    <w:rsid w:val="00A86420"/>
    <w:rsid w:val="00A87761"/>
    <w:rsid w:val="00A9192D"/>
    <w:rsid w:val="00A91AEA"/>
    <w:rsid w:val="00A926B1"/>
    <w:rsid w:val="00A934B0"/>
    <w:rsid w:val="00A94256"/>
    <w:rsid w:val="00A96513"/>
    <w:rsid w:val="00A9677E"/>
    <w:rsid w:val="00A973FE"/>
    <w:rsid w:val="00AA1CF0"/>
    <w:rsid w:val="00AA1D87"/>
    <w:rsid w:val="00AA225D"/>
    <w:rsid w:val="00AA400A"/>
    <w:rsid w:val="00AA46F7"/>
    <w:rsid w:val="00AA58EA"/>
    <w:rsid w:val="00AA688E"/>
    <w:rsid w:val="00AA6C1E"/>
    <w:rsid w:val="00AA7EBD"/>
    <w:rsid w:val="00AB3A2F"/>
    <w:rsid w:val="00AB6422"/>
    <w:rsid w:val="00AB6C9E"/>
    <w:rsid w:val="00AC67E0"/>
    <w:rsid w:val="00AC6FA3"/>
    <w:rsid w:val="00AD0820"/>
    <w:rsid w:val="00AD1226"/>
    <w:rsid w:val="00AD127F"/>
    <w:rsid w:val="00AD2FB4"/>
    <w:rsid w:val="00AD313F"/>
    <w:rsid w:val="00AD71BD"/>
    <w:rsid w:val="00AE0D9C"/>
    <w:rsid w:val="00AE1633"/>
    <w:rsid w:val="00AE1789"/>
    <w:rsid w:val="00AE188F"/>
    <w:rsid w:val="00AE27EB"/>
    <w:rsid w:val="00AE2940"/>
    <w:rsid w:val="00AE438E"/>
    <w:rsid w:val="00AE7C29"/>
    <w:rsid w:val="00AF32EB"/>
    <w:rsid w:val="00AF3FE2"/>
    <w:rsid w:val="00AF49FD"/>
    <w:rsid w:val="00AF52D3"/>
    <w:rsid w:val="00AF627E"/>
    <w:rsid w:val="00AF7618"/>
    <w:rsid w:val="00B029DC"/>
    <w:rsid w:val="00B045C9"/>
    <w:rsid w:val="00B04EB1"/>
    <w:rsid w:val="00B06DCB"/>
    <w:rsid w:val="00B07EBB"/>
    <w:rsid w:val="00B121F0"/>
    <w:rsid w:val="00B15C15"/>
    <w:rsid w:val="00B15D28"/>
    <w:rsid w:val="00B17E3F"/>
    <w:rsid w:val="00B2044A"/>
    <w:rsid w:val="00B20525"/>
    <w:rsid w:val="00B21324"/>
    <w:rsid w:val="00B23AF3"/>
    <w:rsid w:val="00B23F24"/>
    <w:rsid w:val="00B23FD1"/>
    <w:rsid w:val="00B2502B"/>
    <w:rsid w:val="00B27CD9"/>
    <w:rsid w:val="00B312F5"/>
    <w:rsid w:val="00B31995"/>
    <w:rsid w:val="00B336A0"/>
    <w:rsid w:val="00B351CF"/>
    <w:rsid w:val="00B35EEB"/>
    <w:rsid w:val="00B36390"/>
    <w:rsid w:val="00B36483"/>
    <w:rsid w:val="00B36606"/>
    <w:rsid w:val="00B36D54"/>
    <w:rsid w:val="00B36D89"/>
    <w:rsid w:val="00B3771C"/>
    <w:rsid w:val="00B379EE"/>
    <w:rsid w:val="00B40EAD"/>
    <w:rsid w:val="00B40FD8"/>
    <w:rsid w:val="00B440AE"/>
    <w:rsid w:val="00B472C1"/>
    <w:rsid w:val="00B51F56"/>
    <w:rsid w:val="00B52906"/>
    <w:rsid w:val="00B52D61"/>
    <w:rsid w:val="00B543EF"/>
    <w:rsid w:val="00B559DC"/>
    <w:rsid w:val="00B5683F"/>
    <w:rsid w:val="00B56B71"/>
    <w:rsid w:val="00B56C11"/>
    <w:rsid w:val="00B571C9"/>
    <w:rsid w:val="00B57EE5"/>
    <w:rsid w:val="00B63E82"/>
    <w:rsid w:val="00B64117"/>
    <w:rsid w:val="00B64743"/>
    <w:rsid w:val="00B65B89"/>
    <w:rsid w:val="00B679CD"/>
    <w:rsid w:val="00B719D6"/>
    <w:rsid w:val="00B728B8"/>
    <w:rsid w:val="00B72FEF"/>
    <w:rsid w:val="00B754C4"/>
    <w:rsid w:val="00B76006"/>
    <w:rsid w:val="00B761BA"/>
    <w:rsid w:val="00B7758C"/>
    <w:rsid w:val="00B77819"/>
    <w:rsid w:val="00B80593"/>
    <w:rsid w:val="00B808C8"/>
    <w:rsid w:val="00B8551B"/>
    <w:rsid w:val="00B90708"/>
    <w:rsid w:val="00B90AD8"/>
    <w:rsid w:val="00B9371E"/>
    <w:rsid w:val="00B95347"/>
    <w:rsid w:val="00B958E7"/>
    <w:rsid w:val="00B97001"/>
    <w:rsid w:val="00B97603"/>
    <w:rsid w:val="00BA1281"/>
    <w:rsid w:val="00BA199F"/>
    <w:rsid w:val="00BA42D6"/>
    <w:rsid w:val="00BA48D3"/>
    <w:rsid w:val="00BA5A90"/>
    <w:rsid w:val="00BA5C0D"/>
    <w:rsid w:val="00BA690C"/>
    <w:rsid w:val="00BA7FEB"/>
    <w:rsid w:val="00BB0B88"/>
    <w:rsid w:val="00BB1EE7"/>
    <w:rsid w:val="00BB4EF3"/>
    <w:rsid w:val="00BB5245"/>
    <w:rsid w:val="00BC0EAC"/>
    <w:rsid w:val="00BC2498"/>
    <w:rsid w:val="00BC3590"/>
    <w:rsid w:val="00BC489E"/>
    <w:rsid w:val="00BC5E4E"/>
    <w:rsid w:val="00BD0B6E"/>
    <w:rsid w:val="00BD2983"/>
    <w:rsid w:val="00BD4DCE"/>
    <w:rsid w:val="00BE16E4"/>
    <w:rsid w:val="00BE2222"/>
    <w:rsid w:val="00BE3D73"/>
    <w:rsid w:val="00BE4C59"/>
    <w:rsid w:val="00BE5097"/>
    <w:rsid w:val="00BE5E02"/>
    <w:rsid w:val="00BE6A48"/>
    <w:rsid w:val="00BF0CD1"/>
    <w:rsid w:val="00BF284E"/>
    <w:rsid w:val="00BF293F"/>
    <w:rsid w:val="00BF34F0"/>
    <w:rsid w:val="00BF4DAB"/>
    <w:rsid w:val="00BF7467"/>
    <w:rsid w:val="00C0011B"/>
    <w:rsid w:val="00C0050E"/>
    <w:rsid w:val="00C01535"/>
    <w:rsid w:val="00C01D10"/>
    <w:rsid w:val="00C0212B"/>
    <w:rsid w:val="00C03AA3"/>
    <w:rsid w:val="00C05D4E"/>
    <w:rsid w:val="00C0662A"/>
    <w:rsid w:val="00C108BD"/>
    <w:rsid w:val="00C11905"/>
    <w:rsid w:val="00C12135"/>
    <w:rsid w:val="00C173B2"/>
    <w:rsid w:val="00C17AD4"/>
    <w:rsid w:val="00C17F91"/>
    <w:rsid w:val="00C2112D"/>
    <w:rsid w:val="00C23445"/>
    <w:rsid w:val="00C2398F"/>
    <w:rsid w:val="00C243EB"/>
    <w:rsid w:val="00C24870"/>
    <w:rsid w:val="00C25340"/>
    <w:rsid w:val="00C2581C"/>
    <w:rsid w:val="00C25B22"/>
    <w:rsid w:val="00C25CA3"/>
    <w:rsid w:val="00C26B7D"/>
    <w:rsid w:val="00C303D2"/>
    <w:rsid w:val="00C3061B"/>
    <w:rsid w:val="00C31364"/>
    <w:rsid w:val="00C3171B"/>
    <w:rsid w:val="00C32F86"/>
    <w:rsid w:val="00C35E9B"/>
    <w:rsid w:val="00C3659C"/>
    <w:rsid w:val="00C40CA3"/>
    <w:rsid w:val="00C41AAB"/>
    <w:rsid w:val="00C41AC9"/>
    <w:rsid w:val="00C44F2A"/>
    <w:rsid w:val="00C45052"/>
    <w:rsid w:val="00C55CB6"/>
    <w:rsid w:val="00C560CE"/>
    <w:rsid w:val="00C60BD7"/>
    <w:rsid w:val="00C628C1"/>
    <w:rsid w:val="00C632BC"/>
    <w:rsid w:val="00C64F0C"/>
    <w:rsid w:val="00C6529D"/>
    <w:rsid w:val="00C658F0"/>
    <w:rsid w:val="00C66233"/>
    <w:rsid w:val="00C66D22"/>
    <w:rsid w:val="00C67429"/>
    <w:rsid w:val="00C70F74"/>
    <w:rsid w:val="00C7137C"/>
    <w:rsid w:val="00C751A5"/>
    <w:rsid w:val="00C80C6A"/>
    <w:rsid w:val="00C81D95"/>
    <w:rsid w:val="00C82222"/>
    <w:rsid w:val="00C82D6E"/>
    <w:rsid w:val="00C83964"/>
    <w:rsid w:val="00C83F95"/>
    <w:rsid w:val="00C845C5"/>
    <w:rsid w:val="00C848E1"/>
    <w:rsid w:val="00C85767"/>
    <w:rsid w:val="00C906A2"/>
    <w:rsid w:val="00C918D4"/>
    <w:rsid w:val="00C91E96"/>
    <w:rsid w:val="00C92067"/>
    <w:rsid w:val="00C92D90"/>
    <w:rsid w:val="00C93537"/>
    <w:rsid w:val="00C9394E"/>
    <w:rsid w:val="00C95279"/>
    <w:rsid w:val="00C9594F"/>
    <w:rsid w:val="00CA075E"/>
    <w:rsid w:val="00CA29BC"/>
    <w:rsid w:val="00CA32BA"/>
    <w:rsid w:val="00CA3ABA"/>
    <w:rsid w:val="00CA6F72"/>
    <w:rsid w:val="00CB0804"/>
    <w:rsid w:val="00CB0F73"/>
    <w:rsid w:val="00CB463B"/>
    <w:rsid w:val="00CC0A4A"/>
    <w:rsid w:val="00CC3755"/>
    <w:rsid w:val="00CC38CC"/>
    <w:rsid w:val="00CC3F5A"/>
    <w:rsid w:val="00CC4F5E"/>
    <w:rsid w:val="00CC6761"/>
    <w:rsid w:val="00CC7410"/>
    <w:rsid w:val="00CC7CD0"/>
    <w:rsid w:val="00CD0983"/>
    <w:rsid w:val="00CD2228"/>
    <w:rsid w:val="00CD2C43"/>
    <w:rsid w:val="00CD33E5"/>
    <w:rsid w:val="00CD5DF5"/>
    <w:rsid w:val="00CD602D"/>
    <w:rsid w:val="00CE1582"/>
    <w:rsid w:val="00CE32F6"/>
    <w:rsid w:val="00CE45C7"/>
    <w:rsid w:val="00CE5F4A"/>
    <w:rsid w:val="00CE6A92"/>
    <w:rsid w:val="00CF206D"/>
    <w:rsid w:val="00CF3341"/>
    <w:rsid w:val="00CF3DC1"/>
    <w:rsid w:val="00CF711D"/>
    <w:rsid w:val="00CF7B3D"/>
    <w:rsid w:val="00D0143A"/>
    <w:rsid w:val="00D03973"/>
    <w:rsid w:val="00D0403E"/>
    <w:rsid w:val="00D044B8"/>
    <w:rsid w:val="00D05DE5"/>
    <w:rsid w:val="00D07352"/>
    <w:rsid w:val="00D07645"/>
    <w:rsid w:val="00D10683"/>
    <w:rsid w:val="00D13C43"/>
    <w:rsid w:val="00D163DA"/>
    <w:rsid w:val="00D22F62"/>
    <w:rsid w:val="00D25FC5"/>
    <w:rsid w:val="00D2603E"/>
    <w:rsid w:val="00D26089"/>
    <w:rsid w:val="00D31D58"/>
    <w:rsid w:val="00D31F57"/>
    <w:rsid w:val="00D3299A"/>
    <w:rsid w:val="00D36B10"/>
    <w:rsid w:val="00D37318"/>
    <w:rsid w:val="00D429AB"/>
    <w:rsid w:val="00D432F1"/>
    <w:rsid w:val="00D43A1A"/>
    <w:rsid w:val="00D44C11"/>
    <w:rsid w:val="00D45A32"/>
    <w:rsid w:val="00D46EDC"/>
    <w:rsid w:val="00D47A5A"/>
    <w:rsid w:val="00D51470"/>
    <w:rsid w:val="00D52BA2"/>
    <w:rsid w:val="00D539A9"/>
    <w:rsid w:val="00D53C11"/>
    <w:rsid w:val="00D5537D"/>
    <w:rsid w:val="00D5607B"/>
    <w:rsid w:val="00D56199"/>
    <w:rsid w:val="00D5747E"/>
    <w:rsid w:val="00D61561"/>
    <w:rsid w:val="00D62949"/>
    <w:rsid w:val="00D62C85"/>
    <w:rsid w:val="00D70DDC"/>
    <w:rsid w:val="00D7140B"/>
    <w:rsid w:val="00D71761"/>
    <w:rsid w:val="00D7387B"/>
    <w:rsid w:val="00D73CF9"/>
    <w:rsid w:val="00D76CEA"/>
    <w:rsid w:val="00D777FA"/>
    <w:rsid w:val="00D8647B"/>
    <w:rsid w:val="00D86A3B"/>
    <w:rsid w:val="00D87057"/>
    <w:rsid w:val="00D91896"/>
    <w:rsid w:val="00D920A5"/>
    <w:rsid w:val="00D94C71"/>
    <w:rsid w:val="00D961D3"/>
    <w:rsid w:val="00D96BA4"/>
    <w:rsid w:val="00DA30C8"/>
    <w:rsid w:val="00DA5B79"/>
    <w:rsid w:val="00DA6B8E"/>
    <w:rsid w:val="00DB367D"/>
    <w:rsid w:val="00DB52EB"/>
    <w:rsid w:val="00DB5D7E"/>
    <w:rsid w:val="00DB7172"/>
    <w:rsid w:val="00DC0442"/>
    <w:rsid w:val="00DC1821"/>
    <w:rsid w:val="00DC1E33"/>
    <w:rsid w:val="00DC5475"/>
    <w:rsid w:val="00DC6421"/>
    <w:rsid w:val="00DC6C52"/>
    <w:rsid w:val="00DC6F18"/>
    <w:rsid w:val="00DC7D63"/>
    <w:rsid w:val="00DD2863"/>
    <w:rsid w:val="00DD5574"/>
    <w:rsid w:val="00DD74E0"/>
    <w:rsid w:val="00DE0548"/>
    <w:rsid w:val="00DE0E0F"/>
    <w:rsid w:val="00DE14C4"/>
    <w:rsid w:val="00DE18F4"/>
    <w:rsid w:val="00DE3240"/>
    <w:rsid w:val="00DE6F5A"/>
    <w:rsid w:val="00DF079D"/>
    <w:rsid w:val="00DF1184"/>
    <w:rsid w:val="00DF1275"/>
    <w:rsid w:val="00DF3205"/>
    <w:rsid w:val="00DF447C"/>
    <w:rsid w:val="00DF4F9C"/>
    <w:rsid w:val="00DF78A2"/>
    <w:rsid w:val="00DF7FCD"/>
    <w:rsid w:val="00E001A8"/>
    <w:rsid w:val="00E0254D"/>
    <w:rsid w:val="00E03E0B"/>
    <w:rsid w:val="00E03F1E"/>
    <w:rsid w:val="00E04E4E"/>
    <w:rsid w:val="00E05D43"/>
    <w:rsid w:val="00E06504"/>
    <w:rsid w:val="00E1198D"/>
    <w:rsid w:val="00E11CB8"/>
    <w:rsid w:val="00E13ECA"/>
    <w:rsid w:val="00E17803"/>
    <w:rsid w:val="00E2113D"/>
    <w:rsid w:val="00E21E3D"/>
    <w:rsid w:val="00E22FBF"/>
    <w:rsid w:val="00E236E6"/>
    <w:rsid w:val="00E25F92"/>
    <w:rsid w:val="00E26B75"/>
    <w:rsid w:val="00E27966"/>
    <w:rsid w:val="00E27AB1"/>
    <w:rsid w:val="00E300CA"/>
    <w:rsid w:val="00E31C7E"/>
    <w:rsid w:val="00E3463A"/>
    <w:rsid w:val="00E35235"/>
    <w:rsid w:val="00E4026A"/>
    <w:rsid w:val="00E41260"/>
    <w:rsid w:val="00E46044"/>
    <w:rsid w:val="00E46703"/>
    <w:rsid w:val="00E46865"/>
    <w:rsid w:val="00E469F1"/>
    <w:rsid w:val="00E51A7E"/>
    <w:rsid w:val="00E5225B"/>
    <w:rsid w:val="00E543D6"/>
    <w:rsid w:val="00E57007"/>
    <w:rsid w:val="00E57A9B"/>
    <w:rsid w:val="00E57E94"/>
    <w:rsid w:val="00E61606"/>
    <w:rsid w:val="00E61A31"/>
    <w:rsid w:val="00E62AC2"/>
    <w:rsid w:val="00E64B15"/>
    <w:rsid w:val="00E65D34"/>
    <w:rsid w:val="00E670B5"/>
    <w:rsid w:val="00E71C23"/>
    <w:rsid w:val="00E76AAB"/>
    <w:rsid w:val="00E76B26"/>
    <w:rsid w:val="00E818F7"/>
    <w:rsid w:val="00E81DE4"/>
    <w:rsid w:val="00E83A0C"/>
    <w:rsid w:val="00E84B97"/>
    <w:rsid w:val="00E86111"/>
    <w:rsid w:val="00E87937"/>
    <w:rsid w:val="00E91710"/>
    <w:rsid w:val="00E9182D"/>
    <w:rsid w:val="00E943DC"/>
    <w:rsid w:val="00E95011"/>
    <w:rsid w:val="00E96191"/>
    <w:rsid w:val="00E97C31"/>
    <w:rsid w:val="00EA0984"/>
    <w:rsid w:val="00EA266B"/>
    <w:rsid w:val="00EA49C9"/>
    <w:rsid w:val="00EA756E"/>
    <w:rsid w:val="00EB2C12"/>
    <w:rsid w:val="00EB3538"/>
    <w:rsid w:val="00EB51FF"/>
    <w:rsid w:val="00EB6568"/>
    <w:rsid w:val="00EB6A3E"/>
    <w:rsid w:val="00EC025D"/>
    <w:rsid w:val="00EC04A2"/>
    <w:rsid w:val="00EC0B42"/>
    <w:rsid w:val="00EC3A3A"/>
    <w:rsid w:val="00EC3DF2"/>
    <w:rsid w:val="00EC7494"/>
    <w:rsid w:val="00ED3423"/>
    <w:rsid w:val="00ED4A58"/>
    <w:rsid w:val="00ED4C87"/>
    <w:rsid w:val="00ED5F96"/>
    <w:rsid w:val="00ED6651"/>
    <w:rsid w:val="00ED6F01"/>
    <w:rsid w:val="00ED6F1F"/>
    <w:rsid w:val="00EE1979"/>
    <w:rsid w:val="00EE4023"/>
    <w:rsid w:val="00EE5E2D"/>
    <w:rsid w:val="00EF1CAF"/>
    <w:rsid w:val="00EF21DB"/>
    <w:rsid w:val="00EF30B8"/>
    <w:rsid w:val="00EF73FF"/>
    <w:rsid w:val="00F01E12"/>
    <w:rsid w:val="00F0215E"/>
    <w:rsid w:val="00F023BE"/>
    <w:rsid w:val="00F023C1"/>
    <w:rsid w:val="00F02DC4"/>
    <w:rsid w:val="00F03AED"/>
    <w:rsid w:val="00F05CE1"/>
    <w:rsid w:val="00F05F4B"/>
    <w:rsid w:val="00F0731F"/>
    <w:rsid w:val="00F0788D"/>
    <w:rsid w:val="00F10D9C"/>
    <w:rsid w:val="00F110BD"/>
    <w:rsid w:val="00F110C8"/>
    <w:rsid w:val="00F1329D"/>
    <w:rsid w:val="00F13EB4"/>
    <w:rsid w:val="00F13F84"/>
    <w:rsid w:val="00F15403"/>
    <w:rsid w:val="00F154B7"/>
    <w:rsid w:val="00F16CCF"/>
    <w:rsid w:val="00F20D90"/>
    <w:rsid w:val="00F25FAC"/>
    <w:rsid w:val="00F26035"/>
    <w:rsid w:val="00F27A52"/>
    <w:rsid w:val="00F27A5E"/>
    <w:rsid w:val="00F30259"/>
    <w:rsid w:val="00F30C76"/>
    <w:rsid w:val="00F322BA"/>
    <w:rsid w:val="00F323FD"/>
    <w:rsid w:val="00F37CE3"/>
    <w:rsid w:val="00F4072A"/>
    <w:rsid w:val="00F40DFD"/>
    <w:rsid w:val="00F426AF"/>
    <w:rsid w:val="00F438F6"/>
    <w:rsid w:val="00F43EB4"/>
    <w:rsid w:val="00F45A3E"/>
    <w:rsid w:val="00F47416"/>
    <w:rsid w:val="00F5062F"/>
    <w:rsid w:val="00F508A9"/>
    <w:rsid w:val="00F5218E"/>
    <w:rsid w:val="00F523F3"/>
    <w:rsid w:val="00F52753"/>
    <w:rsid w:val="00F53C2A"/>
    <w:rsid w:val="00F56859"/>
    <w:rsid w:val="00F60141"/>
    <w:rsid w:val="00F603C7"/>
    <w:rsid w:val="00F61108"/>
    <w:rsid w:val="00F6350E"/>
    <w:rsid w:val="00F643E0"/>
    <w:rsid w:val="00F644C3"/>
    <w:rsid w:val="00F6473E"/>
    <w:rsid w:val="00F657A0"/>
    <w:rsid w:val="00F66C99"/>
    <w:rsid w:val="00F67041"/>
    <w:rsid w:val="00F67BDE"/>
    <w:rsid w:val="00F71F0E"/>
    <w:rsid w:val="00F727F4"/>
    <w:rsid w:val="00F73588"/>
    <w:rsid w:val="00F76F6B"/>
    <w:rsid w:val="00F82852"/>
    <w:rsid w:val="00F833F5"/>
    <w:rsid w:val="00F85319"/>
    <w:rsid w:val="00F85785"/>
    <w:rsid w:val="00F8644B"/>
    <w:rsid w:val="00F8763A"/>
    <w:rsid w:val="00F94A31"/>
    <w:rsid w:val="00F94B59"/>
    <w:rsid w:val="00F96857"/>
    <w:rsid w:val="00F97DF2"/>
    <w:rsid w:val="00FA4ADE"/>
    <w:rsid w:val="00FA66BF"/>
    <w:rsid w:val="00FA6DD5"/>
    <w:rsid w:val="00FA6FD0"/>
    <w:rsid w:val="00FA7974"/>
    <w:rsid w:val="00FB03DA"/>
    <w:rsid w:val="00FB15D2"/>
    <w:rsid w:val="00FB5AA8"/>
    <w:rsid w:val="00FB76F5"/>
    <w:rsid w:val="00FC1E13"/>
    <w:rsid w:val="00FC330A"/>
    <w:rsid w:val="00FC4007"/>
    <w:rsid w:val="00FC45B6"/>
    <w:rsid w:val="00FC5410"/>
    <w:rsid w:val="00FC56CA"/>
    <w:rsid w:val="00FC62E3"/>
    <w:rsid w:val="00FC7861"/>
    <w:rsid w:val="00FC7FA0"/>
    <w:rsid w:val="00FD049F"/>
    <w:rsid w:val="00FD15D6"/>
    <w:rsid w:val="00FD1941"/>
    <w:rsid w:val="00FD198D"/>
    <w:rsid w:val="00FD23B5"/>
    <w:rsid w:val="00FD3361"/>
    <w:rsid w:val="00FD552E"/>
    <w:rsid w:val="00FD650E"/>
    <w:rsid w:val="00FD67AE"/>
    <w:rsid w:val="00FE04D4"/>
    <w:rsid w:val="00FE1055"/>
    <w:rsid w:val="00FE4A33"/>
    <w:rsid w:val="00FE4D4D"/>
    <w:rsid w:val="00FE5345"/>
    <w:rsid w:val="00FE641B"/>
    <w:rsid w:val="00FE642C"/>
    <w:rsid w:val="00FE6EA7"/>
    <w:rsid w:val="00FE7BB5"/>
    <w:rsid w:val="00FF138B"/>
    <w:rsid w:val="00FF1481"/>
    <w:rsid w:val="00FF2319"/>
    <w:rsid w:val="00FF33B3"/>
    <w:rsid w:val="00FF3B00"/>
    <w:rsid w:val="00FF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41"/>
    <o:shapelayout v:ext="edit">
      <o:idmap v:ext="edit" data="1"/>
    </o:shapelayout>
  </w:shapeDefaults>
  <w:decimalSymbol w:val="."/>
  <w:listSeparator w:val=","/>
  <w14:docId w14:val="721E540A"/>
  <w15:docId w15:val="{FCB1F2CF-4C13-42D6-940B-AC0F1DA8F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52E"/>
    <w:pPr>
      <w:spacing w:line="300" w:lineRule="atLeast"/>
    </w:pPr>
    <w:rPr>
      <w:rFonts w:ascii="Arial" w:eastAsia="Times New Roman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A0984"/>
    <w:pPr>
      <w:keepNext/>
      <w:widowControl w:val="0"/>
      <w:tabs>
        <w:tab w:val="left" w:pos="-720"/>
      </w:tabs>
      <w:suppressAutoHyphens/>
      <w:spacing w:before="120" w:after="120"/>
      <w:jc w:val="both"/>
      <w:outlineLvl w:val="0"/>
    </w:pPr>
    <w:rPr>
      <w:b/>
      <w:bCs/>
      <w:color w:val="007DB1"/>
      <w:spacing w:val="-2"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locked/>
    <w:rsid w:val="00D51470"/>
    <w:pPr>
      <w:keepNext/>
      <w:keepLines/>
      <w:outlineLvl w:val="1"/>
    </w:pPr>
    <w:rPr>
      <w:rFonts w:cs="Arial"/>
      <w:b/>
      <w:color w:val="000000"/>
      <w:spacing w:val="-2"/>
      <w:szCs w:val="20"/>
      <w:shd w:val="clear" w:color="auto" w:fill="FFFFFF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DA30C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332B4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A0984"/>
    <w:rPr>
      <w:rFonts w:ascii="Arial" w:eastAsia="Times New Roman" w:hAnsi="Arial"/>
      <w:b/>
      <w:bCs/>
      <w:color w:val="007DB1"/>
      <w:spacing w:val="-2"/>
      <w:sz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ED6F01"/>
    <w:pPr>
      <w:widowControl w:val="0"/>
      <w:tabs>
        <w:tab w:val="left" w:pos="-720"/>
        <w:tab w:val="left" w:pos="0"/>
      </w:tabs>
      <w:suppressAutoHyphens/>
      <w:ind w:left="720" w:hanging="720"/>
      <w:jc w:val="both"/>
    </w:pPr>
    <w:rPr>
      <w:rFonts w:ascii="CG Omega" w:hAnsi="CG Omega"/>
      <w:spacing w:val="-2"/>
      <w:sz w:val="22"/>
      <w:szCs w:val="20"/>
    </w:rPr>
  </w:style>
  <w:style w:type="character" w:customStyle="1" w:styleId="BodyTextIndentChar">
    <w:name w:val="Body Text Indent Char"/>
    <w:link w:val="BodyTextIndent"/>
    <w:uiPriority w:val="99"/>
    <w:locked/>
    <w:rsid w:val="00ED6F01"/>
    <w:rPr>
      <w:rFonts w:ascii="CG Omega" w:hAnsi="CG Omega" w:cs="Times New Roman"/>
      <w:snapToGrid w:val="0"/>
      <w:spacing w:val="-2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ED6F01"/>
    <w:pPr>
      <w:widowControl w:val="0"/>
      <w:tabs>
        <w:tab w:val="left" w:pos="-720"/>
      </w:tabs>
      <w:suppressAutoHyphens/>
      <w:jc w:val="both"/>
    </w:pPr>
    <w:rPr>
      <w:rFonts w:ascii="CG Omega" w:hAnsi="CG Omega"/>
      <w:b/>
      <w:bCs/>
      <w:spacing w:val="-2"/>
      <w:sz w:val="22"/>
      <w:szCs w:val="20"/>
    </w:rPr>
  </w:style>
  <w:style w:type="character" w:customStyle="1" w:styleId="BodyTextChar">
    <w:name w:val="Body Text Char"/>
    <w:link w:val="BodyText"/>
    <w:uiPriority w:val="99"/>
    <w:locked/>
    <w:rsid w:val="00ED6F01"/>
    <w:rPr>
      <w:rFonts w:ascii="CG Omega" w:hAnsi="CG Omega" w:cs="Times New Roman"/>
      <w:b/>
      <w:bCs/>
      <w:snapToGrid w:val="0"/>
      <w:spacing w:val="-2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ED6F01"/>
    <w:pPr>
      <w:autoSpaceDE w:val="0"/>
      <w:autoSpaceDN w:val="0"/>
      <w:adjustRightInd w:val="0"/>
    </w:pPr>
    <w:rPr>
      <w:rFonts w:ascii="CG Omega" w:hAnsi="CG Omega"/>
      <w:b/>
      <w:bCs/>
    </w:rPr>
  </w:style>
  <w:style w:type="character" w:customStyle="1" w:styleId="BodyText2Char">
    <w:name w:val="Body Text 2 Char"/>
    <w:link w:val="BodyText2"/>
    <w:uiPriority w:val="99"/>
    <w:locked/>
    <w:rsid w:val="00ED6F01"/>
    <w:rPr>
      <w:rFonts w:ascii="CG Omega" w:hAnsi="CG Omega" w:cs="Times New Roman"/>
      <w:b/>
      <w:bCs/>
      <w:sz w:val="24"/>
      <w:szCs w:val="24"/>
    </w:rPr>
  </w:style>
  <w:style w:type="character" w:styleId="Hyperlink">
    <w:name w:val="Hyperlink"/>
    <w:uiPriority w:val="99"/>
    <w:rsid w:val="00ED6F01"/>
    <w:rPr>
      <w:rFonts w:cs="Times New Roman"/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ED6F01"/>
    <w:pPr>
      <w:tabs>
        <w:tab w:val="left" w:pos="-720"/>
        <w:tab w:val="left" w:pos="0"/>
      </w:tabs>
      <w:suppressAutoHyphens/>
      <w:ind w:left="720" w:hanging="720"/>
      <w:jc w:val="both"/>
    </w:pPr>
    <w:rPr>
      <w:rFonts w:ascii="CG Omega" w:hAnsi="CG Omega"/>
      <w:bCs/>
      <w:i/>
      <w:iCs/>
      <w:spacing w:val="-2"/>
      <w:sz w:val="22"/>
    </w:rPr>
  </w:style>
  <w:style w:type="character" w:customStyle="1" w:styleId="BodyTextIndent3Char">
    <w:name w:val="Body Text Indent 3 Char"/>
    <w:link w:val="BodyTextIndent3"/>
    <w:uiPriority w:val="99"/>
    <w:locked/>
    <w:rsid w:val="00ED6F01"/>
    <w:rPr>
      <w:rFonts w:ascii="CG Omega" w:hAnsi="CG Omega" w:cs="Times New Roman"/>
      <w:bCs/>
      <w:i/>
      <w:iCs/>
      <w:spacing w:val="-2"/>
      <w:sz w:val="24"/>
      <w:szCs w:val="24"/>
    </w:rPr>
  </w:style>
  <w:style w:type="paragraph" w:styleId="Header">
    <w:name w:val="header"/>
    <w:basedOn w:val="Normal"/>
    <w:link w:val="HeaderChar"/>
    <w:rsid w:val="00ED6F0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locked/>
    <w:rsid w:val="00ED6F0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D6F0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locked/>
    <w:rsid w:val="00ED6F0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6F0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F30C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F30C7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32F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A7FE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D62C85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D51470"/>
    <w:rPr>
      <w:rFonts w:ascii="Arial" w:eastAsia="Times New Roman" w:hAnsi="Arial" w:cs="Arial"/>
      <w:b/>
      <w:color w:val="000000"/>
      <w:spacing w:val="-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5683F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CA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CA3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CA3"/>
    <w:rPr>
      <w:rFonts w:ascii="Arial" w:eastAsia="Times New Roman" w:hAnsi="Arial"/>
      <w:b/>
      <w:bCs/>
      <w:lang w:eastAsia="en-US"/>
    </w:rPr>
  </w:style>
  <w:style w:type="paragraph" w:customStyle="1" w:styleId="RCVSBody">
    <w:name w:val="RCVS Body"/>
    <w:rsid w:val="008F3EA9"/>
    <w:pPr>
      <w:tabs>
        <w:tab w:val="left" w:pos="284"/>
        <w:tab w:val="left" w:pos="567"/>
      </w:tabs>
      <w:suppressAutoHyphens/>
      <w:spacing w:line="300" w:lineRule="exact"/>
    </w:pPr>
    <w:rPr>
      <w:rFonts w:ascii="CG Omega" w:eastAsia="Times" w:hAnsi="CG Omega"/>
      <w:sz w:val="22"/>
      <w:lang w:eastAsia="en-US"/>
    </w:rPr>
  </w:style>
  <w:style w:type="paragraph" w:styleId="NormalWeb">
    <w:name w:val="Normal (Web)"/>
    <w:basedOn w:val="Normal"/>
    <w:uiPriority w:val="99"/>
    <w:unhideWhenUsed/>
    <w:rsid w:val="00DC1821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GB"/>
    </w:rPr>
  </w:style>
  <w:style w:type="character" w:styleId="Strong">
    <w:name w:val="Strong"/>
    <w:basedOn w:val="DefaultParagraphFont"/>
    <w:uiPriority w:val="22"/>
    <w:qFormat/>
    <w:locked/>
    <w:rsid w:val="00885C80"/>
    <w:rPr>
      <w:b/>
      <w:bCs/>
    </w:rPr>
  </w:style>
  <w:style w:type="paragraph" w:styleId="Revision">
    <w:name w:val="Revision"/>
    <w:hidden/>
    <w:uiPriority w:val="99"/>
    <w:semiHidden/>
    <w:rsid w:val="0079606A"/>
    <w:rPr>
      <w:rFonts w:ascii="Arial" w:eastAsia="Times New Roman" w:hAnsi="Arial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F5062F"/>
  </w:style>
  <w:style w:type="paragraph" w:styleId="PlainText">
    <w:name w:val="Plain Text"/>
    <w:basedOn w:val="Normal"/>
    <w:link w:val="PlainTextChar"/>
    <w:uiPriority w:val="99"/>
    <w:unhideWhenUsed/>
    <w:rsid w:val="00386054"/>
    <w:pPr>
      <w:spacing w:line="240" w:lineRule="auto"/>
    </w:pPr>
    <w:rPr>
      <w:rFonts w:ascii="Consolas" w:eastAsiaTheme="minorHAnsi" w:hAnsi="Consolas" w:cs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86054"/>
    <w:rPr>
      <w:rFonts w:ascii="Consolas" w:eastAsiaTheme="minorHAnsi" w:hAnsi="Consolas" w:cs="Consolas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67F6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2A2E2D"/>
    <w:rPr>
      <w:i/>
      <w:iCs/>
    </w:rPr>
  </w:style>
  <w:style w:type="paragraph" w:customStyle="1" w:styleId="Default">
    <w:name w:val="Default"/>
    <w:rsid w:val="001A6F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332B42"/>
    <w:rPr>
      <w:rFonts w:asciiTheme="majorHAnsi" w:eastAsiaTheme="majorEastAsia" w:hAnsiTheme="majorHAnsi" w:cstheme="majorBidi"/>
      <w:color w:val="243F60" w:themeColor="accent1" w:themeShade="7F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locked/>
    <w:rsid w:val="00332B42"/>
    <w:pPr>
      <w:spacing w:after="100"/>
    </w:pPr>
    <w:rPr>
      <w:rFonts w:eastAsiaTheme="minorHAnsi" w:cstheme="minorBidi"/>
      <w:szCs w:val="22"/>
    </w:rPr>
  </w:style>
  <w:style w:type="paragraph" w:customStyle="1" w:styleId="paragraph">
    <w:name w:val="paragraph"/>
    <w:basedOn w:val="Normal"/>
    <w:rsid w:val="008265C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8265C7"/>
  </w:style>
  <w:style w:type="character" w:customStyle="1" w:styleId="eop">
    <w:name w:val="eop"/>
    <w:basedOn w:val="DefaultParagraphFont"/>
    <w:rsid w:val="008265C7"/>
  </w:style>
  <w:style w:type="character" w:customStyle="1" w:styleId="Heading5Char">
    <w:name w:val="Heading 5 Char"/>
    <w:basedOn w:val="DefaultParagraphFont"/>
    <w:link w:val="Heading5"/>
    <w:semiHidden/>
    <w:rsid w:val="00DA30C8"/>
    <w:rPr>
      <w:rFonts w:asciiTheme="majorHAnsi" w:eastAsiaTheme="majorEastAsia" w:hAnsiTheme="majorHAnsi" w:cstheme="majorBidi"/>
      <w:color w:val="365F91" w:themeColor="accent1" w:themeShade="BF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1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96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4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98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8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01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9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1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46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7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2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7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2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3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0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8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09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0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0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9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1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vnoverseas@rcvs.org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vs.org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v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2DB44-9ED1-4204-95B7-4B0021471923}"/>
      </w:docPartPr>
      <w:docPartBody>
        <w:p w:rsidR="00CC713B" w:rsidRDefault="00241499" w:rsidP="00241499">
          <w:pPr>
            <w:pStyle w:val="DefaultPlaceholder-18540134381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92538A08D4114086BF0228100AB8F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25FEA-6DCD-4A2C-A2C3-3AF08FEBCCE1}"/>
      </w:docPartPr>
      <w:docPartBody>
        <w:p w:rsidR="0058786E" w:rsidRDefault="00241499" w:rsidP="00241499">
          <w:pPr>
            <w:pStyle w:val="92538A08D4114086BF0228100AB8FB9D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D81EA6CA2EBB48818E7CE8E6C8E49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D7E12-6BE3-4D8D-A158-E16E84749FB2}"/>
      </w:docPartPr>
      <w:docPartBody>
        <w:p w:rsidR="0058786E" w:rsidRDefault="00241499" w:rsidP="00241499">
          <w:pPr>
            <w:pStyle w:val="D81EA6CA2EBB48818E7CE8E6C8E497A3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9A14FD7E067C47B1AD1BD55B89343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AEFA9-62F3-4397-8B34-825275508479}"/>
      </w:docPartPr>
      <w:docPartBody>
        <w:p w:rsidR="00886CE6" w:rsidRDefault="00241499" w:rsidP="00241499">
          <w:pPr>
            <w:pStyle w:val="9A14FD7E067C47B1AD1BD55B89343968"/>
          </w:pPr>
          <w:r w:rsidRPr="002817EC">
            <w:rPr>
              <w:rStyle w:val="PlaceholderText"/>
              <w:rFonts w:eastAsia="Calibri"/>
            </w:rPr>
            <w:t>Click or tap to enter a date.</w:t>
          </w:r>
        </w:p>
      </w:docPartBody>
    </w:docPart>
    <w:docPart>
      <w:docPartPr>
        <w:name w:val="C42DE0AABE934830ABF562736B8D0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7BFB1-316F-4840-9FE0-936543631B18}"/>
      </w:docPartPr>
      <w:docPartBody>
        <w:p w:rsidR="004A4FB4" w:rsidRDefault="00241499" w:rsidP="00241499">
          <w:pPr>
            <w:pStyle w:val="C42DE0AABE934830ABF562736B8D094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2A4B72E9984CF7A0DD33EE0DB2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1D8D1-95F2-49C2-8012-DB445415BB8C}"/>
      </w:docPartPr>
      <w:docPartBody>
        <w:p w:rsidR="004A4FB4" w:rsidRDefault="00241499" w:rsidP="00241499">
          <w:pPr>
            <w:pStyle w:val="782A4B72E9984CF7A0DD33EE0DB2474F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99580C861E463796DB1B10C5A80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3A7DC-B473-4C66-9C8E-E805AF983A86}"/>
      </w:docPartPr>
      <w:docPartBody>
        <w:p w:rsidR="004A4FB4" w:rsidRDefault="00241499" w:rsidP="00241499">
          <w:pPr>
            <w:pStyle w:val="0399580C861E463796DB1B10C5A80E0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37D25740474CBA81E6C13A62499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301DC-C2A5-40C3-A14A-F00D7F67607A}"/>
      </w:docPartPr>
      <w:docPartBody>
        <w:p w:rsidR="004A4FB4" w:rsidRDefault="00241499" w:rsidP="00241499">
          <w:pPr>
            <w:pStyle w:val="2A37D25740474CBA81E6C13A62499DBC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0A469CA2A4F2CBBFEC0FB7806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0D239-84F1-4D5D-9190-BA127430EFDC}"/>
      </w:docPartPr>
      <w:docPartBody>
        <w:p w:rsidR="004A4FB4" w:rsidRDefault="00241499" w:rsidP="00241499">
          <w:pPr>
            <w:pStyle w:val="EC00A469CA2A4F2CBBFEC0FB7806E80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8C5FFB4CF49D081D8E3BD6192B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5F7D-8D79-4817-AEE4-CDCF547C1CA2}"/>
      </w:docPartPr>
      <w:docPartBody>
        <w:p w:rsidR="004A4FB4" w:rsidRDefault="00241499" w:rsidP="00241499">
          <w:pPr>
            <w:pStyle w:val="7B18C5FFB4CF49D081D8E3BD6192B9E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57F27C6E0B4411A3B8EF765D2A1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673CD-019E-4687-BE62-581A4D81D3E8}"/>
      </w:docPartPr>
      <w:docPartBody>
        <w:p w:rsidR="004A4FB4" w:rsidRDefault="00241499" w:rsidP="00241499">
          <w:pPr>
            <w:pStyle w:val="E257F27C6E0B4411A3B8EF765D2A120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04937C3984D5681805D506C34A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E7A6-1D97-4AD9-B31C-5BF411252CAA}"/>
      </w:docPartPr>
      <w:docPartBody>
        <w:p w:rsidR="004A4FB4" w:rsidRDefault="00241499" w:rsidP="00241499">
          <w:pPr>
            <w:pStyle w:val="4D104937C3984D5681805D506C34ABE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AB8EEBDF1F4236A07D697678358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2D583-749C-4CAD-9ADF-70F3C44C3167}"/>
      </w:docPartPr>
      <w:docPartBody>
        <w:p w:rsidR="004A4FB4" w:rsidRDefault="00241499" w:rsidP="00241499">
          <w:pPr>
            <w:pStyle w:val="0BAB8EEBDF1F4236A07D697678358F59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0800414EA484ABFEF8BBDC800E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8289A-3016-4C59-AAA4-40B03F3D4B46}"/>
      </w:docPartPr>
      <w:docPartBody>
        <w:p w:rsidR="004A4FB4" w:rsidRDefault="00241499" w:rsidP="00241499">
          <w:pPr>
            <w:pStyle w:val="EBE0800414EA484ABFEF8BBDC800E94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15D82B73894254868013D34A05F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C3D5-3834-4668-9A9D-92FE1896B147}"/>
      </w:docPartPr>
      <w:docPartBody>
        <w:p w:rsidR="004A4FB4" w:rsidRDefault="00241499" w:rsidP="00241499">
          <w:pPr>
            <w:pStyle w:val="E915D82B73894254868013D34A05F7DA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F764AF8514E1AA09B7B93A3BA8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77F0D-BC50-4C94-A518-5D506AB2AD6C}"/>
      </w:docPartPr>
      <w:docPartBody>
        <w:p w:rsidR="004A4FB4" w:rsidRDefault="00241499" w:rsidP="00241499">
          <w:pPr>
            <w:pStyle w:val="5A8F764AF8514E1AA09B7B93A3BA8EA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48640F208A4433BE94D241C65BF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F9590-C482-43AB-9140-B3EB5A2A6201}"/>
      </w:docPartPr>
      <w:docPartBody>
        <w:p w:rsidR="004A4FB4" w:rsidRDefault="00241499" w:rsidP="00241499">
          <w:pPr>
            <w:pStyle w:val="8248640F208A4433BE94D241C65BFDCD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29D02F7BD14C28AFFCA5AE328F4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AEB69-7F4B-4A79-AA28-4F5B5EF89C0E}"/>
      </w:docPartPr>
      <w:docPartBody>
        <w:p w:rsidR="004A4FB4" w:rsidRDefault="00241499" w:rsidP="00241499">
          <w:pPr>
            <w:pStyle w:val="F929D02F7BD14C28AFFCA5AE328F450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FB9E79055545379A35E92129A78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DF789-0F35-45D2-AD46-FDE4C5E18852}"/>
      </w:docPartPr>
      <w:docPartBody>
        <w:p w:rsidR="004A4FB4" w:rsidRDefault="00241499" w:rsidP="00241499">
          <w:pPr>
            <w:pStyle w:val="2FFB9E79055545379A35E92129A789A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D8CE0C27344B609AB58F687D966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CEB96-31A9-4F28-83EA-BE37AF8244A4}"/>
      </w:docPartPr>
      <w:docPartBody>
        <w:p w:rsidR="004A4FB4" w:rsidRDefault="00241499" w:rsidP="00241499">
          <w:pPr>
            <w:pStyle w:val="BCD8CE0C27344B609AB58F687D96670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F1A098E8F24BC392D86DE35D875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8E0C9-A787-4AAD-89E3-512BCEC51B6B}"/>
      </w:docPartPr>
      <w:docPartBody>
        <w:p w:rsidR="004A4FB4" w:rsidRDefault="00241499" w:rsidP="00241499">
          <w:pPr>
            <w:pStyle w:val="0BF1A098E8F24BC392D86DE35D875824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825EB54454AE5B9C0CFFDF65B3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96362-9EEA-4DE8-80C2-AB3E1CA9D245}"/>
      </w:docPartPr>
      <w:docPartBody>
        <w:p w:rsidR="004A4FB4" w:rsidRDefault="00241499" w:rsidP="00241499">
          <w:pPr>
            <w:pStyle w:val="6CB825EB54454AE5B9C0CFFDF65B3466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8DE22E23F41E9AF23C8E2D2A3B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90A13-0A16-4960-BA02-793B3123E21B}"/>
      </w:docPartPr>
      <w:docPartBody>
        <w:p w:rsidR="004A4FB4" w:rsidRDefault="00241499" w:rsidP="00241499">
          <w:pPr>
            <w:pStyle w:val="E1F8DE22E23F41E9AF23C8E2D2A3BF36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4FC3DFE1A54D11BB1FD9D816B26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2E099-33CD-4904-AFF6-64CD9CFEE929}"/>
      </w:docPartPr>
      <w:docPartBody>
        <w:p w:rsidR="004A4FB4" w:rsidRDefault="00241499" w:rsidP="00241499">
          <w:pPr>
            <w:pStyle w:val="FA4FC3DFE1A54D11BB1FD9D816B26AA2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44DDA4986491994D46389136DB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B6085-0379-4D3F-B500-DF5ED8BFB0DE}"/>
      </w:docPartPr>
      <w:docPartBody>
        <w:p w:rsidR="00670982" w:rsidRDefault="00241499" w:rsidP="00241499">
          <w:pPr>
            <w:pStyle w:val="6E144DDA4986491994D46389136DB5F2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B9347AB633BC48E2B81E99182EF26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0221A-04B0-4C60-8C31-23276B5E8ED3}"/>
      </w:docPartPr>
      <w:docPartBody>
        <w:p w:rsidR="00670982" w:rsidRDefault="00241499" w:rsidP="00241499">
          <w:pPr>
            <w:pStyle w:val="B9347AB633BC48E2B81E99182EF2692C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5B57C14D6C1B460FB4BB1EC4E98E8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D8600-F60B-4F24-B40D-8E0FA97F874B}"/>
      </w:docPartPr>
      <w:docPartBody>
        <w:p w:rsidR="00670982" w:rsidRDefault="00241499" w:rsidP="00241499">
          <w:pPr>
            <w:pStyle w:val="5B57C14D6C1B460FB4BB1EC4E98E8D66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FB0B626FBD6148609B23202691E28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38F2E-D763-4BBE-88F5-65B6C7FE2A9B}"/>
      </w:docPartPr>
      <w:docPartBody>
        <w:p w:rsidR="00670982" w:rsidRDefault="00241499" w:rsidP="00241499">
          <w:pPr>
            <w:pStyle w:val="FB0B626FBD6148609B23202691E28392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0B8613C290C48379271D6F8D5B7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3F1C0-8ADA-47BC-853B-BA14D5DC463E}"/>
      </w:docPartPr>
      <w:docPartBody>
        <w:p w:rsidR="00670982" w:rsidRDefault="00241499" w:rsidP="00241499">
          <w:pPr>
            <w:pStyle w:val="20B8613C290C48379271D6F8D5B7F2C8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759E761749FE4837A4A4AC3C234D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5013-31EA-4735-941D-F117A76076B5}"/>
      </w:docPartPr>
      <w:docPartBody>
        <w:p w:rsidR="00670982" w:rsidRDefault="00241499" w:rsidP="00241499">
          <w:pPr>
            <w:pStyle w:val="759E761749FE4837A4A4AC3C234D8637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6FE57B5D97246ACA0042D9903819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A166A-0910-4207-9F17-DD4F8CB6805C}"/>
      </w:docPartPr>
      <w:docPartBody>
        <w:p w:rsidR="00670982" w:rsidRDefault="00241499" w:rsidP="00241499">
          <w:pPr>
            <w:pStyle w:val="A6FE57B5D97246ACA0042D9903819616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51F47BD2CB4E47C4BC183A09526A6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7B68-D943-445F-BCFE-878BCEB5CBBB}"/>
      </w:docPartPr>
      <w:docPartBody>
        <w:p w:rsidR="00670982" w:rsidRDefault="00241499" w:rsidP="00241499">
          <w:pPr>
            <w:pStyle w:val="51F47BD2CB4E47C4BC183A09526A62CF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56FCDE49A184324B2442C561B835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156B-F7B5-4FBC-AF5E-43F89E7CE97D}"/>
      </w:docPartPr>
      <w:docPartBody>
        <w:p w:rsidR="00670982" w:rsidRDefault="00241499" w:rsidP="00241499">
          <w:pPr>
            <w:pStyle w:val="C56FCDE49A184324B2442C561B8350A7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9612B6DC69BD4826AA3F6C7EB2AF5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562E1-E65D-4162-AB77-0C8CCF17EC20}"/>
      </w:docPartPr>
      <w:docPartBody>
        <w:p w:rsidR="00670982" w:rsidRDefault="00241499" w:rsidP="00241499">
          <w:pPr>
            <w:pStyle w:val="9612B6DC69BD4826AA3F6C7EB2AF5925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20C45DE801B4896B39C41BE6D6BB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42D6C-31FA-4D57-B817-093FD4E8E780}"/>
      </w:docPartPr>
      <w:docPartBody>
        <w:p w:rsidR="00670982" w:rsidRDefault="00241499" w:rsidP="00241499">
          <w:pPr>
            <w:pStyle w:val="220C45DE801B4896B39C41BE6D6BBC701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8C68446A6650406FB9402F5424088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3E6C5-5449-45DD-8202-D63D9BB1E377}"/>
      </w:docPartPr>
      <w:docPartBody>
        <w:p w:rsidR="00670982" w:rsidRDefault="00241499" w:rsidP="00241499">
          <w:pPr>
            <w:pStyle w:val="8C68446A6650406FB9402F5424088C61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54C70A7AC484F909BE1CF5C83C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5F36D-1AB0-4D92-BA6E-77B845848702}"/>
      </w:docPartPr>
      <w:docPartBody>
        <w:p w:rsidR="00670982" w:rsidRDefault="00241499" w:rsidP="00241499">
          <w:pPr>
            <w:pStyle w:val="05854C70A7AC484F909BE1CF5C83CC24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28063ADFA491BB47D0CA10EE06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F207-1577-406E-9DB7-7EC733F16BA9}"/>
      </w:docPartPr>
      <w:docPartBody>
        <w:p w:rsidR="00670982" w:rsidRDefault="00241499" w:rsidP="00241499">
          <w:pPr>
            <w:pStyle w:val="B7E28063ADFA491BB47D0CA10EE067AC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C6B871616A4FCC9B7A32F3BFFDA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CB41-A5A7-47E3-A63D-AFEA86F0AD35}"/>
      </w:docPartPr>
      <w:docPartBody>
        <w:p w:rsidR="00670982" w:rsidRDefault="00241499" w:rsidP="00241499">
          <w:pPr>
            <w:pStyle w:val="0FC6B871616A4FCC9B7A32F3BFFDA40D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86437C6A7B42109EC34ECBFFB8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6FBB2-F672-482D-8C8D-20FBD04AA1DA}"/>
      </w:docPartPr>
      <w:docPartBody>
        <w:p w:rsidR="00670982" w:rsidRDefault="00241499" w:rsidP="00241499">
          <w:pPr>
            <w:pStyle w:val="4486437C6A7B42109EC34ECBFFB80937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D59631B72E40869E09EB338B65C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5A6A1-D7BB-4926-97BF-A6D8B566A95F}"/>
      </w:docPartPr>
      <w:docPartBody>
        <w:p w:rsidR="00670982" w:rsidRDefault="00241499" w:rsidP="00241499">
          <w:pPr>
            <w:pStyle w:val="41D59631B72E40869E09EB338B65C2C6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8DC162C2047DA8410E8763831A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CD672-88A2-4D34-8405-D01EDEBE880E}"/>
      </w:docPartPr>
      <w:docPartBody>
        <w:p w:rsidR="00670982" w:rsidRDefault="00241499" w:rsidP="00241499">
          <w:pPr>
            <w:pStyle w:val="EF58DC162C2047DA8410E8763831A32C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E470F578240F8973CD562DABE6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420A7-9006-47A8-97F8-868777F37EA2}"/>
      </w:docPartPr>
      <w:docPartBody>
        <w:p w:rsidR="00670982" w:rsidRDefault="00241499" w:rsidP="00241499">
          <w:pPr>
            <w:pStyle w:val="19EE470F578240F8973CD562DABE68DA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A1B3B434FF48B7ACA2515868A94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E89AA-654C-45BF-A791-80FB8A307365}"/>
      </w:docPartPr>
      <w:docPartBody>
        <w:p w:rsidR="00670982" w:rsidRDefault="00241499" w:rsidP="00241499">
          <w:pPr>
            <w:pStyle w:val="40A1B3B434FF48B7ACA2515868A94762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2597A1B4E54994BBD2C2A08B07A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03299-D405-4A13-8042-026F2A95F6DF}"/>
      </w:docPartPr>
      <w:docPartBody>
        <w:p w:rsidR="00670982" w:rsidRDefault="00241499" w:rsidP="00241499">
          <w:pPr>
            <w:pStyle w:val="DC2597A1B4E54994BBD2C2A08B07AC73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0A06D77BF4B6CB8C7C95629378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25A4B-1665-40C0-8F99-91582FD88F3E}"/>
      </w:docPartPr>
      <w:docPartBody>
        <w:p w:rsidR="00670982" w:rsidRDefault="00241499" w:rsidP="00241499">
          <w:pPr>
            <w:pStyle w:val="3B50A06D77BF4B6CB8C7C9562937825E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45BF3845C24302AB36ADD6E3B95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F2FB7-6017-4C64-9E84-2188338A280A}"/>
      </w:docPartPr>
      <w:docPartBody>
        <w:p w:rsidR="009902DA" w:rsidRDefault="00241499" w:rsidP="00241499">
          <w:pPr>
            <w:pStyle w:val="CB45BF3845C24302AB36ADD6E3B95907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75139CD01948B8907FF9487473B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EC113-420E-4DB2-8B66-774CB043BBA4}"/>
      </w:docPartPr>
      <w:docPartBody>
        <w:p w:rsidR="009902DA" w:rsidRDefault="00241499" w:rsidP="00241499">
          <w:pPr>
            <w:pStyle w:val="2175139CD01948B8907FF9487473B938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D18260E1E44BA8A9181CC6DD45C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2F892-CC29-4B49-9CB9-27AC075503B4}"/>
      </w:docPartPr>
      <w:docPartBody>
        <w:p w:rsidR="00771D8D" w:rsidRDefault="00241499" w:rsidP="00241499">
          <w:pPr>
            <w:pStyle w:val="F1D18260E1E44BA8A9181CC6DD45C671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0FFE8D4B5C47DCBF485FCAA1A5F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5AA2F-FB20-4606-B538-D51BD2800E7E}"/>
      </w:docPartPr>
      <w:docPartBody>
        <w:p w:rsidR="00771D8D" w:rsidRDefault="00241499" w:rsidP="00241499">
          <w:pPr>
            <w:pStyle w:val="410FFE8D4B5C47DCBF485FCAA1A5FC8D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D5B569F1F45CC8C1D2CDC1CDDD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551B6-2FC6-41A9-90EA-1F1E0F5EA7EC}"/>
      </w:docPartPr>
      <w:docPartBody>
        <w:p w:rsidR="00771D8D" w:rsidRDefault="00241499" w:rsidP="00241499">
          <w:pPr>
            <w:pStyle w:val="FB7D5B569F1F45CC8C1D2CDC1CDDD0A6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21302658F4299840DD3D0BD1F1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BED52-75BC-4C06-A73B-E75294312479}"/>
      </w:docPartPr>
      <w:docPartBody>
        <w:p w:rsidR="00771D8D" w:rsidRDefault="00241499" w:rsidP="00241499">
          <w:pPr>
            <w:pStyle w:val="8DD21302658F4299840DD3D0BD1F1C53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A329F1D4154973B72E17FD34CD5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D2CC2-AA18-416D-BC5D-2F6739935091}"/>
      </w:docPartPr>
      <w:docPartBody>
        <w:p w:rsidR="00771D8D" w:rsidRDefault="00241499" w:rsidP="00241499">
          <w:pPr>
            <w:pStyle w:val="A7A329F1D4154973B72E17FD34CD5E091"/>
          </w:pPr>
          <w:r w:rsidRPr="002817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65148FE0E488E99074BA33EDB6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DE012-C7C7-4004-B0FF-40F0B901E6E8}"/>
      </w:docPartPr>
      <w:docPartBody>
        <w:p w:rsidR="004C3236" w:rsidRDefault="003B7EEA" w:rsidP="003B7EEA">
          <w:pPr>
            <w:pStyle w:val="D9765148FE0E488E99074BA33EDB6BC0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2EB5622007A412B87C2BDAA3D7C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CC18-66F1-407F-BB87-AE57DA51A8EA}"/>
      </w:docPartPr>
      <w:docPartBody>
        <w:p w:rsidR="00956FB1" w:rsidRDefault="00FA6126" w:rsidP="00FA6126">
          <w:pPr>
            <w:pStyle w:val="C2EB5622007A412B87C2BDAA3D7CA0BD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E69D8AE9576E49E5A0CD62BCF7621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15AE2-841C-4274-82CD-CCA8270437C7}"/>
      </w:docPartPr>
      <w:docPartBody>
        <w:p w:rsidR="00956FB1" w:rsidRDefault="00FA6126" w:rsidP="00FA6126">
          <w:pPr>
            <w:pStyle w:val="E69D8AE9576E49E5A0CD62BCF762156F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66287F9E7EE542C3967F1A5C376B6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E3535-17CB-4B29-B5D3-9D902389EF55}"/>
      </w:docPartPr>
      <w:docPartBody>
        <w:p w:rsidR="00956FB1" w:rsidRDefault="00FA6126" w:rsidP="00FA6126">
          <w:pPr>
            <w:pStyle w:val="66287F9E7EE542C3967F1A5C376B6BEB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45B9C350F2C444D0969060FA6A878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07D63-058A-45B9-AE0D-5824CAC396A4}"/>
      </w:docPartPr>
      <w:docPartBody>
        <w:p w:rsidR="00956FB1" w:rsidRDefault="00FA6126" w:rsidP="00FA6126">
          <w:pPr>
            <w:pStyle w:val="45B9C350F2C444D0969060FA6A8787E3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71015F2603284CCFA2B4BB46A2A85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E791B-A2C0-43CA-9510-BB1248FB0813}"/>
      </w:docPartPr>
      <w:docPartBody>
        <w:p w:rsidR="00956FB1" w:rsidRDefault="00FA6126" w:rsidP="00FA6126">
          <w:pPr>
            <w:pStyle w:val="71015F2603284CCFA2B4BB46A2A85BC5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FF16181973F04EC1A2CB7535A9E41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E062B-A092-4F30-ADCE-6017C8D2EB5D}"/>
      </w:docPartPr>
      <w:docPartBody>
        <w:p w:rsidR="00956FB1" w:rsidRDefault="00FA6126" w:rsidP="00FA6126">
          <w:pPr>
            <w:pStyle w:val="FF16181973F04EC1A2CB7535A9E41DA6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0F5805C4CEA412097DF9FFB7829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0C550-B2EE-4B35-AFA4-28E62EE74E2A}"/>
      </w:docPartPr>
      <w:docPartBody>
        <w:p w:rsidR="00956FB1" w:rsidRDefault="00FA6126" w:rsidP="00FA6126">
          <w:pPr>
            <w:pStyle w:val="A0F5805C4CEA412097DF9FFB7829DD04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681D1979445242C8B61FBFD3A12D7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87872-E268-4384-92C6-E98C4B4D2267}"/>
      </w:docPartPr>
      <w:docPartBody>
        <w:p w:rsidR="00956FB1" w:rsidRDefault="00FA6126" w:rsidP="00FA6126">
          <w:pPr>
            <w:pStyle w:val="681D1979445242C8B61FBFD3A12D77F0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CB96F6B923BB4763A3258E886D78F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2810B-9645-4921-83FE-2CA9D8D4D2D2}"/>
      </w:docPartPr>
      <w:docPartBody>
        <w:p w:rsidR="00956FB1" w:rsidRDefault="00FA6126" w:rsidP="00FA6126">
          <w:pPr>
            <w:pStyle w:val="CB96F6B923BB4763A3258E886D78F91E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AF1411CD4C744A5D8F308F94E9932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D0A3C-0E34-4440-9E43-9A64F0E7A4BB}"/>
      </w:docPartPr>
      <w:docPartBody>
        <w:p w:rsidR="00956FB1" w:rsidRDefault="00FA6126" w:rsidP="00FA6126">
          <w:pPr>
            <w:pStyle w:val="AF1411CD4C744A5D8F308F94E993295A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E29E400995534B38AB75AB5E82371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AA5BC-BDCE-4B5E-92AF-0988B2E3D5FC}"/>
      </w:docPartPr>
      <w:docPartBody>
        <w:p w:rsidR="00F80CC7" w:rsidRDefault="0083274E" w:rsidP="0083274E">
          <w:pPr>
            <w:pStyle w:val="E29E400995534B38AB75AB5E82371344"/>
          </w:pPr>
          <w:r w:rsidRPr="0082581C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99D948AD80574763972AA7A0338F7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C53BB-D3EE-4FA4-971F-B34DB9D720BB}"/>
      </w:docPartPr>
      <w:docPartBody>
        <w:p w:rsidR="00953BFF" w:rsidRDefault="00953BFF" w:rsidP="00953BFF">
          <w:pPr>
            <w:pStyle w:val="99D948AD80574763972AA7A0338F7D98"/>
          </w:pPr>
          <w:r w:rsidRPr="002817EC">
            <w:rPr>
              <w:rStyle w:val="PlaceholderText"/>
              <w:rFonts w:eastAsia="Calibr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">
    <w:altName w:val="Segoe UI"/>
    <w:charset w:val="00"/>
    <w:family w:val="swiss"/>
    <w:pitch w:val="variable"/>
    <w:sig w:usb0="00000005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713B"/>
    <w:rsid w:val="001A5517"/>
    <w:rsid w:val="001E4D64"/>
    <w:rsid w:val="001F2186"/>
    <w:rsid w:val="001F3BA7"/>
    <w:rsid w:val="002043CF"/>
    <w:rsid w:val="00241499"/>
    <w:rsid w:val="003B7EEA"/>
    <w:rsid w:val="00446F53"/>
    <w:rsid w:val="004A4FB4"/>
    <w:rsid w:val="004C3236"/>
    <w:rsid w:val="00513A5D"/>
    <w:rsid w:val="00563A6C"/>
    <w:rsid w:val="0058786E"/>
    <w:rsid w:val="00592123"/>
    <w:rsid w:val="005A0F4E"/>
    <w:rsid w:val="005B11D7"/>
    <w:rsid w:val="00670982"/>
    <w:rsid w:val="006E047F"/>
    <w:rsid w:val="00710BC3"/>
    <w:rsid w:val="00771D8D"/>
    <w:rsid w:val="0079002E"/>
    <w:rsid w:val="0083274E"/>
    <w:rsid w:val="00886CE6"/>
    <w:rsid w:val="008F0F27"/>
    <w:rsid w:val="00953BFF"/>
    <w:rsid w:val="00956FB1"/>
    <w:rsid w:val="009902DA"/>
    <w:rsid w:val="009C36A4"/>
    <w:rsid w:val="00A14C6D"/>
    <w:rsid w:val="00B36DEB"/>
    <w:rsid w:val="00B81F86"/>
    <w:rsid w:val="00BC111E"/>
    <w:rsid w:val="00C22A3B"/>
    <w:rsid w:val="00C4626B"/>
    <w:rsid w:val="00C706EA"/>
    <w:rsid w:val="00C95E6D"/>
    <w:rsid w:val="00CC713B"/>
    <w:rsid w:val="00CE4FFA"/>
    <w:rsid w:val="00D377F3"/>
    <w:rsid w:val="00D517C0"/>
    <w:rsid w:val="00D94936"/>
    <w:rsid w:val="00DB3BA7"/>
    <w:rsid w:val="00E40918"/>
    <w:rsid w:val="00EC6728"/>
    <w:rsid w:val="00EF7F98"/>
    <w:rsid w:val="00F80CC7"/>
    <w:rsid w:val="00FA6126"/>
    <w:rsid w:val="00FF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3BFF"/>
    <w:rPr>
      <w:color w:val="808080"/>
    </w:rPr>
  </w:style>
  <w:style w:type="paragraph" w:customStyle="1" w:styleId="6E144DDA4986491994D46389136DB5F2">
    <w:name w:val="6E144DDA4986491994D46389136DB5F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9347AB633BC48E2B81E99182EF2692C">
    <w:name w:val="B9347AB633BC48E2B81E99182EF2692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AFA413D783440B4AB0DE424EC567570">
    <w:name w:val="BAFA413D783440B4AB0DE424EC56757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B57C14D6C1B460FB4BB1EC4E98E8D66">
    <w:name w:val="5B57C14D6C1B460FB4BB1EC4E98E8D6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A639F5960284170B09641A3A9827420">
    <w:name w:val="0A639F5960284170B09641A3A982742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DA7BE19C6474968AC8CEB8D60D5D650">
    <w:name w:val="DDA7BE19C6474968AC8CEB8D60D5D650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3D36BF0EBAD34B3AA37E40D4030EFF7C">
    <w:name w:val="3D36BF0EBAD34B3AA37E40D4030EFF7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468F03108CB416CBB22A8A57614E4BA">
    <w:name w:val="F468F03108CB416CBB22A8A57614E4B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43EFBAE5A584DA5BBB14AF13DB5829E">
    <w:name w:val="743EFBAE5A584DA5BBB14AF13DB5829E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92188A648164079A819088F1D5181A61">
    <w:name w:val="592188A648164079A819088F1D5181A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6348E1CA9744D4A86D07A07A5FB50EE1">
    <w:name w:val="76348E1CA9744D4A86D07A07A5FB50EE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F7E4EC4BBE04735828304180E4A51A81">
    <w:name w:val="FF7E4EC4BBE04735828304180E4A51A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682AB7B4816443D0BD7969427782EAFA1">
    <w:name w:val="682AB7B4816443D0BD7969427782EAF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2538A08D4114086BF0228100AB8FB9D">
    <w:name w:val="92538A08D4114086BF0228100AB8FB9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81EA6CA2EBB48818E7CE8E6C8E497A3">
    <w:name w:val="D81EA6CA2EBB48818E7CE8E6C8E497A3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B0B626FBD6148609B23202691E283921">
    <w:name w:val="FB0B626FBD6148609B23202691E28392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0B8613C290C48379271D6F8D5B7F2C81">
    <w:name w:val="20B8613C290C48379271D6F8D5B7F2C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efaultPlaceholder-18540134381">
    <w:name w:val="DefaultPlaceholder_-185401343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59E761749FE4837A4A4AC3C234D86371">
    <w:name w:val="759E761749FE4837A4A4AC3C234D863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A6FE57B5D97246ACA0042D99038196161">
    <w:name w:val="A6FE57B5D97246ACA0042D990381961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1F47BD2CB4E47C4BC183A09526A62CF1">
    <w:name w:val="51F47BD2CB4E47C4BC183A09526A62CF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56FCDE49A184324B2442C561B8350A71">
    <w:name w:val="C56FCDE49A184324B2442C561B8350A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A14FD7E067C47B1AD1BD55B89343968">
    <w:name w:val="9A14FD7E067C47B1AD1BD55B89343968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9612B6DC69BD4826AA3F6C7EB2AF59251">
    <w:name w:val="9612B6DC69BD4826AA3F6C7EB2AF5925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20C45DE801B4896B39C41BE6D6BBC701">
    <w:name w:val="220C45DE801B4896B39C41BE6D6BBC70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3AD413E47AE411C95A185E9A687F5FA1">
    <w:name w:val="C3AD413E47AE411C95A185E9A687F5F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42DE0AABE934830ABF562736B8D094A">
    <w:name w:val="C42DE0AABE934830ABF562736B8D094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82A4B72E9984CF7A0DD33EE0DB2474F">
    <w:name w:val="782A4B72E9984CF7A0DD33EE0DB2474F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399580C861E463796DB1B10C5A80E02">
    <w:name w:val="0399580C861E463796DB1B10C5A80E0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A37D25740474CBA81E6C13A62499DBC">
    <w:name w:val="2A37D25740474CBA81E6C13A62499DBC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C00A469CA2A4F2CBBFEC0FB7806E80A">
    <w:name w:val="EC00A469CA2A4F2CBBFEC0FB7806E80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7B18C5FFB4CF49D081D8E3BD6192B9EA">
    <w:name w:val="7B18C5FFB4CF49D081D8E3BD6192B9E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257F27C6E0B4411A3B8EF765D2A120D">
    <w:name w:val="E257F27C6E0B4411A3B8EF765D2A120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D104937C3984D5681805D506C34ABE4">
    <w:name w:val="4D104937C3984D5681805D506C34ABE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BAB8EEBDF1F4236A07D697678358F59">
    <w:name w:val="0BAB8EEBDF1F4236A07D697678358F59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BE0800414EA484ABFEF8BBDC800E94D">
    <w:name w:val="EBE0800414EA484ABFEF8BBDC800E94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915D82B73894254868013D34A05F7DA">
    <w:name w:val="E915D82B73894254868013D34A05F7DA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5A8F764AF8514E1AA09B7B93A3BA8EAD">
    <w:name w:val="5A8F764AF8514E1AA09B7B93A3BA8EA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248640F208A4433BE94D241C65BFDCD">
    <w:name w:val="8248640F208A4433BE94D241C65BFDCD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929D02F7BD14C28AFFCA5AE328F4502">
    <w:name w:val="F929D02F7BD14C28AFFCA5AE328F450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FFB9E79055545379A35E92129A789A1">
    <w:name w:val="2FFB9E79055545379A35E92129A789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CD8CE0C27344B609AB58F687D966704">
    <w:name w:val="BCD8CE0C27344B609AB58F687D96670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BF1A098E8F24BC392D86DE35D875824">
    <w:name w:val="0BF1A098E8F24BC392D86DE35D875824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6CB825EB54454AE5B9C0CFFDF65B3466">
    <w:name w:val="6CB825EB54454AE5B9C0CFFDF65B346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1F8DE22E23F41E9AF23C8E2D2A3BF36">
    <w:name w:val="E1F8DE22E23F41E9AF23C8E2D2A3BF36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A4FC3DFE1A54D11BB1FD9D816B26AA2">
    <w:name w:val="FA4FC3DFE1A54D11BB1FD9D816B26AA2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1D18260E1E44BA8A9181CC6DD45C6711">
    <w:name w:val="F1D18260E1E44BA8A9181CC6DD45C671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10FFE8D4B5C47DCBF485FCAA1A5FC8D1">
    <w:name w:val="410FFE8D4B5C47DCBF485FCAA1A5FC8D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FB7D5B569F1F45CC8C1D2CDC1CDDD0A61">
    <w:name w:val="FB7D5B569F1F45CC8C1D2CDC1CDDD0A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DD21302658F4299840DD3D0BD1F1C531">
    <w:name w:val="8DD21302658F4299840DD3D0BD1F1C53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A7A329F1D4154973B72E17FD34CD5E091">
    <w:name w:val="A7A329F1D4154973B72E17FD34CD5E09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8C68446A6650406FB9402F5424088C611">
    <w:name w:val="8C68446A6650406FB9402F5424088C61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5854C70A7AC484F909BE1CF5C83CC241">
    <w:name w:val="05854C70A7AC484F909BE1CF5C83CC24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B7E28063ADFA491BB47D0CA10EE067AC1">
    <w:name w:val="B7E28063ADFA491BB47D0CA10EE067AC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0FC6B871616A4FCC9B7A32F3BFFDA40D1">
    <w:name w:val="0FC6B871616A4FCC9B7A32F3BFFDA40D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486437C6A7B42109EC34ECBFFB809371">
    <w:name w:val="4486437C6A7B42109EC34ECBFFB8093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1D59631B72E40869E09EB338B65C2C61">
    <w:name w:val="41D59631B72E40869E09EB338B65C2C6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EF58DC162C2047DA8410E8763831A32C1">
    <w:name w:val="EF58DC162C2047DA8410E8763831A32C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19EE470F578240F8973CD562DABE68DA1">
    <w:name w:val="19EE470F578240F8973CD562DABE68DA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40A1B3B434FF48B7ACA2515868A947621">
    <w:name w:val="40A1B3B434FF48B7ACA2515868A94762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C2597A1B4E54994BBD2C2A08B07AC731">
    <w:name w:val="DC2597A1B4E54994BBD2C2A08B07AC73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3B50A06D77BF4B6CB8C7C9562937825E1">
    <w:name w:val="3B50A06D77BF4B6CB8C7C9562937825E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CB45BF3845C24302AB36ADD6E3B959071">
    <w:name w:val="CB45BF3845C24302AB36ADD6E3B95907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2175139CD01948B8907FF9487473B9381">
    <w:name w:val="2175139CD01948B8907FF9487473B9381"/>
    <w:rsid w:val="00241499"/>
    <w:pPr>
      <w:spacing w:after="0" w:line="300" w:lineRule="atLeast"/>
    </w:pPr>
    <w:rPr>
      <w:rFonts w:ascii="Arial" w:eastAsia="Times New Roman" w:hAnsi="Arial" w:cs="Times New Roman"/>
      <w:sz w:val="20"/>
      <w:szCs w:val="24"/>
      <w:lang w:eastAsia="en-US"/>
    </w:rPr>
  </w:style>
  <w:style w:type="paragraph" w:customStyle="1" w:styleId="D9765148FE0E488E99074BA33EDB6BC0">
    <w:name w:val="D9765148FE0E488E99074BA33EDB6BC0"/>
    <w:rsid w:val="003B7EEA"/>
  </w:style>
  <w:style w:type="paragraph" w:customStyle="1" w:styleId="C2EB5622007A412B87C2BDAA3D7CA0BD">
    <w:name w:val="C2EB5622007A412B87C2BDAA3D7CA0BD"/>
    <w:rsid w:val="00FA6126"/>
  </w:style>
  <w:style w:type="paragraph" w:customStyle="1" w:styleId="E69D8AE9576E49E5A0CD62BCF762156F">
    <w:name w:val="E69D8AE9576E49E5A0CD62BCF762156F"/>
    <w:rsid w:val="00FA6126"/>
  </w:style>
  <w:style w:type="paragraph" w:customStyle="1" w:styleId="66287F9E7EE542C3967F1A5C376B6BEB">
    <w:name w:val="66287F9E7EE542C3967F1A5C376B6BEB"/>
    <w:rsid w:val="00FA6126"/>
  </w:style>
  <w:style w:type="paragraph" w:customStyle="1" w:styleId="45B9C350F2C444D0969060FA6A8787E3">
    <w:name w:val="45B9C350F2C444D0969060FA6A8787E3"/>
    <w:rsid w:val="00FA6126"/>
  </w:style>
  <w:style w:type="paragraph" w:customStyle="1" w:styleId="71015F2603284CCFA2B4BB46A2A85BC5">
    <w:name w:val="71015F2603284CCFA2B4BB46A2A85BC5"/>
    <w:rsid w:val="00FA6126"/>
  </w:style>
  <w:style w:type="paragraph" w:customStyle="1" w:styleId="FF16181973F04EC1A2CB7535A9E41DA6">
    <w:name w:val="FF16181973F04EC1A2CB7535A9E41DA6"/>
    <w:rsid w:val="00FA6126"/>
  </w:style>
  <w:style w:type="paragraph" w:customStyle="1" w:styleId="A0F5805C4CEA412097DF9FFB7829DD04">
    <w:name w:val="A0F5805C4CEA412097DF9FFB7829DD04"/>
    <w:rsid w:val="00FA6126"/>
  </w:style>
  <w:style w:type="paragraph" w:customStyle="1" w:styleId="681D1979445242C8B61FBFD3A12D77F0">
    <w:name w:val="681D1979445242C8B61FBFD3A12D77F0"/>
    <w:rsid w:val="00FA6126"/>
  </w:style>
  <w:style w:type="paragraph" w:customStyle="1" w:styleId="CB96F6B923BB4763A3258E886D78F91E">
    <w:name w:val="CB96F6B923BB4763A3258E886D78F91E"/>
    <w:rsid w:val="00FA6126"/>
  </w:style>
  <w:style w:type="paragraph" w:customStyle="1" w:styleId="AF1411CD4C744A5D8F308F94E993295A">
    <w:name w:val="AF1411CD4C744A5D8F308F94E993295A"/>
    <w:rsid w:val="00FA6126"/>
  </w:style>
  <w:style w:type="paragraph" w:customStyle="1" w:styleId="E29E400995534B38AB75AB5E82371344">
    <w:name w:val="E29E400995534B38AB75AB5E82371344"/>
    <w:rsid w:val="0083274E"/>
    <w:rPr>
      <w:kern w:val="2"/>
      <w14:ligatures w14:val="standardContextual"/>
    </w:rPr>
  </w:style>
  <w:style w:type="paragraph" w:customStyle="1" w:styleId="27917DF18C064DFBAF53A00501615E1E">
    <w:name w:val="27917DF18C064DFBAF53A00501615E1E"/>
    <w:rsid w:val="00953BFF"/>
    <w:rPr>
      <w:kern w:val="2"/>
      <w14:ligatures w14:val="standardContextual"/>
    </w:rPr>
  </w:style>
  <w:style w:type="paragraph" w:customStyle="1" w:styleId="99D948AD80574763972AA7A0338F7D98">
    <w:name w:val="99D948AD80574763972AA7A0338F7D98"/>
    <w:rsid w:val="00953BF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6E69A77-D942-4CA2-B22D-EB75B97CF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27</Words>
  <Characters>9356</Characters>
  <Application>Microsoft Office Word</Application>
  <DocSecurity>0</DocSecurity>
  <Lines>275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1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ia Hedges</dc:creator>
  <cp:lastModifiedBy>Victoria Hedges</cp:lastModifiedBy>
  <cp:revision>2</cp:revision>
  <cp:lastPrinted>2022-04-12T10:05:00Z</cp:lastPrinted>
  <dcterms:created xsi:type="dcterms:W3CDTF">2023-12-28T09:52:00Z</dcterms:created>
  <dcterms:modified xsi:type="dcterms:W3CDTF">2023-12-2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41280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7.1.5</vt:lpwstr>
  </property>
</Properties>
</file>